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88F" w:rsidRDefault="00BB3F81" w:rsidP="0081288F">
      <w:r>
        <w:rPr>
          <w:noProof/>
          <w:lang w:val="en-US"/>
        </w:rPr>
        <w:pict>
          <v:rect id="Rectangle 87" o:spid="_x0000_s1026" style="position:absolute;margin-left:346.2pt;margin-top:-15.65pt;width:131.35pt;height:153.6pt;z-index:252111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" strokecolor="#a5a5a5 [2092]" strokeweight=".5pt">
            <v:textbox>
              <w:txbxContent>
                <w:p w:rsidR="00C141FC" w:rsidRDefault="00E53B95" w:rsidP="00C64209">
                  <w:r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1562100" cy="183959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70450" cy="18494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3" o:spid="_x0000_s1027" style="position:absolute;margin-left:-1.15pt;margin-top:-16.85pt;width:325.75pt;height:33.9pt;z-index:25166745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" fillcolor="#c6d9f1 [671]" strokecolor="#d8d8d8 [2732]" strokeweight=".25pt">
            <v:textbox>
              <w:txbxContent>
                <w:p w:rsidR="00BE1729" w:rsidRPr="003A6ED8" w:rsidRDefault="00BE1729" w:rsidP="007A5E92">
                  <w:pPr>
                    <w:jc w:val="center"/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</w:pPr>
                  <w:r w:rsidRPr="003A6ED8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 xml:space="preserve">Professional Profile </w:t>
                  </w:r>
                  <w:r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>and</w:t>
                  </w:r>
                  <w:r w:rsidRPr="003A6ED8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 xml:space="preserve"> Value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4" o:spid="_x0000_s1028" style="position:absolute;margin-left:-18pt;margin-top:-42pt;width:520.65pt;height:519.6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" fillcolor="#fbfbfb" strokecolor="#d8d8d8 [2732]">
            <v:textbox>
              <w:txbxContent>
                <w:p w:rsidR="00BE1729" w:rsidRPr="00216741" w:rsidRDefault="00BE1729" w:rsidP="00460925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5" o:spid="_x0000_s1029" style="position:absolute;margin-left:342pt;margin-top:-25.4pt;width:141.85pt;height:173.8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" stroked="f" strokecolor="#d8d8d8 [2732]">
            <v:textbox>
              <w:txbxContent>
                <w:p w:rsidR="00BE1729" w:rsidRDefault="00BE1729" w:rsidP="007A5E92"/>
              </w:txbxContent>
            </v:textbox>
          </v:rect>
        </w:pict>
      </w:r>
      <w:r>
        <w:rPr>
          <w:noProof/>
          <w:lang w:val="en-US"/>
        </w:rPr>
        <w:pict>
          <v:rect id="Rectangle 98" o:spid="_x0000_s1098" style="position:absolute;margin-left:-23.9pt;margin-top:-56.1pt;width:532.65pt;height:812.9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" fillcolor="white [3212]" stroked="f"/>
        </w:pict>
      </w:r>
      <w:r>
        <w:rPr>
          <w:noProof/>
          <w:lang w:val="en-US"/>
        </w:rPr>
        <w:pict>
          <v:rect id="Rectangle 101" o:spid="_x0000_s1097" style="position:absolute;margin-left:-66.95pt;margin-top:-73.85pt;width:610.7pt;height:870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" fillcolor="#f6f9fc"/>
        </w:pict>
      </w:r>
    </w:p>
    <w:p w:rsidR="007A5E92" w:rsidRDefault="00BB3F81" w:rsidP="0081288F">
      <w:r>
        <w:rPr>
          <w:noProof/>
          <w:lang w:val="en-US"/>
        </w:rPr>
        <w:pict>
          <v:rect id="Rectangle 7" o:spid="_x0000_s1030" style="position:absolute;margin-left:-.1pt;margin-top:14.75pt;width:316.9pt;height:330.9pt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" filled="f" fillcolor="#f2f2f2 [3052]" stroked="f" strokecolor="#bfbfbf [2412]">
            <v:textbox>
              <w:txbxContent>
                <w:p w:rsidR="00861F11" w:rsidRDefault="00EF0884" w:rsidP="00A33855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proofErr w:type="gramStart"/>
                  <w:r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A dynamic, ambitious and passionate Computer Systems and </w:t>
                  </w:r>
                  <w:r w:rsidR="004E60D3">
                    <w:rPr>
                      <w:rFonts w:asciiTheme="majorHAnsi" w:eastAsiaTheme="minorHAnsi" w:hAnsiTheme="majorHAnsi" w:cstheme="minorBidi"/>
                      <w:lang w:val="en-IN"/>
                    </w:rPr>
                    <w:t>Network A</w:t>
                  </w:r>
                  <w:r w:rsidR="00D92B12">
                    <w:rPr>
                      <w:rFonts w:asciiTheme="majorHAnsi" w:eastAsiaTheme="minorHAnsi" w:hAnsiTheme="majorHAnsi" w:cstheme="minorBidi"/>
                      <w:lang w:val="en-IN"/>
                    </w:rPr>
                    <w:t>dministrator with experience of almost 8 years (7 years and 10 months</w:t>
                  </w:r>
                  <w:r w:rsidR="00993C80">
                    <w:rPr>
                      <w:rFonts w:asciiTheme="majorHAnsi" w:eastAsiaTheme="minorHAnsi" w:hAnsiTheme="majorHAnsi" w:cstheme="minorBidi"/>
                      <w:lang w:val="en-IN"/>
                    </w:rPr>
                    <w:t>)</w:t>
                  </w:r>
                  <w:r w:rsidR="00DF6735">
                    <w:rPr>
                      <w:rFonts w:asciiTheme="majorHAnsi" w:eastAsiaTheme="minorHAnsi" w:hAnsiTheme="majorHAnsi" w:cstheme="minorBidi"/>
                      <w:lang w:val="en-IN"/>
                    </w:rPr>
                    <w:t>.</w:t>
                  </w:r>
                  <w:proofErr w:type="gramEnd"/>
                  <w:r w:rsidR="00DF673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  <w:r w:rsidR="00A3385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Highly skilled at </w:t>
                  </w:r>
                  <w:r w:rsidR="0080438D">
                    <w:rPr>
                      <w:rFonts w:asciiTheme="majorHAnsi" w:eastAsiaTheme="minorHAnsi" w:hAnsiTheme="majorHAnsi" w:cstheme="minorBidi"/>
                      <w:lang w:val="en-IN"/>
                    </w:rPr>
                    <w:t>a</w:t>
                  </w:r>
                  <w:r w:rsidR="0080438D" w:rsidRPr="00A33855">
                    <w:rPr>
                      <w:rFonts w:asciiTheme="majorHAnsi" w:eastAsiaTheme="minorHAnsi" w:hAnsiTheme="majorHAnsi" w:cstheme="minorBidi"/>
                      <w:lang w:val="en-IN"/>
                    </w:rPr>
                    <w:t>nalys</w:t>
                  </w:r>
                  <w:r w:rsidR="0080438D">
                    <w:rPr>
                      <w:rFonts w:asciiTheme="majorHAnsi" w:eastAsiaTheme="minorHAnsi" w:hAnsiTheme="majorHAnsi" w:cstheme="minorBidi"/>
                      <w:lang w:val="en-IN"/>
                    </w:rPr>
                    <w:t>ing</w:t>
                  </w:r>
                  <w:r w:rsidR="00A33855" w:rsidRPr="00A3385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complex network systems to discover errors or suggest improvements</w:t>
                  </w:r>
                  <w:r w:rsidR="00D84712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and </w:t>
                  </w:r>
                  <w:r w:rsidR="004A20BC">
                    <w:rPr>
                      <w:rFonts w:asciiTheme="majorHAnsi" w:eastAsiaTheme="minorHAnsi" w:hAnsiTheme="majorHAnsi" w:cstheme="minorBidi"/>
                      <w:lang w:val="en-IN"/>
                    </w:rPr>
                    <w:t>d</w:t>
                  </w:r>
                  <w:r w:rsidR="00A33855" w:rsidRPr="00A3385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eveloping sophisticated blueprints for the networks </w:t>
                  </w:r>
                  <w:r w:rsidR="00AF2366">
                    <w:rPr>
                      <w:rFonts w:asciiTheme="majorHAnsi" w:eastAsiaTheme="minorHAnsi" w:hAnsiTheme="majorHAnsi" w:cstheme="minorBidi"/>
                      <w:lang w:val="en-IN"/>
                    </w:rPr>
                    <w:t>while</w:t>
                  </w:r>
                  <w:r w:rsidR="00A33855" w:rsidRPr="00A3385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ensuring that the systems will coexist</w:t>
                  </w:r>
                  <w:r w:rsidR="001A73C3">
                    <w:rPr>
                      <w:rFonts w:asciiTheme="majorHAnsi" w:eastAsiaTheme="minorHAnsi" w:hAnsiTheme="majorHAnsi" w:cstheme="minorBidi"/>
                      <w:lang w:val="en-IN"/>
                    </w:rPr>
                    <w:t>.</w:t>
                  </w:r>
                </w:p>
                <w:p w:rsidR="00861F11" w:rsidRDefault="00861F11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063B6C" w:rsidRDefault="00725A1C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r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Proficient at performing functions like installation, </w:t>
                  </w:r>
                  <w:r w:rsidR="008E5A2B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configuration, </w:t>
                  </w:r>
                  <w:r w:rsidR="00B7611B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and providing support to an organization’s </w:t>
                  </w:r>
                  <w:r w:rsidR="005671DD">
                    <w:rPr>
                      <w:rFonts w:asciiTheme="majorHAnsi" w:eastAsiaTheme="minorHAnsi" w:hAnsiTheme="majorHAnsi" w:cstheme="minorBidi"/>
                      <w:lang w:val="en-IN"/>
                    </w:rPr>
                    <w:t>LAN</w:t>
                  </w:r>
                  <w:r w:rsidR="00985E38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or WAN</w:t>
                  </w:r>
                  <w:r w:rsidR="00D662C7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as well as</w:t>
                  </w:r>
                  <w:r w:rsidR="00205D66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manage the </w:t>
                  </w:r>
                  <w:r w:rsidR="00853B10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network switches, </w:t>
                  </w:r>
                  <w:r w:rsidR="00562179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virtual private network, </w:t>
                  </w:r>
                  <w:r w:rsidR="00E850E3">
                    <w:rPr>
                      <w:rFonts w:asciiTheme="majorHAnsi" w:eastAsiaTheme="minorHAnsi" w:hAnsiTheme="majorHAnsi" w:cstheme="minorBidi"/>
                      <w:lang w:val="en-IN"/>
                    </w:rPr>
                    <w:t>and routing, among others.</w:t>
                  </w:r>
                  <w:r w:rsidR="00587D56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  <w:proofErr w:type="gramStart"/>
                  <w:r w:rsidR="00587D56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Ensures that the network and computer systems work in </w:t>
                  </w:r>
                  <w:r w:rsidR="00A51B56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a </w:t>
                  </w:r>
                  <w:r w:rsidR="00982D75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complete </w:t>
                  </w:r>
                  <w:r w:rsidR="00587D56">
                    <w:rPr>
                      <w:rFonts w:asciiTheme="majorHAnsi" w:eastAsiaTheme="minorHAnsi" w:hAnsiTheme="majorHAnsi" w:cstheme="minorBidi"/>
                      <w:lang w:val="en-IN"/>
                    </w:rPr>
                    <w:t>synergy to each other</w:t>
                  </w:r>
                  <w:r w:rsidR="00982D75">
                    <w:rPr>
                      <w:rFonts w:asciiTheme="majorHAnsi" w:eastAsiaTheme="minorHAnsi" w:hAnsiTheme="majorHAnsi" w:cstheme="minorBidi"/>
                      <w:lang w:val="en-IN"/>
                    </w:rPr>
                    <w:t>.</w:t>
                  </w:r>
                  <w:proofErr w:type="gramEnd"/>
                </w:p>
                <w:p w:rsidR="00E850E3" w:rsidRDefault="00E850E3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D478A5" w:rsidRDefault="00F60692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r w:rsidRPr="00F60692">
                    <w:rPr>
                      <w:rFonts w:asciiTheme="majorHAnsi" w:eastAsiaTheme="minorHAnsi" w:hAnsiTheme="majorHAnsi" w:cstheme="minorBidi"/>
                      <w:lang w:val="en-IN"/>
                    </w:rPr>
                    <w:t>Hold an impeccable grasp of information technology related knowledge and recent advancements along with an inherent capability to manage and lead a high functioning team towards project completion and process optimization.</w:t>
                  </w:r>
                </w:p>
                <w:p w:rsidR="00F60692" w:rsidRDefault="00F60692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F60692" w:rsidRPr="00FA6D03" w:rsidRDefault="00786813" w:rsidP="00BD6C1B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r w:rsidRPr="00786813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Server administration exposure in the following: Microsoft Windows Server 2008, 2012 Environment; Microsoft Windows 2008 &amp; 2012 Active Directory; Print Server, DNS and DHCP; TCP/IP Services, IP addressing, etc. </w:t>
                  </w:r>
                  <w:proofErr w:type="gramStart"/>
                  <w:r w:rsidRPr="00786813">
                    <w:rPr>
                      <w:rFonts w:asciiTheme="majorHAnsi" w:eastAsiaTheme="minorHAnsi" w:hAnsiTheme="majorHAnsi" w:cstheme="minorBidi"/>
                      <w:lang w:val="en-IN"/>
                    </w:rPr>
                    <w:t>Exposure in the management of the Email Services like Office 365, and Exchange Server 2013.</w:t>
                  </w:r>
                  <w:proofErr w:type="gramEnd"/>
                </w:p>
              </w:txbxContent>
            </v:textbox>
          </v:rect>
        </w:pict>
      </w:r>
    </w:p>
    <w:p w:rsidR="007A5E92" w:rsidRDefault="00BB3F81" w:rsidP="007A5E92">
      <w:r>
        <w:rPr>
          <w:noProof/>
          <w:lang w:val="en-US"/>
        </w:rPr>
        <w:pict>
          <v:rect id="Rectangle 6" o:spid="_x0000_s1031" style="position:absolute;margin-left:322.35pt;margin-top:116.8pt;width:173.7pt;height:186.1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" fillcolor="#eeece1 [3214]" stroked="f" strokecolor="white [3212]">
            <v:textbox>
              <w:txbxContent>
                <w:p w:rsidR="00F257ED" w:rsidRPr="006F42B0" w:rsidRDefault="00D52318" w:rsidP="00DA2BB7">
                  <w:pPr>
                    <w:spacing w:after="0"/>
                    <w:jc w:val="center"/>
                    <w:rPr>
                      <w:rFonts w:asciiTheme="majorHAnsi" w:hAnsiTheme="majorHAnsi"/>
                      <w:b/>
                      <w:color w:val="0070C0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Theme="majorHAnsi" w:hAnsiTheme="majorHAnsi"/>
                      <w:b/>
                      <w:color w:val="0070C0"/>
                      <w:sz w:val="26"/>
                      <w:szCs w:val="26"/>
                    </w:rPr>
                    <w:t>Jacson</w:t>
                  </w:r>
                  <w:proofErr w:type="spellEnd"/>
                </w:p>
                <w:p w:rsidR="00AE4953" w:rsidRDefault="00AE4953" w:rsidP="00AE4953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B532FD" w:rsidRDefault="00B532FD" w:rsidP="00B532FD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AE4953" w:rsidRDefault="00B532FD" w:rsidP="00B532FD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265FEF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Email</w:t>
                  </w:r>
                  <w:r w:rsidR="002823B0">
                    <w:rPr>
                      <w:rFonts w:asciiTheme="majorHAnsi" w:hAnsiTheme="majorHAnsi"/>
                      <w:sz w:val="20"/>
                      <w:szCs w:val="20"/>
                    </w:rPr>
                    <w:t xml:space="preserve">: </w:t>
                  </w:r>
                  <w:hyperlink r:id="rId7" w:history="1">
                    <w:r w:rsidR="00F702A3" w:rsidRPr="00450AC1">
                      <w:rPr>
                        <w:rStyle w:val="Hyperlink"/>
                        <w:rFonts w:asciiTheme="majorHAnsi" w:hAnsiTheme="majorHAnsi"/>
                        <w:sz w:val="20"/>
                        <w:szCs w:val="20"/>
                      </w:rPr>
                      <w:t>jacson.382542@2freemail.com</w:t>
                    </w:r>
                  </w:hyperlink>
                  <w:r w:rsidR="00F702A3">
                    <w:t xml:space="preserve"> </w:t>
                  </w:r>
                </w:p>
                <w:p w:rsidR="00A812D8" w:rsidRDefault="00A812D8" w:rsidP="00B532FD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B14BF2" w:rsidRPr="00980CB9" w:rsidRDefault="00B14BF2" w:rsidP="00AE4953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BE1729" w:rsidRPr="00980CB9" w:rsidRDefault="00AE4953" w:rsidP="00D27619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265FEF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Address</w:t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>:</w:t>
                  </w:r>
                  <w:r w:rsidR="00F702A3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="004322D5">
                    <w:rPr>
                      <w:rFonts w:asciiTheme="majorHAnsi" w:hAnsiTheme="majorHAnsi"/>
                      <w:sz w:val="20"/>
                      <w:szCs w:val="20"/>
                    </w:rPr>
                    <w:t>Sharjah</w:t>
                  </w:r>
                  <w:r w:rsidR="00493097">
                    <w:rPr>
                      <w:rFonts w:asciiTheme="majorHAnsi" w:hAnsiTheme="majorHAnsi"/>
                      <w:sz w:val="20"/>
                      <w:szCs w:val="20"/>
                    </w:rPr>
                    <w:t>, UAE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group id="Group 91" o:spid="_x0000_s1032" style="position:absolute;margin-left:-1.25pt;margin-top:337.6pt;width:489.95pt;height:75.8pt;z-index:251773952" coordorigin="1055,9211" coordsize="9799,15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">
            <v:roundrect id="AutoShape 149" o:spid="_x0000_s1033" style="position:absolute;left:1055;top:10033;width:9795;height:694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Km2cMA&#10;AADbAAAADwAAAGRycy9kb3ducmV2LnhtbESPQWvCQBSE74X+h+UVvJS60YOE1FVEELyJVpTeHtln&#10;Epp9G3efMf57t1DocZiZb5j5cnCt6inExrOByTgDRVx623Bl4Pi1+chBRUG22HomAw+KsFy8vsyx&#10;sP7Oe+oPUqkE4ViggVqkK7SOZU0O49h3xMm7+OBQkgyVtgHvCe5aPc2ymXbYcFqosaN1TeXP4eYM&#10;8O1ayUSy/Pv8vj3t+3B55H5nzOhtWH2CEhrkP/zX3loD+Qx+v6QfoB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xKm2cMAAADbAAAADwAAAAAAAAAAAAAAAACYAgAAZHJzL2Rv&#10;d25yZXYueG1sUEsFBgAAAAAEAAQA9QAAAIgDAAAAAA==&#10;" filled="f" fillcolor="#f2f2f2 [3052]" stroked="f" strokecolor="#bfbfbf [2412]" strokeweight=".5pt">
              <v:textbox>
                <w:txbxContent>
                  <w:p w:rsidR="00112916" w:rsidRPr="00FA6D03" w:rsidRDefault="00DC0D33" w:rsidP="00806DFF">
                    <w:pPr>
                      <w:spacing w:after="240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DC0D33">
                      <w:rPr>
                        <w:rFonts w:asciiTheme="majorHAnsi" w:hAnsiTheme="majorHAnsi"/>
                        <w:sz w:val="20"/>
                        <w:szCs w:val="20"/>
                      </w:rPr>
                      <w:t>Seeking a similar position in a related field with a forward thinking company where I can provide my expertise in driving efficiency and productivity in a very challenging and highly computerized environment.</w:t>
                    </w:r>
                  </w:p>
                </w:txbxContent>
              </v:textbox>
            </v:roundrect>
            <v:rect id="Rectangle 150" o:spid="_x0000_s1034" style="position:absolute;left:1059;top:9211;width:9795;height:56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dqfMAA&#10;AADbAAAADwAAAGRycy9kb3ducmV2LnhtbERPPW/CMBDdkfgP1iF1AwcGRANOFAFBXRgKiPkUH0kg&#10;PofYQNpfj4dKHZ/e9yrtTSOe1LnasoLpJAJBXFhdc6ngdMzHCxDOI2tsLJOCH3KQJsPBCmNtX/xN&#10;z4MvRQhhF6OCyvs2ltIVFRl0E9sSB+5iO4M+wK6UusNXCDeNnEXRXBqsOTRU2NK6ouJ2eBgFtb7n&#10;myy72d06v5wXdvvbnvdXpT5GfbYE4an3/+I/95dW8BnWhy/hB8jk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hdqfMAAAADbAAAADwAAAAAAAAAAAAAAAACYAgAAZHJzL2Rvd25y&#10;ZXYueG1sUEsFBgAAAAAEAAQA9QAAAIUDAAAAAA==&#10;" fillcolor="#c6d9f1 [671]" strokecolor="#bfbfbf [2412]">
              <v:textbox inset=",,,1.3mm">
                <w:txbxContent>
                  <w:p w:rsidR="00BE1729" w:rsidRPr="002565D2" w:rsidRDefault="00BE1729" w:rsidP="007A5E92">
                    <w:pPr>
                      <w:spacing w:line="480" w:lineRule="auto"/>
                      <w:jc w:val="center"/>
                      <w:rPr>
                        <w:rFonts w:asciiTheme="majorHAnsi" w:hAnsiTheme="majorHAnsi"/>
                        <w:b/>
                        <w:i/>
                        <w:color w:val="002060"/>
                        <w:sz w:val="28"/>
                        <w:szCs w:val="28"/>
                      </w:rPr>
                    </w:pPr>
                    <w:r w:rsidRPr="002565D2">
                      <w:rPr>
                        <w:rFonts w:asciiTheme="majorHAnsi" w:hAnsiTheme="majorHAnsi"/>
                        <w:b/>
                        <w:i/>
                        <w:color w:val="002060"/>
                        <w:sz w:val="28"/>
                        <w:szCs w:val="28"/>
                      </w:rPr>
                      <w:t>Professional Career Objective</w:t>
                    </w:r>
                  </w:p>
                  <w:p w:rsidR="00BE1729" w:rsidRPr="00293DA5" w:rsidRDefault="00BE1729" w:rsidP="007A5E92">
                    <w:pPr>
                      <w:spacing w:line="480" w:lineRule="auto"/>
                      <w:rPr>
                        <w:sz w:val="24"/>
                        <w:szCs w:val="24"/>
                      </w:rPr>
                    </w:pPr>
                  </w:p>
                </w:txbxContent>
              </v:textbox>
            </v:rect>
          </v:group>
        </w:pict>
      </w:r>
      <w:r>
        <w:rPr>
          <w:noProof/>
          <w:lang w:val="en-US"/>
        </w:rPr>
        <w:pict>
          <v:group id="Group 92" o:spid="_x0000_s1035" style="position:absolute;margin-left:-18pt;margin-top:452.6pt;width:520.65pt;height:257pt;z-index:251678208" coordorigin="720,12290" coordsize="10413,4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">
            <v:rect id="Rectangle 88" o:spid="_x0000_s1036" style="position:absolute;left:720;top:12290;width:10413;height:413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NeDsIA&#10;AADbAAAADwAAAGRycy9kb3ducmV2LnhtbESP0YrCMBRE34X9h3AXfNN0FUW6RimCsD6oqPsBl+ba&#10;1G1uuk209e+NIPg4zMwZZr7sbCVu1PjSsYKvYQKCOHe65ELB72k9mIHwAVlj5ZgU3MnDcvHRm2Oq&#10;XcsHuh1DISKEfYoKTAh1KqXPDVn0Q1cTR+/sGoshyqaQusE2wm0lR0kylRZLjgsGa1oZyv+OV6ug&#10;3O43Kwz1rkWzHv1Xl2I3yTKl+p9d9g0iUBfe4Vf7RyuYjeH5Jf4A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A14OwgAAANsAAAAPAAAAAAAAAAAAAAAAAJgCAABkcnMvZG93&#10;bnJldi54bWxQSwUGAAAAAAQABAD1AAAAhwMAAAAA&#10;" fillcolor="#fbfbfb" strokecolor="#d8d8d8 [2732]">
              <v:textbox>
                <w:txbxContent>
                  <w:p w:rsidR="00517A4C" w:rsidRPr="00FA6D03" w:rsidRDefault="00517A4C">
                    <w:pPr>
                      <w:rPr>
                        <w:rFonts w:asciiTheme="majorHAnsi" w:hAnsiTheme="majorHAnsi"/>
                      </w:rPr>
                    </w:pPr>
                  </w:p>
                  <w:p w:rsidR="00517A4C" w:rsidRPr="00FA6D03" w:rsidRDefault="00517A4C">
                    <w:pPr>
                      <w:rPr>
                        <w:rFonts w:asciiTheme="majorHAnsi" w:hAnsiTheme="majorHAnsi"/>
                      </w:rPr>
                    </w:pPr>
                  </w:p>
                  <w:p w:rsidR="00517A4C" w:rsidRDefault="00517A4C">
                    <w:pPr>
                      <w:rPr>
                        <w:rFonts w:asciiTheme="majorHAnsi" w:hAnsiTheme="majorHAnsi"/>
                      </w:rPr>
                    </w:pPr>
                  </w:p>
                  <w:p w:rsidR="000655E1" w:rsidRDefault="000655E1">
                    <w:pPr>
                      <w:rPr>
                        <w:rFonts w:asciiTheme="majorHAnsi" w:hAnsiTheme="majorHAnsi"/>
                      </w:rPr>
                    </w:pPr>
                  </w:p>
                  <w:tbl>
                    <w:tblPr>
                      <w:tblStyle w:val="TableGrid"/>
                      <w:tblW w:w="500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/>
                    </w:tblPr>
                    <w:tblGrid>
                      <w:gridCol w:w="5170"/>
                      <w:gridCol w:w="5171"/>
                    </w:tblGrid>
                    <w:tr w:rsidR="00654F72" w:rsidRPr="00654F72" w:rsidTr="00DD3EDD">
                      <w:tc>
                        <w:tcPr>
                          <w:tcW w:w="2500" w:type="pct"/>
                        </w:tcPr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IT </w:t>
                          </w:r>
                          <w:r w:rsidR="00211C16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Helpd</w:t>
                          </w: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esk Management</w:t>
                          </w:r>
                        </w:p>
                        <w:p w:rsidR="00654F72" w:rsidRPr="00654F72" w:rsidRDefault="00211C16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Microsoft </w:t>
                          </w:r>
                          <w:r w:rsidR="00654F72"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Server Administration</w:t>
                          </w:r>
                        </w:p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Linux</w:t>
                          </w:r>
                          <w:r w:rsidR="00211C16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 Server Management</w:t>
                          </w:r>
                        </w:p>
                        <w:p w:rsidR="00654F72" w:rsidRPr="00211C16" w:rsidRDefault="00211C16" w:rsidP="00211C16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Troubleshooting</w:t>
                          </w:r>
                          <w:r w:rsidR="00654F72" w:rsidRPr="00211C16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Windows</w:t>
                          </w:r>
                          <w:proofErr w:type="spellEnd"/>
                          <w:r w:rsidR="00654F72" w:rsidRPr="00211C16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 Environment </w:t>
                          </w:r>
                        </w:p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Backup &amp; Protection</w:t>
                          </w:r>
                        </w:p>
                        <w:p w:rsid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IT Infrastructure</w:t>
                          </w:r>
                        </w:p>
                        <w:p w:rsidR="00654F72" w:rsidRPr="00DC6CB0" w:rsidRDefault="00211C16" w:rsidP="00DC6CB0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Network Administration</w:t>
                          </w:r>
                        </w:p>
                      </w:tc>
                      <w:tc>
                        <w:tcPr>
                          <w:tcW w:w="2500" w:type="pct"/>
                        </w:tcPr>
                        <w:p w:rsidR="00654F72" w:rsidRPr="00654F72" w:rsidRDefault="00211C16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Client Remote Desktop Management</w:t>
                          </w:r>
                        </w:p>
                        <w:p w:rsidR="00654F72" w:rsidRPr="00654F72" w:rsidRDefault="00211C16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On site &amp; On Call </w:t>
                          </w:r>
                          <w:r w:rsidR="00654F72"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Help Desk</w:t>
                          </w:r>
                        </w:p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File Server Maintenance</w:t>
                          </w:r>
                        </w:p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End-User Support</w:t>
                          </w:r>
                        </w:p>
                        <w:p w:rsidR="00654F72" w:rsidRPr="00654F72" w:rsidRDefault="00654F72" w:rsidP="00654F72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654F72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Team Management/Leadership</w:t>
                          </w:r>
                        </w:p>
                        <w:p w:rsidR="00DC6CB0" w:rsidRPr="00654F72" w:rsidRDefault="00DC6CB0" w:rsidP="00DC6CB0">
                          <w:pPr>
                            <w:pStyle w:val="ListParagraph"/>
                            <w:numPr>
                              <w:ilvl w:val="0"/>
                              <w:numId w:val="17"/>
                            </w:numPr>
                            <w:spacing w:after="0"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 xml:space="preserve">Health Check-up &amp; Hardware maintenance                   </w:t>
                          </w:r>
                        </w:p>
                        <w:p w:rsidR="00654F72" w:rsidRPr="00654F72" w:rsidRDefault="00654F72" w:rsidP="00805F33">
                          <w:pPr>
                            <w:spacing w:line="276" w:lineRule="auto"/>
                            <w:rPr>
                              <w:rFonts w:asciiTheme="majorHAnsi" w:hAnsiTheme="majorHAnsi"/>
                              <w:sz w:val="20"/>
                              <w:szCs w:val="20"/>
                              <w:highlight w:val="yellow"/>
                            </w:rPr>
                          </w:pPr>
                        </w:p>
                      </w:tc>
                    </w:tr>
                  </w:tbl>
                  <w:p w:rsidR="000655E1" w:rsidRPr="00FA6D03" w:rsidRDefault="000655E1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</v:rect>
            <v:rect id="Rectangle 84" o:spid="_x0000_s1037" style="position:absolute;left:1023;top:12492;width:9831;height:58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lgz8MA&#10;AADbAAAADwAAAGRycy9kb3ducmV2LnhtbESPX2vCQBDE3wt+h2OFvhS9KK1I9BQRRB+t/8C3Jbcm&#10;wexeyJ0xfvteodDHYWZ+w8yXHVeqpcaXTgyMhgkokszZUnIDp+NmMAXlA4rFygkZeJGH5aL3NsfU&#10;uqd8U3sIuYoQ8SkaKEKoU619VhCjH7qaJHo31zCGKJtc2wafEc6VHifJRDOWEhcKrGldUHY/PNhA&#10;xUc+X334am8fr92W95f9mi/GvPe71QxUoC78h//aO2tg+gm/X+IP0I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blgz8MAAADbAAAADwAAAAAAAAAAAAAAAACYAgAAZHJzL2Rv&#10;d25yZXYueG1sUEsFBgAAAAAEAAQA9QAAAIgDAAAAAA==&#10;" fillcolor="#c6d9f1 [671]" strokecolor="#d8d8d8 [2732]">
              <v:textbox inset=",,,1.3mm">
                <w:txbxContent>
                  <w:p w:rsidR="00BE1729" w:rsidRPr="004925CF" w:rsidRDefault="00BE1729" w:rsidP="007A5E92">
                    <w:pPr>
                      <w:spacing w:line="360" w:lineRule="auto"/>
                      <w:jc w:val="center"/>
                      <w:rPr>
                        <w:rFonts w:asciiTheme="majorHAnsi" w:hAnsiTheme="majorHAnsi"/>
                        <w:b/>
                        <w:i/>
                        <w:color w:val="002060"/>
                        <w:sz w:val="28"/>
                        <w:szCs w:val="28"/>
                      </w:rPr>
                    </w:pPr>
                    <w:r w:rsidRPr="004925CF">
                      <w:rPr>
                        <w:rFonts w:asciiTheme="majorHAnsi" w:hAnsiTheme="majorHAnsi"/>
                        <w:b/>
                        <w:i/>
                        <w:color w:val="002060"/>
                        <w:sz w:val="28"/>
                        <w:szCs w:val="28"/>
                      </w:rPr>
                      <w:t>Areas of Expertise</w:t>
                    </w:r>
                  </w:p>
                </w:txbxContent>
              </v:textbox>
            </v:rect>
          </v:group>
        </w:pict>
      </w:r>
      <w:r w:rsidR="007A5E92">
        <w:br w:type="page"/>
      </w:r>
    </w:p>
    <w:p w:rsidR="007A5E92" w:rsidRDefault="00BB3F81" w:rsidP="007A5E92">
      <w:r>
        <w:rPr>
          <w:noProof/>
          <w:lang w:val="en-US"/>
        </w:rPr>
        <w:lastRenderedPageBreak/>
        <w:pict>
          <v:rect id="Rectangle 146" o:spid="_x0000_s1038" style="position:absolute;margin-left:136.75pt;margin-top:-26pt;width:361.5pt;height:65.55pt;z-index:252250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" fillcolor="#f2f2f2" stroked="f">
            <v:textbox>
              <w:txbxContent>
                <w:p w:rsidR="00E0488F" w:rsidRPr="003C73C8" w:rsidRDefault="007661D7" w:rsidP="001A04CD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color w:val="002060"/>
                      <w:sz w:val="18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>IT Engineer</w:t>
                  </w:r>
                  <w:r w:rsidR="001E1073" w:rsidRPr="003C73C8">
                    <w:rPr>
                      <w:rFonts w:asciiTheme="majorHAnsi" w:hAnsiTheme="majorHAnsi"/>
                      <w:b/>
                      <w:color w:val="002060"/>
                      <w:sz w:val="18"/>
                    </w:rPr>
                    <w:t xml:space="preserve"> - On Call &amp; On-Site Service on Emergency</w:t>
                  </w:r>
                </w:p>
                <w:p w:rsidR="00E0488F" w:rsidRDefault="0017025B" w:rsidP="001A04CD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Cs w:val="20"/>
                    </w:rPr>
                    <w:t>Ajman Markets</w:t>
                  </w:r>
                  <w:r w:rsidR="004F074B">
                    <w:rPr>
                      <w:rFonts w:asciiTheme="majorHAnsi" w:hAnsiTheme="majorHAnsi"/>
                      <w:b/>
                      <w:szCs w:val="20"/>
                    </w:rPr>
                    <w:t xml:space="preserve"> Cooperative Society, Ajman, UAE</w:t>
                  </w:r>
                </w:p>
                <w:p w:rsidR="00C8165D" w:rsidRDefault="00C8165D" w:rsidP="001A04CD">
                  <w:pPr>
                    <w:spacing w:after="0"/>
                    <w:jc w:val="both"/>
                    <w:rPr>
                      <w:rFonts w:asciiTheme="majorHAnsi" w:hAnsiTheme="majorHAnsi"/>
                      <w:i/>
                      <w:sz w:val="18"/>
                      <w:szCs w:val="20"/>
                    </w:rPr>
                  </w:pPr>
                  <w:r w:rsidRPr="00C8165D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Retail supermark</w:t>
                  </w:r>
                  <w:r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et chain located in Ajman, UAE, </w:t>
                  </w:r>
                  <w:r w:rsidRPr="00C8165D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having four respective branches </w:t>
                  </w:r>
                  <w:r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and m</w:t>
                  </w:r>
                  <w:r w:rsidRPr="00C8165D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ore than 500 staff in each branch totally with various operational and functional departments.</w:t>
                  </w:r>
                  <w:r w:rsidR="00F702A3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 </w:t>
                  </w:r>
                </w:p>
                <w:p w:rsidR="002701BE" w:rsidRPr="00C8165D" w:rsidRDefault="002701BE" w:rsidP="001A04CD">
                  <w:pPr>
                    <w:spacing w:after="0"/>
                    <w:jc w:val="both"/>
                    <w:rPr>
                      <w:rFonts w:asciiTheme="majorHAnsi" w:hAnsiTheme="majorHAnsi"/>
                      <w:i/>
                      <w:sz w:val="18"/>
                      <w:szCs w:val="2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3" o:spid="_x0000_s1039" type="#_x0000_t202" style="position:absolute;margin-left:125.95pt;margin-top:-26.9pt;width:383.35pt;height:367pt;z-index:2522490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" filled="f" strokecolor="#d8d8d8 [2732]">
            <v:textbox>
              <w:txbxContent>
                <w:p w:rsidR="00A35A0F" w:rsidRDefault="00A35A0F"/>
              </w:txbxContent>
            </v:textbox>
          </v:shape>
        </w:pict>
      </w:r>
      <w:r>
        <w:rPr>
          <w:noProof/>
          <w:lang w:val="en-US"/>
        </w:rPr>
        <w:pict>
          <v:rect id="Rectangle 144" o:spid="_x0000_s1096" style="position:absolute;margin-left:-14.7pt;margin-top:-26.6pt;width:140.6pt;height:366.7pt;z-index:252247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" fillcolor="#fbfbfb" strokecolor="#d8d8d8 [2732]"/>
        </w:pict>
      </w:r>
      <w:r>
        <w:rPr>
          <w:noProof/>
          <w:lang w:val="en-US"/>
        </w:rPr>
        <w:pict>
          <v:rect id="Rectangle 142" o:spid="_x0000_s1040" style="position:absolute;margin-left:-18.3pt;margin-top:-56pt;width:527.6pt;height:24pt;z-index:2516858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" fillcolor="#c6d9f1 [671]" stroked="f">
            <v:textbox>
              <w:txbxContent>
                <w:p w:rsidR="00BE1729" w:rsidRPr="007E7C16" w:rsidRDefault="00DE76C1" w:rsidP="007A5E92">
                  <w:pPr>
                    <w:jc w:val="center"/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</w:pPr>
                  <w:r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  <w:t xml:space="preserve">Work Experience 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3" o:spid="_x0000_s1041" style="position:absolute;margin-left:125.95pt;margin-top:-40.2pt;width:383.8pt;height:322.65pt;z-index:25165823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" filled="f" strokecolor="#d8d8d8 [2732]">
            <v:textbox>
              <w:txbxContent>
                <w:p w:rsidR="00BE1729" w:rsidRDefault="00BE1729" w:rsidP="007A5E92"/>
              </w:txbxContent>
            </v:textbox>
          </v:rect>
        </w:pict>
      </w:r>
      <w:r>
        <w:rPr>
          <w:noProof/>
          <w:lang w:val="en-US"/>
        </w:rPr>
        <w:pict>
          <v:rect id="Rectangle 104" o:spid="_x0000_s1095" style="position:absolute;margin-left:-20.55pt;margin-top:-62.8pt;width:535.75pt;height:827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" fillcolor="white [3212]" stroked="f"/>
        </w:pict>
      </w:r>
      <w:r>
        <w:rPr>
          <w:noProof/>
          <w:lang w:val="en-US"/>
        </w:rPr>
        <w:pict>
          <v:rect id="Rectangle 105" o:spid="_x0000_s1094" style="position:absolute;margin-left:-53.85pt;margin-top:-77.75pt;width:599.6pt;height:847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" fillcolor="#f6f9fc" stroked="f"/>
        </w:pict>
      </w:r>
    </w:p>
    <w:p w:rsidR="007A5E92" w:rsidRDefault="00BB3F81" w:rsidP="007A5E92">
      <w:r>
        <w:rPr>
          <w:noProof/>
          <w:lang w:val="en-US"/>
        </w:rPr>
        <w:pict>
          <v:rect id="_x0000_s1093" style="position:absolute;margin-left:-14.7pt;margin-top:568.2pt;width:140.6pt;height:170.35pt;z-index:252241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" fillcolor="#fbfbfb" strokecolor="#d9d9d9"/>
        </w:pict>
      </w:r>
      <w:r>
        <w:rPr>
          <w:noProof/>
          <w:lang w:val="en-US"/>
        </w:rPr>
        <w:pict>
          <v:rect id="Rectangle 19" o:spid="_x0000_s1042" style="position:absolute;margin-left:125.95pt;margin-top:568.2pt;width:383.8pt;height:170.35pt;z-index:252242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" filled="f" strokecolor="#d9d9d9">
            <v:textbox>
              <w:txbxContent>
                <w:p w:rsidR="00BE1729" w:rsidRDefault="00BE1729" w:rsidP="007A5E92"/>
              </w:txbxContent>
            </v:textbox>
          </v:rect>
        </w:pict>
      </w:r>
      <w:r>
        <w:rPr>
          <w:noProof/>
          <w:lang w:val="en-US"/>
        </w:rPr>
        <w:pict>
          <v:rect id="_x0000_s1043" style="position:absolute;margin-left:125.9pt;margin-top:320.3pt;width:383.9pt;height:247.9pt;z-index:2522531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" strokecolor="#d9d9d9">
            <v:textbox>
              <w:txbxContent>
                <w:p w:rsidR="00E34DE3" w:rsidRDefault="00E34DE3" w:rsidP="00E34DE3"/>
              </w:txbxContent>
            </v:textbox>
          </v:rect>
        </w:pict>
      </w:r>
      <w:r>
        <w:rPr>
          <w:noProof/>
          <w:lang w:val="en-US"/>
        </w:rPr>
        <w:pict>
          <v:rect id="_x0000_s1092" style="position:absolute;margin-left:-14.7pt;margin-top:320.3pt;width:140.6pt;height:247.9pt;z-index:252252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" fillcolor="#fbfbfb" strokecolor="#d9d9d9"/>
        </w:pict>
      </w:r>
      <w:r>
        <w:rPr>
          <w:noProof/>
          <w:lang w:val="en-US"/>
        </w:rPr>
        <w:pict>
          <v:rect id="_x0000_s1044" style="position:absolute;margin-left:137.05pt;margin-top:322.1pt;width:361.5pt;height:70.95pt;z-index:252254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" fillcolor="#f2f2f2" stroked="f">
            <v:textbox>
              <w:txbxContent>
                <w:p w:rsidR="00E34DE3" w:rsidRDefault="00F05EE8" w:rsidP="000E1EB3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>IT Administrator</w:t>
                  </w:r>
                  <w:r w:rsidR="00265123" w:rsidRPr="003C73C8">
                    <w:rPr>
                      <w:rFonts w:asciiTheme="majorHAnsi" w:hAnsiTheme="majorHAnsi"/>
                      <w:b/>
                      <w:color w:val="002060"/>
                      <w:sz w:val="18"/>
                    </w:rPr>
                    <w:t xml:space="preserve"> - On Call &amp; On-Site Service on Emergency</w:t>
                  </w:r>
                </w:p>
                <w:p w:rsidR="00134922" w:rsidRDefault="003978F2" w:rsidP="000E1EB3">
                  <w:pPr>
                    <w:spacing w:after="0"/>
                    <w:rPr>
                      <w:rFonts w:asciiTheme="majorHAnsi" w:hAnsiTheme="majorHAnsi"/>
                      <w:b/>
                    </w:rPr>
                  </w:pPr>
                  <w:proofErr w:type="spellStart"/>
                  <w:r>
                    <w:rPr>
                      <w:rFonts w:asciiTheme="majorHAnsi" w:hAnsiTheme="majorHAnsi"/>
                      <w:b/>
                    </w:rPr>
                    <w:t>Teralight</w:t>
                  </w:r>
                  <w:proofErr w:type="spellEnd"/>
                  <w:r>
                    <w:rPr>
                      <w:rFonts w:asciiTheme="majorHAnsi" w:hAnsiTheme="majorHAnsi"/>
                      <w:b/>
                    </w:rPr>
                    <w:t xml:space="preserve"> Gateway Holdings Inc.</w:t>
                  </w:r>
                  <w:r w:rsidR="00635288">
                    <w:rPr>
                      <w:rFonts w:asciiTheme="majorHAnsi" w:hAnsiTheme="majorHAnsi"/>
                      <w:b/>
                    </w:rPr>
                    <w:t>, Dubai, UAE</w:t>
                  </w:r>
                </w:p>
                <w:p w:rsidR="002701BE" w:rsidRDefault="00E52F6F" w:rsidP="002701BE">
                  <w:pPr>
                    <w:spacing w:after="0"/>
                    <w:jc w:val="both"/>
                    <w:rPr>
                      <w:rFonts w:asciiTheme="majorHAnsi" w:hAnsiTheme="majorHAnsi"/>
                      <w:i/>
                      <w:sz w:val="18"/>
                      <w:szCs w:val="20"/>
                    </w:rPr>
                  </w:pPr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The </w:t>
                  </w:r>
                  <w:proofErr w:type="spellStart"/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Teralight</w:t>
                  </w:r>
                  <w:proofErr w:type="spellEnd"/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 Group is a Canadian technology solution provide</w:t>
                  </w:r>
                  <w:r w:rsidR="00D90823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r that s</w:t>
                  </w:r>
                  <w:r w:rsidR="00D41620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pecializes</w:t>
                  </w:r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 in </w:t>
                  </w:r>
                  <w:proofErr w:type="spellStart"/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SaaS</w:t>
                  </w:r>
                  <w:proofErr w:type="spellEnd"/>
                  <w:r w:rsidRPr="00E52F6F"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 xml:space="preserve"> software for antifraud, identity management, and digital payments.</w:t>
                  </w:r>
                </w:p>
                <w:p w:rsidR="002701BE" w:rsidRPr="00E52F6F" w:rsidRDefault="002701BE" w:rsidP="002701BE">
                  <w:pPr>
                    <w:spacing w:after="0"/>
                    <w:rPr>
                      <w:rFonts w:asciiTheme="majorHAnsi" w:hAnsiTheme="majorHAnsi"/>
                      <w:i/>
                      <w:sz w:val="18"/>
                      <w:szCs w:val="2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23" o:spid="_x0000_s1045" style="position:absolute;margin-left:132.65pt;margin-top:386pt;width:361.5pt;height:188.2pt;z-index:2522552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MT4uwIAALs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" filled="f" stroked="f">
            <v:textbox>
              <w:txbxContent>
                <w:p w:rsidR="00E34DE3" w:rsidRPr="00FA6D03" w:rsidRDefault="000641BE" w:rsidP="00F7799C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 xml:space="preserve">Job </w:t>
                  </w:r>
                  <w:r w:rsidR="00E34DE3"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Highlights:</w:t>
                  </w:r>
                </w:p>
                <w:p w:rsidR="006A184C" w:rsidRDefault="00696795" w:rsidP="00023CA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Primarily in charge of the </w:t>
                  </w:r>
                  <w:r w:rsidR="00A87E6A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maintenance and administration of all Linux servers</w:t>
                  </w:r>
                  <w:r w:rsidR="002A4AD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for all Web, Email, FTP, Database and DNS Service.</w:t>
                  </w:r>
                </w:p>
                <w:p w:rsidR="00853C55" w:rsidRPr="00853C55" w:rsidRDefault="00853C55" w:rsidP="00853C5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Provided o</w:t>
                  </w:r>
                  <w:r w:rsidRPr="00853C55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nline and onsite management </w:t>
                  </w:r>
                  <w:r w:rsidR="00CE728A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service </w:t>
                  </w:r>
                  <w:r w:rsidRPr="00853C55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for wireless access point setup at US NAVY Base (Jebel Ali).</w:t>
                  </w:r>
                </w:p>
                <w:p w:rsidR="002A4ADC" w:rsidRDefault="00483611" w:rsidP="00023CA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In order to develop the complex network and computer system, </w:t>
                  </w:r>
                  <w:r w:rsidR="00C13BA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led the </w:t>
                  </w:r>
                  <w:proofErr w:type="spellStart"/>
                  <w:r w:rsidR="00F22DA9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formulation</w:t>
                  </w:r>
                  <w:r w:rsidR="008C727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of</w:t>
                  </w:r>
                  <w:proofErr w:type="spellEnd"/>
                  <w:r w:rsidR="008C727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the network </w:t>
                  </w:r>
                  <w:proofErr w:type="spellStart"/>
                  <w:r w:rsidR="00313E31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infrastructure</w:t>
                  </w:r>
                  <w:r w:rsidR="007B323E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and</w:t>
                  </w:r>
                  <w:r w:rsidR="00F6074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provide</w:t>
                  </w:r>
                  <w:r w:rsidR="00741DFF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d</w:t>
                  </w:r>
                  <w:proofErr w:type="spellEnd"/>
                  <w:r w:rsidR="00F6074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the </w:t>
                  </w:r>
                  <w:r w:rsidR="004A1514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design for </w:t>
                  </w:r>
                  <w:r w:rsidR="00926DDE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a </w:t>
                  </w:r>
                  <w:r w:rsidR="00F93132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seamless integration of the same.</w:t>
                  </w:r>
                </w:p>
                <w:p w:rsidR="007B323E" w:rsidRDefault="00930B07" w:rsidP="00023CA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Oversaw the </w:t>
                  </w:r>
                  <w:r w:rsidR="00C671F8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performance of the </w:t>
                  </w:r>
                  <w:r w:rsidR="003D072B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network and its relate</w:t>
                  </w:r>
                  <w:r w:rsidR="00B95359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d systems while customizing to ensure that the optimal performance is maintained at all times.</w:t>
                  </w:r>
                </w:p>
                <w:p w:rsidR="00B95359" w:rsidRDefault="000B3E6E" w:rsidP="00023CA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Successfully fixed all the issues that </w:t>
                  </w:r>
                  <w:r w:rsidR="00392422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arose in the </w:t>
                  </w:r>
                  <w:r w:rsidR="00F91BC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LAN/WAN network </w:t>
                  </w:r>
                  <w:r w:rsidR="00684DB4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especially with respect to the </w:t>
                  </w:r>
                  <w:r w:rsidR="000F7DC7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throughput issues, end-user complaints, etc.</w:t>
                  </w:r>
                </w:p>
                <w:p w:rsidR="003B1D32" w:rsidRPr="00023CAC" w:rsidRDefault="003B1D32" w:rsidP="00023CA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Managed the system administration process</w:t>
                  </w:r>
                  <w:r w:rsidR="007051D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effectively and eliminated any</w:t>
                  </w:r>
                  <w:r w:rsidR="0012247B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troubleshooting errors</w:t>
                  </w:r>
                  <w:r w:rsidR="005C356A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for current as well as new systems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5" o:spid="_x0000_s1046" style="position:absolute;margin-left:-9.15pt;margin-top:408.2pt;width:128.35pt;height:23.25pt;z-index:2522562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" fillcolor="#c6d9f1" stroked="f" strokecolor="#d8d8d8 [2732]">
            <v:textbox>
              <w:txbxContent>
                <w:p w:rsidR="0069361B" w:rsidRPr="002D578F" w:rsidRDefault="002772F5" w:rsidP="00A500F4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 xml:space="preserve"> Nov</w:t>
                  </w:r>
                  <w:r w:rsidR="00794F01"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 xml:space="preserve"> 2014 - Aug 201</w:t>
                  </w:r>
                  <w:r w:rsidR="006001FA"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6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7" o:spid="_x0000_s1047" style="position:absolute;margin-left:132.65pt;margin-top:15.95pt;width:365.9pt;height:306.4pt;z-index:2522511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u1luwIAALw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" filled="f" stroked="f">
            <v:textbox>
              <w:txbxContent>
                <w:p w:rsidR="00E0488F" w:rsidRPr="00FA6D03" w:rsidRDefault="00E0488F" w:rsidP="00E0488F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Responsibilities:</w:t>
                  </w:r>
                </w:p>
                <w:p w:rsidR="00E0488F" w:rsidRDefault="00FB3C46" w:rsidP="00D81613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xecuting the </w:t>
                  </w:r>
                  <w:r w:rsidR="003627E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mplete integration of the </w:t>
                  </w:r>
                  <w:r w:rsidR="00D9619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s and systems in collaboration of a team</w:t>
                  </w:r>
                  <w:r w:rsidR="00BF5F4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:rsidR="00563AF1" w:rsidRDefault="00F353A2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nsistently resolving the </w:t>
                  </w:r>
                  <w:r w:rsidR="00A703B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network issues, </w:t>
                  </w:r>
                  <w:r w:rsidR="000E64E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acket drops, </w:t>
                  </w:r>
                  <w:r w:rsidR="0088158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d-user issues, </w:t>
                  </w:r>
                  <w:r w:rsidR="000E0F0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disconnection </w:t>
                  </w:r>
                  <w:r w:rsidR="002A1F7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f service</w:t>
                  </w:r>
                  <w:r w:rsidR="00F92AE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, and any such service issues in a </w:t>
                  </w:r>
                  <w:r w:rsidR="00E3782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timely manner thereby establishing a permanent </w:t>
                  </w:r>
                  <w:proofErr w:type="spellStart"/>
                  <w:r w:rsidR="00E3782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esolution</w:t>
                  </w:r>
                  <w:r w:rsidR="00B8019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for</w:t>
                  </w:r>
                  <w:proofErr w:type="spellEnd"/>
                  <w:r w:rsidR="00B8019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he same across all LAN/WAN networks.</w:t>
                  </w:r>
                </w:p>
                <w:p w:rsidR="00B8019C" w:rsidRDefault="00A7247F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mploying the </w:t>
                  </w:r>
                  <w:r w:rsidR="001255F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 layouts</w:t>
                  </w:r>
                  <w:r w:rsidR="003C39F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, </w:t>
                  </w:r>
                  <w:r w:rsidR="00CB21B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blueprints, and othe</w:t>
                  </w:r>
                  <w:r w:rsidR="0084036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</w:t>
                  </w:r>
                  <w:r w:rsidR="00CB21B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design elements</w:t>
                  </w:r>
                  <w:r w:rsidR="0023196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s a way of defining the parameters</w:t>
                  </w:r>
                  <w:r w:rsidR="003023F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o aid in effective network configuration.</w:t>
                  </w:r>
                </w:p>
                <w:p w:rsidR="003023FC" w:rsidRDefault="00411CD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hecking for the </w:t>
                  </w:r>
                  <w:r w:rsidR="00442F2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network performance and maintaining an optimal performance </w:t>
                  </w:r>
                  <w:r w:rsidR="0031747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measurement </w:t>
                  </w:r>
                  <w:r w:rsidR="00BE069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thereby </w:t>
                  </w:r>
                  <w:r w:rsidR="00D26A8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valuating the </w:t>
                  </w:r>
                  <w:r w:rsidR="00CB2C5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r w:rsidR="00D26A8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raffic in line with the same.</w:t>
                  </w:r>
                </w:p>
                <w:p w:rsidR="00340E42" w:rsidRDefault="009F36BD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Conducting feedback tests and gathering information from end-users</w:t>
                  </w:r>
                  <w:r w:rsidR="00672A4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o implement enhancements in the network </w:t>
                  </w:r>
                  <w:r w:rsidR="00F82BE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s well as improve the operational efficiency of the same.</w:t>
                  </w:r>
                </w:p>
                <w:p w:rsidR="00F82BE8" w:rsidRDefault="00E6666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Leading the </w:t>
                  </w:r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structural </w:t>
                  </w:r>
                  <w:r w:rsidR="00AE1B0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&amp; branch </w:t>
                  </w:r>
                  <w:proofErr w:type="spellStart"/>
                  <w:r w:rsidR="00CF191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nfrastructure</w:t>
                  </w:r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proofErr w:type="spellEnd"/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planning and design to </w:t>
                  </w:r>
                  <w:r w:rsidR="004702B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facilitate an ideal functionality</w:t>
                  </w:r>
                  <w:r w:rsidR="007521C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. </w:t>
                  </w:r>
                </w:p>
                <w:p w:rsidR="007521C6" w:rsidRDefault="0009069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erforming a regular </w:t>
                  </w:r>
                  <w:r w:rsidR="0011252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r w:rsidR="00377E2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site administration for the </w:t>
                  </w:r>
                  <w:r w:rsidR="0007714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P Phones</w:t>
                  </w:r>
                  <w:r w:rsidR="008E6B8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cross all</w:t>
                  </w:r>
                  <w:r w:rsidR="0039563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he branches and offices subsequently </w:t>
                  </w:r>
                  <w:r w:rsidR="00FF47E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hancing the </w:t>
                  </w:r>
                </w:p>
                <w:p w:rsidR="000609FF" w:rsidRDefault="00DA164C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esp</w:t>
                  </w:r>
                  <w:r w:rsidR="009C7C0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nsible for the updating and auditing of the </w:t>
                  </w:r>
                  <w:r w:rsidR="000C59F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security policies and adherence.</w:t>
                  </w:r>
                </w:p>
                <w:p w:rsidR="005B146B" w:rsidRDefault="008254CE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utting in </w:t>
                  </w:r>
                  <w:r w:rsidR="00050A1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lace effective KPI monitoring and</w:t>
                  </w:r>
                  <w:r w:rsidR="0010338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ensuring data r</w:t>
                  </w:r>
                  <w:r w:rsidR="009B761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cords maintenance is </w:t>
                  </w:r>
                  <w:proofErr w:type="spellStart"/>
                  <w:r w:rsidR="009B761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up</w:t>
                  </w:r>
                  <w:r w:rsidR="00B56E4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to</w:t>
                  </w:r>
                  <w:proofErr w:type="spellEnd"/>
                  <w:r w:rsidR="00B56E4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date.</w:t>
                  </w:r>
                </w:p>
                <w:p w:rsidR="004E511A" w:rsidRPr="003F75CC" w:rsidRDefault="0098136F" w:rsidP="003F75C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nfiguring the network connections in such a way that they conform to the industry best practices, </w:t>
                  </w:r>
                  <w:r w:rsidR="00D8615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and </w:t>
                  </w:r>
                  <w:r w:rsidR="004C687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rganizational </w:t>
                  </w:r>
                  <w:r w:rsidR="006D70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bjectives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48" style="position:absolute;margin-left:-9.15pt;margin-top:109.7pt;width:128.35pt;height:20.9pt;z-index:2522480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" fillcolor="#c6d9f1 [671]" stroked="f" strokecolor="#d8d8d8 [2732]">
            <v:textbox>
              <w:txbxContent>
                <w:p w:rsidR="00BE1729" w:rsidRPr="00A75C70" w:rsidRDefault="0087492C" w:rsidP="007A5E92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Oct 2016 – July 2018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49" style="position:absolute;margin-left:137pt;margin-top:572.1pt;width:361.5pt;height:52.6pt;z-index:252246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" fillcolor="#f2f2f2" stroked="f">
            <v:textbox>
              <w:txbxContent>
                <w:p w:rsidR="00E36450" w:rsidRDefault="00FA7842" w:rsidP="000E1EB3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  <w:sz w:val="18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>Network</w:t>
                  </w:r>
                  <w:r w:rsidR="0018576C">
                    <w:rPr>
                      <w:rFonts w:asciiTheme="majorHAnsi" w:hAnsiTheme="majorHAnsi"/>
                      <w:b/>
                      <w:color w:val="002060"/>
                    </w:rPr>
                    <w:t xml:space="preserve"> Engineer</w:t>
                  </w:r>
                </w:p>
                <w:p w:rsidR="00134922" w:rsidRDefault="00E75E21" w:rsidP="000E1EB3">
                  <w:pPr>
                    <w:spacing w:after="0"/>
                    <w:rPr>
                      <w:rFonts w:asciiTheme="majorHAnsi" w:hAnsiTheme="majorHAnsi"/>
                      <w:b/>
                    </w:rPr>
                  </w:pPr>
                  <w:r>
                    <w:rPr>
                      <w:rFonts w:asciiTheme="majorHAnsi" w:hAnsiTheme="majorHAnsi"/>
                      <w:b/>
                    </w:rPr>
                    <w:t xml:space="preserve">Al Win </w:t>
                  </w:r>
                  <w:r w:rsidR="001E66E6">
                    <w:rPr>
                      <w:rFonts w:asciiTheme="majorHAnsi" w:hAnsiTheme="majorHAnsi"/>
                      <w:b/>
                    </w:rPr>
                    <w:t>Services, Mumbai, India</w:t>
                  </w:r>
                </w:p>
                <w:p w:rsidR="005505EC" w:rsidRPr="00E52F6F" w:rsidRDefault="00EB1ED5" w:rsidP="001A04CD">
                  <w:pPr>
                    <w:spacing w:after="0"/>
                    <w:jc w:val="both"/>
                    <w:rPr>
                      <w:rFonts w:asciiTheme="majorHAnsi" w:hAnsiTheme="majorHAnsi"/>
                      <w:i/>
                      <w:sz w:val="18"/>
                      <w:szCs w:val="20"/>
                    </w:rPr>
                  </w:pPr>
                  <w:r>
                    <w:rPr>
                      <w:rFonts w:asciiTheme="majorHAnsi" w:hAnsiTheme="majorHAnsi"/>
                      <w:i/>
                      <w:sz w:val="18"/>
                      <w:szCs w:val="20"/>
                    </w:rPr>
                    <w:t>Al Win Services is a travel agency located in India providing access to a number of travel destinations worldwide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0" style="position:absolute;margin-left:133.5pt;margin-top:624.7pt;width:361.5pt;height:112.95pt;z-index:252244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" stroked="f">
            <v:textbox>
              <w:txbxContent>
                <w:p w:rsidR="00E0488F" w:rsidRPr="00FA6D03" w:rsidRDefault="00E0488F" w:rsidP="00E0488F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Responsibilities:</w:t>
                  </w:r>
                </w:p>
                <w:p w:rsidR="00E0488F" w:rsidRDefault="00FB3C46" w:rsidP="00D81613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xecuting the </w:t>
                  </w:r>
                  <w:r w:rsidR="003627E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mplete integration of the </w:t>
                  </w:r>
                  <w:r w:rsidR="00D9619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s and systems in collaboration of a team</w:t>
                  </w:r>
                  <w:r w:rsidR="00BF5F4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:rsidR="00563AF1" w:rsidRDefault="00F353A2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nsistently resolving the </w:t>
                  </w:r>
                  <w:r w:rsidR="00A703B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network issues, </w:t>
                  </w:r>
                  <w:r w:rsidR="000E64E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acket drops, </w:t>
                  </w:r>
                  <w:r w:rsidR="0088158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d-user issues, </w:t>
                  </w:r>
                  <w:r w:rsidR="000E0F0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disconnection </w:t>
                  </w:r>
                  <w:r w:rsidR="002A1F7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f service</w:t>
                  </w:r>
                  <w:r w:rsidR="00F92AE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, and any such service issues in a </w:t>
                  </w:r>
                  <w:r w:rsidR="00E3782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timely manner thereby establishing a permanent </w:t>
                  </w:r>
                  <w:proofErr w:type="spellStart"/>
                  <w:r w:rsidR="00E3782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esolution</w:t>
                  </w:r>
                  <w:r w:rsidR="00B8019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for</w:t>
                  </w:r>
                  <w:proofErr w:type="spellEnd"/>
                  <w:r w:rsidR="00B8019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he same across all LAN/WAN networks.</w:t>
                  </w:r>
                </w:p>
                <w:p w:rsidR="00B8019C" w:rsidRDefault="00A7247F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mploying the </w:t>
                  </w:r>
                  <w:r w:rsidR="001255F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 layouts</w:t>
                  </w:r>
                  <w:r w:rsidR="003C39F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, </w:t>
                  </w:r>
                  <w:r w:rsidR="00CB21B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blueprints, and othe</w:t>
                  </w:r>
                  <w:r w:rsidR="0084036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</w:t>
                  </w:r>
                  <w:r w:rsidR="00CB21B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design elements</w:t>
                  </w:r>
                  <w:r w:rsidR="0023196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s a way of defining the parameters</w:t>
                  </w:r>
                  <w:r w:rsidR="003023F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o aid in effective network configuration.</w:t>
                  </w:r>
                </w:p>
                <w:p w:rsidR="003023FC" w:rsidRDefault="00411CD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hecking for the </w:t>
                  </w:r>
                  <w:r w:rsidR="00442F2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network performance and maintaining an optimal performance </w:t>
                  </w:r>
                  <w:r w:rsidR="0031747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measurement </w:t>
                  </w:r>
                  <w:r w:rsidR="00BE069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thereby </w:t>
                  </w:r>
                  <w:r w:rsidR="00D26A8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valuating the </w:t>
                  </w:r>
                  <w:r w:rsidR="00CB2C5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r w:rsidR="00D26A8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raffic in line with the same.</w:t>
                  </w:r>
                </w:p>
                <w:p w:rsidR="00340E42" w:rsidRDefault="009F36BD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Conducting feedback tests and gathering information from end-users</w:t>
                  </w:r>
                  <w:r w:rsidR="00672A4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o implement enhancements in the network </w:t>
                  </w:r>
                  <w:r w:rsidR="00F82BE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s well as improve the operational efficiency of the same.</w:t>
                  </w:r>
                </w:p>
                <w:p w:rsidR="00F82BE8" w:rsidRDefault="00E6666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Leading the </w:t>
                  </w:r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structural </w:t>
                  </w:r>
                  <w:r w:rsidR="00AE1B0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&amp; branch </w:t>
                  </w:r>
                  <w:proofErr w:type="spellStart"/>
                  <w:r w:rsidR="00CF191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nfrastructure</w:t>
                  </w:r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proofErr w:type="spellEnd"/>
                  <w:r w:rsidR="00601D1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planning and design to </w:t>
                  </w:r>
                  <w:r w:rsidR="004702B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facilitate an ideal functionality</w:t>
                  </w:r>
                  <w:r w:rsidR="007521C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. </w:t>
                  </w:r>
                </w:p>
                <w:p w:rsidR="007521C6" w:rsidRDefault="00090693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erforming a regular </w:t>
                  </w:r>
                  <w:r w:rsidR="0011252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twork</w:t>
                  </w:r>
                  <w:r w:rsidR="00377E2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site administration for the </w:t>
                  </w:r>
                  <w:r w:rsidR="0007714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P Phones</w:t>
                  </w:r>
                  <w:r w:rsidR="008E6B8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cross all</w:t>
                  </w:r>
                  <w:r w:rsidR="0039563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he branches and offices subsequently </w:t>
                  </w:r>
                  <w:r w:rsidR="00FF47E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hancing the </w:t>
                  </w:r>
                </w:p>
                <w:p w:rsidR="000609FF" w:rsidRDefault="00DA164C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esp</w:t>
                  </w:r>
                  <w:r w:rsidR="009C7C0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nsible for the updating and auditing of the </w:t>
                  </w:r>
                  <w:r w:rsidR="000C59F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security policies and adherence.</w:t>
                  </w:r>
                </w:p>
                <w:p w:rsidR="005B146B" w:rsidRDefault="008254CE" w:rsidP="00B8019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utting in </w:t>
                  </w:r>
                  <w:r w:rsidR="00050A1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lace effective KPI monitoring and</w:t>
                  </w:r>
                  <w:r w:rsidR="0010338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ensuring data r</w:t>
                  </w:r>
                  <w:r w:rsidR="009B761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cords maintenance is </w:t>
                  </w:r>
                  <w:proofErr w:type="spellStart"/>
                  <w:r w:rsidR="009B761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up</w:t>
                  </w:r>
                  <w:r w:rsidR="00B56E4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to</w:t>
                  </w:r>
                  <w:proofErr w:type="spellEnd"/>
                  <w:r w:rsidR="00B56E4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date.</w:t>
                  </w:r>
                </w:p>
                <w:p w:rsidR="004E511A" w:rsidRPr="003F75CC" w:rsidRDefault="0098136F" w:rsidP="003F75CC">
                  <w:pPr>
                    <w:pStyle w:val="ListParagraph"/>
                    <w:numPr>
                      <w:ilvl w:val="0"/>
                      <w:numId w:val="6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nfiguring the network connections in such a way that they conform to the industry best practices, </w:t>
                  </w:r>
                  <w:r w:rsidR="00D8615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and </w:t>
                  </w:r>
                  <w:r w:rsidR="004C687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rganizational </w:t>
                  </w:r>
                  <w:r w:rsidR="006D70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bjectives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1" style="position:absolute;margin-left:-8.4pt;margin-top:639.9pt;width:128.35pt;height:23.8pt;z-index:252243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" fillcolor="#c6d9f1" stroked="f" strokecolor="#d8d8d8 [2732]">
            <v:textbox>
              <w:txbxContent>
                <w:p w:rsidR="008A6EFC" w:rsidRPr="002D578F" w:rsidRDefault="008A6EFC" w:rsidP="008A6EFC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Aug 2012 - Oct 2014</w:t>
                  </w:r>
                </w:p>
                <w:p w:rsidR="00E34DE3" w:rsidRDefault="00E34DE3" w:rsidP="00E34DE3"/>
              </w:txbxContent>
            </v:textbox>
          </v:rect>
        </w:pict>
      </w:r>
      <w:r w:rsidR="00003586">
        <w:t xml:space="preserve"> -</w:t>
      </w:r>
      <w:r w:rsidR="007A5E92">
        <w:br w:type="page"/>
      </w:r>
    </w:p>
    <w:p w:rsidR="007A5E92" w:rsidRDefault="00BB3F81" w:rsidP="00473A99">
      <w:pPr>
        <w:spacing w:after="0"/>
      </w:pPr>
      <w:r>
        <w:rPr>
          <w:noProof/>
          <w:lang w:val="en-US"/>
        </w:rPr>
        <w:pict>
          <v:rect id="Rectangle 184" o:spid="_x0000_s1052" style="position:absolute;margin-left:132.5pt;margin-top:6.8pt;width:361.5pt;height:95.35pt;z-index:252223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" filled="f" stroked="f">
            <v:textbox>
              <w:txbxContent>
                <w:p w:rsidR="00730305" w:rsidRPr="00FA6D03" w:rsidRDefault="00730305" w:rsidP="00730305">
                  <w:pPr>
                    <w:spacing w:after="0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Highlights:</w:t>
                  </w:r>
                </w:p>
                <w:p w:rsidR="00730305" w:rsidRDefault="00FF1141" w:rsidP="00E95347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Provided assistance </w:t>
                  </w:r>
                  <w:r w:rsidR="00D772A8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to the manager for the integration of complex network</w:t>
                  </w:r>
                  <w:r w:rsidR="00EE2385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and systems in order to maintain optimal performance</w:t>
                  </w:r>
                  <w:r w:rsidR="00280447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.</w:t>
                  </w:r>
                </w:p>
                <w:p w:rsidR="00280447" w:rsidRDefault="00C56120" w:rsidP="00E95347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Coordinated with the end-users to </w:t>
                  </w:r>
                  <w:r w:rsidR="00F2447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identify, </w:t>
                  </w:r>
                  <w:r w:rsidR="002C77A3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troubleshoot</w:t>
                  </w:r>
                  <w:r w:rsidR="00F2447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 and </w:t>
                  </w:r>
                  <w:r w:rsidR="002C77A3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permanently </w:t>
                  </w:r>
                  <w:r w:rsidR="00F2447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resolve any network or system issues that may arise.</w:t>
                  </w:r>
                </w:p>
                <w:p w:rsidR="004811B5" w:rsidRPr="00E95347" w:rsidRDefault="00AD5E2D" w:rsidP="00E95347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Involved in the development of </w:t>
                  </w:r>
                  <w:r w:rsidR="00624DDC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network architecture </w:t>
                  </w:r>
                  <w:r w:rsidR="00EE1A07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and diagrams </w:t>
                  </w:r>
                  <w:r w:rsidR="00FE7058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along with the team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3" style="position:absolute;margin-left:136pt;margin-top:-54.9pt;width:361.5pt;height:66.1pt;z-index:252224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" fillcolor="#f2f2f2" stroked="f">
            <v:textbox>
              <w:txbxContent>
                <w:p w:rsidR="00730305" w:rsidRDefault="00211C16" w:rsidP="00730305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>IT Network Administrator</w:t>
                  </w:r>
                </w:p>
                <w:p w:rsidR="00730305" w:rsidRDefault="006D722A" w:rsidP="00730305">
                  <w:pPr>
                    <w:spacing w:after="0"/>
                    <w:rPr>
                      <w:rFonts w:asciiTheme="majorHAnsi" w:hAnsiTheme="majorHAnsi"/>
                      <w:b/>
                      <w:szCs w:val="20"/>
                    </w:rPr>
                  </w:pPr>
                  <w:proofErr w:type="spellStart"/>
                  <w:r>
                    <w:rPr>
                      <w:rFonts w:asciiTheme="majorHAnsi" w:hAnsiTheme="majorHAnsi"/>
                      <w:b/>
                      <w:szCs w:val="20"/>
                    </w:rPr>
                    <w:t>Novatium</w:t>
                  </w:r>
                  <w:proofErr w:type="spellEnd"/>
                  <w:r w:rsidR="005222A8">
                    <w:rPr>
                      <w:rFonts w:asciiTheme="majorHAnsi" w:hAnsiTheme="majorHAnsi"/>
                      <w:b/>
                      <w:szCs w:val="20"/>
                    </w:rPr>
                    <w:t xml:space="preserve"> Solutions </w:t>
                  </w:r>
                  <w:proofErr w:type="spellStart"/>
                  <w:r w:rsidR="005222A8">
                    <w:rPr>
                      <w:rFonts w:asciiTheme="majorHAnsi" w:hAnsiTheme="majorHAnsi"/>
                      <w:b/>
                      <w:szCs w:val="20"/>
                    </w:rPr>
                    <w:t>Pvt</w:t>
                  </w:r>
                  <w:proofErr w:type="spellEnd"/>
                  <w:r w:rsidR="005222A8">
                    <w:rPr>
                      <w:rFonts w:asciiTheme="majorHAnsi" w:hAnsiTheme="majorHAnsi"/>
                      <w:b/>
                      <w:szCs w:val="20"/>
                    </w:rPr>
                    <w:t xml:space="preserve"> Ltd</w:t>
                  </w:r>
                  <w:r w:rsidR="000D38CC">
                    <w:rPr>
                      <w:rFonts w:asciiTheme="majorHAnsi" w:hAnsiTheme="majorHAnsi"/>
                      <w:b/>
                      <w:szCs w:val="20"/>
                    </w:rPr>
                    <w:t>, Delhi, India</w:t>
                  </w:r>
                </w:p>
                <w:p w:rsidR="000C2A32" w:rsidRDefault="00820CCF" w:rsidP="00730305">
                  <w:pPr>
                    <w:spacing w:after="0"/>
                    <w:rPr>
                      <w:rFonts w:asciiTheme="majorHAnsi" w:hAnsiTheme="majorHAnsi"/>
                      <w:i/>
                      <w:sz w:val="18"/>
                    </w:rPr>
                  </w:pPr>
                  <w:proofErr w:type="spellStart"/>
                  <w:r w:rsidRPr="000846AB">
                    <w:rPr>
                      <w:rFonts w:asciiTheme="majorHAnsi" w:hAnsiTheme="majorHAnsi"/>
                      <w:i/>
                      <w:sz w:val="18"/>
                    </w:rPr>
                    <w:t>Novatium</w:t>
                  </w:r>
                  <w:proofErr w:type="spellEnd"/>
                  <w:r w:rsidRPr="000846AB">
                    <w:rPr>
                      <w:rFonts w:asciiTheme="majorHAnsi" w:hAnsiTheme="majorHAnsi"/>
                      <w:i/>
                      <w:sz w:val="18"/>
                    </w:rPr>
                    <w:t xml:space="preserve"> is</w:t>
                  </w:r>
                  <w:r w:rsidR="00AA2336" w:rsidRPr="000846AB">
                    <w:rPr>
                      <w:rFonts w:asciiTheme="majorHAnsi" w:hAnsiTheme="majorHAnsi"/>
                      <w:i/>
                      <w:sz w:val="18"/>
                    </w:rPr>
                    <w:t xml:space="preserve"> mainly into cloud based solutions like cloud based educational solutions, web based e-learning stations, management control solutions.</w:t>
                  </w:r>
                </w:p>
                <w:p w:rsidR="00024B36" w:rsidRPr="000846AB" w:rsidRDefault="00024B36" w:rsidP="00730305">
                  <w:pPr>
                    <w:spacing w:after="0"/>
                    <w:rPr>
                      <w:rFonts w:asciiTheme="majorHAnsi" w:hAnsiTheme="majorHAnsi"/>
                      <w:i/>
                      <w:sz w:val="18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20" o:spid="_x0000_s1091" style="position:absolute;margin-left:-15.7pt;margin-top:-56.25pt;width:140.6pt;height:149.9pt;z-index:252220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" fillcolor="#fbfbfb" strokecolor="#d9d9d9"/>
        </w:pict>
      </w:r>
      <w:r>
        <w:rPr>
          <w:noProof/>
          <w:lang w:val="en-US"/>
        </w:rPr>
        <w:pict>
          <v:rect id="Rectangle 17" o:spid="_x0000_s1054" style="position:absolute;margin-left:124.95pt;margin-top:-56.25pt;width:383.8pt;height:149.9pt;z-index:252221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" filled="f" strokecolor="#d9d9d9">
            <v:textbox>
              <w:txbxContent>
                <w:p w:rsidR="00730305" w:rsidRPr="00394D11" w:rsidRDefault="00730305" w:rsidP="00730305">
                  <w:pPr>
                    <w:jc w:val="center"/>
                    <w:rPr>
                      <w:b/>
                      <w:u w:val="single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5" style="position:absolute;margin-left:-9.4pt;margin-top:15.7pt;width:128.35pt;height:23.8pt;z-index:252222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" fillcolor="#c6d9f1" stroked="f" strokecolor="#d8d8d8 [2732]">
            <v:textbox>
              <w:txbxContent>
                <w:p w:rsidR="00730305" w:rsidRPr="00E85B8A" w:rsidRDefault="00234059" w:rsidP="00730305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Dec 2010 - Jul 2012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52" o:spid="_x0000_s1056" style="position:absolute;margin-left:-19.7pt;margin-top:-61.15pt;width:533.45pt;height:825.8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" fillcolor="white [3212]" stroked="f">
            <v:textbox>
              <w:txbxContent>
                <w:p w:rsidR="00BE1729" w:rsidRDefault="00BE1729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D342D1" w:rsidRDefault="00D342D1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110C84" w:rsidRDefault="00110C84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D342D1" w:rsidRPr="00FA71DB" w:rsidRDefault="00D342D1" w:rsidP="007A5E92">
                  <w:pPr>
                    <w:jc w:val="center"/>
                    <w:rPr>
                      <w:b/>
                      <w:bCs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54" o:spid="_x0000_s1090" style="position:absolute;margin-left:-53.85pt;margin-top:-1in;width:598.95pt;height:844.3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" fillcolor="#f6f9fc" stroked="f"/>
        </w:pict>
      </w:r>
    </w:p>
    <w:p w:rsidR="00CE76D0" w:rsidRDefault="00BB3F81">
      <w:r>
        <w:rPr>
          <w:noProof/>
          <w:lang w:val="en-US"/>
        </w:rPr>
        <w:pict>
          <v:rect id="Rectangle 187" o:spid="_x0000_s1057" style="position:absolute;margin-left:124.95pt;margin-top:80.1pt;width:383.8pt;height:122.2pt;z-index:252226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" filled="f" strokecolor="#d9d9d9">
            <v:textbox>
              <w:txbxContent>
                <w:p w:rsidR="00C8276B" w:rsidRPr="00394D11" w:rsidRDefault="00C8276B" w:rsidP="00C8276B">
                  <w:pPr>
                    <w:jc w:val="center"/>
                    <w:rPr>
                      <w:b/>
                      <w:u w:val="single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89" o:spid="_x0000_s1058" style="position:absolute;margin-left:132.5pt;margin-top:123.25pt;width:361.5pt;height:79.05pt;z-index:252228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" filled="f" stroked="f">
            <v:textbox>
              <w:txbxContent>
                <w:p w:rsidR="00C8276B" w:rsidRPr="00FA6D03" w:rsidRDefault="00C8276B" w:rsidP="00C8276B">
                  <w:pPr>
                    <w:spacing w:after="0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Highlights:</w:t>
                  </w:r>
                </w:p>
                <w:p w:rsidR="00936741" w:rsidRPr="00E95347" w:rsidRDefault="00A317D4" w:rsidP="00936741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Involved in the hiring of personnel to support the organization to build a competent workforce.</w:t>
                  </w:r>
                </w:p>
                <w:p w:rsidR="00C8276B" w:rsidRDefault="00C040D2" w:rsidP="00C8276B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Carried out laptop and desktop maintenance.</w:t>
                  </w:r>
                </w:p>
                <w:p w:rsidR="00C040D2" w:rsidRPr="00E95347" w:rsidRDefault="00C040D2" w:rsidP="00C8276B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Resolved network and system </w:t>
                  </w:r>
                  <w:r w:rsidR="00D12330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issues like packet drops, </w:t>
                  </w:r>
                  <w:r w:rsidR="00E40FD8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 xml:space="preserve">routing issues, </w:t>
                  </w:r>
                  <w:r w:rsidR="00066A63">
                    <w:rPr>
                      <w:rFonts w:asciiTheme="majorHAnsi" w:eastAsia="Times New Roman" w:hAnsiTheme="majorHAnsi" w:cs="Times New Roman"/>
                      <w:sz w:val="20"/>
                      <w:szCs w:val="20"/>
                    </w:rPr>
                    <w:t>disconnection, etc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9" style="position:absolute;margin-left:136pt;margin-top:83.25pt;width:361.5pt;height:34pt;z-index:252229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" fillcolor="#f2f2f2" stroked="f">
            <v:textbox>
              <w:txbxContent>
                <w:p w:rsidR="00C8276B" w:rsidRDefault="009B7793" w:rsidP="00C8276B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 xml:space="preserve">Recruiter cum </w:t>
                  </w:r>
                  <w:r w:rsidR="00541F7A">
                    <w:rPr>
                      <w:rFonts w:asciiTheme="majorHAnsi" w:hAnsiTheme="majorHAnsi"/>
                      <w:b/>
                      <w:color w:val="002060"/>
                    </w:rPr>
                    <w:t>Desktop Support Engineer</w:t>
                  </w:r>
                  <w:bookmarkStart w:id="0" w:name="_GoBack"/>
                  <w:bookmarkEnd w:id="0"/>
                </w:p>
                <w:p w:rsidR="00C8276B" w:rsidRPr="004D0605" w:rsidRDefault="00E55717" w:rsidP="00C8276B">
                  <w:pPr>
                    <w:spacing w:after="0"/>
                    <w:rPr>
                      <w:rFonts w:asciiTheme="majorHAnsi" w:hAnsiTheme="majorHAnsi"/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rFonts w:asciiTheme="majorHAnsi" w:hAnsiTheme="majorHAnsi"/>
                      <w:b/>
                      <w:szCs w:val="20"/>
                    </w:rPr>
                    <w:t>Fluid Power</w:t>
                  </w:r>
                  <w:r w:rsidR="0091240B">
                    <w:rPr>
                      <w:rFonts w:asciiTheme="majorHAnsi" w:hAnsiTheme="majorHAnsi"/>
                      <w:b/>
                      <w:szCs w:val="20"/>
                    </w:rPr>
                    <w:t xml:space="preserve"> Systems, Delhi, India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60" style="position:absolute;margin-left:-9.4pt;margin-top:134.25pt;width:128.35pt;height:23.8pt;z-index:252227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" fillcolor="#c6d9f1" stroked="f" strokecolor="#d8d8d8 [2732]">
            <v:textbox>
              <w:txbxContent>
                <w:p w:rsidR="00C8276B" w:rsidRPr="00E85B8A" w:rsidRDefault="002F7103" w:rsidP="00C8276B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Apr 2007 - Apr 2008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89" style="position:absolute;margin-left:-15.7pt;margin-top:80.1pt;width:140.6pt;height:122.2pt;z-index:252225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" fillcolor="#fbfbfb" strokecolor="#d9d9d9"/>
        </w:pict>
      </w:r>
      <w:r>
        <w:rPr>
          <w:noProof/>
          <w:lang w:val="en-US"/>
        </w:rPr>
        <w:pict>
          <v:rect id="Rectangle 2" o:spid="_x0000_s1063" style="position:absolute;margin-left:-18.8pt;margin-top:513.5pt;width:523.7pt;height:85.75pt;z-index:252235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" strokecolor="#d9d9d9">
            <v:textbox>
              <w:txbxContent>
                <w:p w:rsidR="00112916" w:rsidRPr="00E86D45" w:rsidRDefault="00C54D68" w:rsidP="00112916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  <w:r w:rsidRPr="00E86D45">
                    <w:rPr>
                      <w:sz w:val="20"/>
                      <w:szCs w:val="20"/>
                    </w:rPr>
                    <w:t>Date of Birth</w:t>
                  </w:r>
                  <w:r w:rsidRPr="00E86D45">
                    <w:rPr>
                      <w:sz w:val="20"/>
                      <w:szCs w:val="20"/>
                    </w:rPr>
                    <w:tab/>
                  </w:r>
                  <w:r w:rsidR="00112916" w:rsidRPr="00E86D45">
                    <w:rPr>
                      <w:sz w:val="20"/>
                      <w:szCs w:val="20"/>
                    </w:rPr>
                    <w:t xml:space="preserve">: </w:t>
                  </w:r>
                  <w:r w:rsidR="00112916" w:rsidRPr="00E86D45">
                    <w:rPr>
                      <w:sz w:val="20"/>
                      <w:szCs w:val="20"/>
                    </w:rPr>
                    <w:tab/>
                  </w:r>
                  <w:r w:rsidR="001A2CAB">
                    <w:rPr>
                      <w:sz w:val="20"/>
                      <w:szCs w:val="20"/>
                    </w:rPr>
                    <w:t>8</w:t>
                  </w:r>
                  <w:r w:rsidR="001A2CAB" w:rsidRPr="001A2CAB">
                    <w:rPr>
                      <w:sz w:val="20"/>
                      <w:szCs w:val="20"/>
                      <w:vertAlign w:val="superscript"/>
                    </w:rPr>
                    <w:t>th</w:t>
                  </w:r>
                  <w:r w:rsidR="001A2CAB">
                    <w:rPr>
                      <w:sz w:val="20"/>
                      <w:szCs w:val="20"/>
                    </w:rPr>
                    <w:t xml:space="preserve"> September 1984</w:t>
                  </w:r>
                </w:p>
                <w:p w:rsidR="00112916" w:rsidRPr="00E86D45" w:rsidRDefault="00112916" w:rsidP="00112916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  <w:r w:rsidRPr="00E86D45">
                    <w:rPr>
                      <w:sz w:val="20"/>
                      <w:szCs w:val="20"/>
                    </w:rPr>
                    <w:t>Nationality</w:t>
                  </w:r>
                  <w:r w:rsidRPr="00E86D45">
                    <w:rPr>
                      <w:sz w:val="20"/>
                      <w:szCs w:val="20"/>
                    </w:rPr>
                    <w:tab/>
                    <w:t>:</w:t>
                  </w:r>
                  <w:r w:rsidRPr="00E86D45">
                    <w:rPr>
                      <w:sz w:val="20"/>
                      <w:szCs w:val="20"/>
                    </w:rPr>
                    <w:tab/>
                  </w:r>
                  <w:r w:rsidR="00957AB5">
                    <w:rPr>
                      <w:sz w:val="20"/>
                      <w:szCs w:val="20"/>
                    </w:rPr>
                    <w:t>Indian</w:t>
                  </w:r>
                </w:p>
                <w:p w:rsidR="00E538B8" w:rsidRPr="00E86D45" w:rsidRDefault="00E538B8" w:rsidP="00E538B8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  <w:r w:rsidRPr="00E86D45">
                    <w:rPr>
                      <w:sz w:val="20"/>
                      <w:szCs w:val="20"/>
                    </w:rPr>
                    <w:t>Marital Status</w:t>
                  </w:r>
                  <w:r w:rsidRPr="00E86D45">
                    <w:rPr>
                      <w:sz w:val="20"/>
                      <w:szCs w:val="20"/>
                    </w:rPr>
                    <w:tab/>
                    <w:t>:</w:t>
                  </w:r>
                  <w:r w:rsidRPr="00E86D45">
                    <w:rPr>
                      <w:sz w:val="20"/>
                      <w:szCs w:val="20"/>
                    </w:rPr>
                    <w:tab/>
                  </w:r>
                  <w:r w:rsidR="00E72095">
                    <w:rPr>
                      <w:sz w:val="20"/>
                      <w:szCs w:val="20"/>
                    </w:rPr>
                    <w:t>Married</w:t>
                  </w:r>
                </w:p>
                <w:p w:rsidR="00683468" w:rsidRDefault="00112916" w:rsidP="00016413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  <w:r w:rsidRPr="00E86D45">
                    <w:rPr>
                      <w:sz w:val="20"/>
                      <w:szCs w:val="20"/>
                    </w:rPr>
                    <w:t xml:space="preserve">Languages    </w:t>
                  </w:r>
                  <w:r w:rsidRPr="00E86D45">
                    <w:rPr>
                      <w:sz w:val="20"/>
                      <w:szCs w:val="20"/>
                    </w:rPr>
                    <w:tab/>
                    <w:t xml:space="preserve">: </w:t>
                  </w:r>
                  <w:r w:rsidRPr="00E86D45">
                    <w:rPr>
                      <w:sz w:val="20"/>
                      <w:szCs w:val="20"/>
                    </w:rPr>
                    <w:tab/>
                  </w:r>
                  <w:r w:rsidR="00844D43">
                    <w:rPr>
                      <w:sz w:val="20"/>
                      <w:szCs w:val="20"/>
                    </w:rPr>
                    <w:t>English, Hindi, Malayalam, Tamil</w:t>
                  </w:r>
                </w:p>
                <w:p w:rsidR="00B95BD5" w:rsidRPr="00E86D45" w:rsidRDefault="00AA312F" w:rsidP="00016413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Gender</w:t>
                  </w:r>
                  <w:r w:rsidR="00B95BD5" w:rsidRPr="00E86D45">
                    <w:rPr>
                      <w:sz w:val="20"/>
                      <w:szCs w:val="20"/>
                    </w:rPr>
                    <w:tab/>
                  </w:r>
                  <w:r w:rsidR="00F702A3">
                    <w:rPr>
                      <w:sz w:val="20"/>
                      <w:szCs w:val="20"/>
                    </w:rPr>
                    <w:tab/>
                  </w:r>
                  <w:r w:rsidR="00B95BD5" w:rsidRPr="00E86D45">
                    <w:rPr>
                      <w:sz w:val="20"/>
                      <w:szCs w:val="20"/>
                    </w:rPr>
                    <w:t xml:space="preserve">: </w:t>
                  </w:r>
                  <w:r w:rsidR="00B95BD5" w:rsidRPr="00E86D45">
                    <w:rPr>
                      <w:sz w:val="20"/>
                      <w:szCs w:val="20"/>
                    </w:rPr>
                    <w:tab/>
                  </w:r>
                  <w:r w:rsidR="00323923">
                    <w:rPr>
                      <w:sz w:val="20"/>
                      <w:szCs w:val="20"/>
                    </w:rPr>
                    <w:t>Male</w:t>
                  </w:r>
                </w:p>
                <w:p w:rsidR="00112916" w:rsidRPr="00E86D45" w:rsidRDefault="00112916" w:rsidP="00112916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</w:p>
                <w:p w:rsidR="00112916" w:rsidRPr="00E86D45" w:rsidRDefault="00112916" w:rsidP="00112916">
                  <w:pPr>
                    <w:spacing w:after="0"/>
                    <w:ind w:left="2160"/>
                    <w:rPr>
                      <w:sz w:val="20"/>
                      <w:szCs w:val="2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64" o:spid="_x0000_s1064" style="position:absolute;margin-left:-17.9pt;margin-top:489pt;width:524.4pt;height:21.45pt;z-index:252234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" fillcolor="#c6d9f1 [671]" stroked="f">
            <v:textbox>
              <w:txbxContent>
                <w:p w:rsidR="00112916" w:rsidRPr="00AA0857" w:rsidRDefault="00112916" w:rsidP="00112916">
                  <w:pPr>
                    <w:jc w:val="center"/>
                  </w:pPr>
                  <w:r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  <w:t>Personal Profile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76" o:spid="_x0000_s1065" style="position:absolute;margin-left:-16.35pt;margin-top:201.95pt;width:523.7pt;height:24pt;z-index:252230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" fillcolor="#c6d9f1 [671]" stroked="f">
            <v:textbox>
              <w:txbxContent>
                <w:p w:rsidR="00112916" w:rsidRPr="00AA0857" w:rsidRDefault="00112916" w:rsidP="00112916">
                  <w:pPr>
                    <w:jc w:val="center"/>
                  </w:pPr>
                  <w:r w:rsidRPr="00AA0857"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  <w:t>Academic Qualification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shape id="Text Box 153" o:spid="_x0000_s1066" type="#_x0000_t202" style="position:absolute;margin-left:-17.15pt;margin-top:448.15pt;width:522pt;height:36.15pt;z-index:252238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" strokecolor="#d8d8d8 [2732]">
            <v:textbox>
              <w:txbxContent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5076"/>
                    <w:gridCol w:w="5076"/>
                  </w:tblGrid>
                  <w:tr w:rsidR="00866863" w:rsidTr="002530FB">
                    <w:tc>
                      <w:tcPr>
                        <w:tcW w:w="5076" w:type="dxa"/>
                      </w:tcPr>
                      <w:p w:rsidR="006C0DEC" w:rsidRPr="006C0DEC" w:rsidRDefault="006C0DEC" w:rsidP="006C0DEC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sz w:val="20"/>
                            <w:lang w:val="en-US"/>
                          </w:rPr>
                        </w:pPr>
                        <w:proofErr w:type="spellStart"/>
                        <w:r w:rsidRPr="006C0DEC">
                          <w:rPr>
                            <w:sz w:val="20"/>
                            <w:lang w:val="en-US"/>
                          </w:rPr>
                          <w:t>CompTIA</w:t>
                        </w:r>
                        <w:proofErr w:type="spellEnd"/>
                        <w:r w:rsidRPr="006C0DEC">
                          <w:rPr>
                            <w:sz w:val="20"/>
                            <w:lang w:val="en-US"/>
                          </w:rPr>
                          <w:t xml:space="preserve"> A+ and N+ hardware course completed.</w:t>
                        </w:r>
                      </w:p>
                      <w:p w:rsidR="00866863" w:rsidRPr="006C0DEC" w:rsidRDefault="006C0DEC" w:rsidP="006C0DEC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sz w:val="20"/>
                            <w:lang w:val="en-US"/>
                          </w:rPr>
                        </w:pPr>
                        <w:r w:rsidRPr="006C0DEC">
                          <w:rPr>
                            <w:sz w:val="20"/>
                            <w:lang w:val="en-US"/>
                          </w:rPr>
                          <w:t>Cisco Certified Network Professional (Certified)</w:t>
                        </w:r>
                      </w:p>
                    </w:tc>
                    <w:tc>
                      <w:tcPr>
                        <w:tcW w:w="5076" w:type="dxa"/>
                      </w:tcPr>
                      <w:p w:rsidR="00866863" w:rsidRPr="00CD217B" w:rsidRDefault="006C0DEC" w:rsidP="00CD217B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rPr>
                            <w:sz w:val="20"/>
                            <w:lang w:val="en-US"/>
                          </w:rPr>
                        </w:pPr>
                        <w:r w:rsidRPr="006C0DEC">
                          <w:rPr>
                            <w:sz w:val="20"/>
                            <w:lang w:val="en-US"/>
                          </w:rPr>
                          <w:t>Red Hat Certified Engineer Course completed</w:t>
                        </w:r>
                      </w:p>
                    </w:tc>
                  </w:tr>
                </w:tbl>
                <w:p w:rsidR="00936CB7" w:rsidRPr="00866863" w:rsidRDefault="00936CB7" w:rsidP="00866863">
                  <w:pPr>
                    <w:rPr>
                      <w:sz w:val="20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52" o:spid="_x0000_s1067" type="#_x0000_t202" style="position:absolute;margin-left:-16.2pt;margin-top:416.3pt;width:523.6pt;height:27.85pt;z-index:252237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" fillcolor="#c6d9f1 [671]" stroked="f">
            <v:textbox>
              <w:txbxContent>
                <w:p w:rsidR="00936CB7" w:rsidRPr="00936CB7" w:rsidRDefault="00936CB7" w:rsidP="00936CB7">
                  <w:pPr>
                    <w:spacing w:after="0"/>
                    <w:jc w:val="center"/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  <w:lang w:val="en-US"/>
                    </w:rPr>
                    <w:t>Certification</w:t>
                  </w:r>
                  <w:r w:rsidR="000103FA"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  <w:lang w:val="en-US"/>
                    </w:rPr>
                    <w:t>s &amp; Trainings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group id="Group 150" o:spid="_x0000_s1068" style="position:absolute;margin-left:-17.3pt;margin-top:231.05pt;width:522.8pt;height:180.45pt;z-index:252231680" coordorigin="734,2146" coordsize="10456,3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">
            <v:group id="Group 128" o:spid="_x0000_s1069" style="position:absolute;left:740;top:2146;width:10447;height:904" coordorigin="740,2146" coordsize="10447,9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rect id="Rectangle 78" o:spid="_x0000_s1070" style="position:absolute;left:3585;top:2149;width:7602;height:9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PFqcUA&#10;AADaAAAADwAAAGRycy9kb3ducmV2LnhtbESPQWvCQBSE7wX/w/KE3uqmUkqIriIFaaGHNomix0f2&#10;mUSzb9Ps1kR/vSsUehxm5htmvhxMI87UudqygudJBIK4sLrmUsEmXz/FIJxH1thYJgUXcrBcjB7m&#10;mGjbc0rnzJciQNglqKDyvk2kdEVFBt3EtsTBO9jOoA+yK6XusA9w08hpFL1KgzWHhQpbequoOGW/&#10;RsH7p99v0zqaxuvd1/cx3/xk1xaVehwPqxkIT4P/D/+1P7SCF7hfCTdAL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Y8WpxQAAANoAAAAPAAAAAAAAAAAAAAAAAJgCAABkcnMv&#10;ZG93bnJldi54bWxQSwUGAAAAAAQABAD1AAAAigMAAAAA&#10;" strokecolor="#d9d9d9">
                <v:textbox>
                  <w:txbxContent>
                    <w:p w:rsidR="00112916" w:rsidRPr="002E360C" w:rsidRDefault="00112916" w:rsidP="00112916"/>
                  </w:txbxContent>
                </v:textbox>
              </v:rect>
              <v:rect id="Rectangle 80" o:spid="_x0000_s1071" style="position:absolute;left:3762;top:2197;width:7268;height:6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OZ5sUA&#10;AADaAAAADwAAAGRycy9kb3ducmV2LnhtbESPT2vCQBTE70K/w/IKXqRuLLaU1FVKrRD/HDTa+2v2&#10;mQ3Nvg3ZVeO3d4VCj8PM/IaZzDpbizO1vnKsYDRMQBAXTldcKjjsF09vIHxA1lg7JgVX8jCbPvQm&#10;mGp34R2d81CKCGGfogITQpNK6QtDFv3QNcTRO7rWYoiyLaVu8RLhtpbPSfIqLVYcFww29Gmo+M1P&#10;VkGm18YNNpvl99c4/9kmx9W8ylZK9R+7j3cQgbrwH/5rZ1rBC9yvxBsgp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k5nmxQAAANoAAAAPAAAAAAAAAAAAAAAAAJgCAABkcnMv&#10;ZG93bnJldi54bWxQSwUGAAAAAAQABAD1AAAAigMAAAAA&#10;" fillcolor="#eeece1" stroked="f">
                <v:textbox>
                  <w:txbxContent>
                    <w:p w:rsidR="00112916" w:rsidRDefault="001217E6" w:rsidP="005C2FF8">
                      <w:pPr>
                        <w:spacing w:after="0"/>
                        <w:rPr>
                          <w:rFonts w:asciiTheme="majorHAnsi" w:hAnsiTheme="majorHAnsi"/>
                          <w:b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MBA in Finance &amp; Marketing</w:t>
                      </w:r>
                    </w:p>
                    <w:p w:rsidR="00D73486" w:rsidRPr="00821061" w:rsidRDefault="00763506" w:rsidP="005C2FF8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Birla I</w:t>
                      </w:r>
                      <w:r w:rsidR="00EE548D">
                        <w:rPr>
                          <w:rFonts w:asciiTheme="majorHAnsi" w:hAnsiTheme="majorHAnsi"/>
                        </w:rPr>
                        <w:t>nstitute of Technology</w:t>
                      </w:r>
                    </w:p>
                  </w:txbxContent>
                </v:textbox>
              </v:rect>
              <v:rect id="Rectangle 72" o:spid="_x0000_s1072" style="position:absolute;left:740;top:2146;width:2859;height:9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dUmMMA&#10;AADaAAAADwAAAGRycy9kb3ducmV2LnhtbESPS2vDMBCE74X8B7GB3Bq5pg3FiRJKoZAGWsjzvFgb&#10;y621ciz5kX8fFQI9DjPzDbNYDbYSHTW+dKzgaZqAIM6dLrlQcNh/PL6C8AFZY+WYFFzJw2o5elhg&#10;pl3PW+p2oRARwj5DBSaEOpPS54Ys+qmriaN3do3FEGVTSN1gH+G2kmmSzKTFkuOCwZreDeW/u9Yq&#10;0Abx+/SZnvdtfty8fJXPP8XFKTUZD29zEIGG8B++t9dawQz+rsQbIJ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xdUmMMAAADaAAAADwAAAAAAAAAAAAAAAACYAgAAZHJzL2Rv&#10;d25yZXYueG1sUEsFBgAAAAAEAAQA9QAAAIgDAAAAAA==&#10;" fillcolor="#fbfbfb" strokecolor="#d9d9d9"/>
              <v:rect id="Rectangle 40" o:spid="_x0000_s1073" style="position:absolute;left:884;top:2365;width:2567;height:4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XPBcEA&#10;AADaAAAADwAAAGRycy9kb3ducmV2LnhtbESPQYvCMBSE7wv+h/AEb2uqB7tUoxRF0IPsbhXPj+bZ&#10;FpuXkkSt/34jCHscZuYbZrHqTSvu5HxjWcFknIAgLq1uuFJwOm4/v0D4gKyxtUwKnuRhtRx8LDDT&#10;9sG/dC9CJSKEfYYK6hC6TEpf1mTQj21HHL2LdQZDlK6S2uEjwk0rp0kykwYbjgs1drSuqbwWN6Ng&#10;kxd5mph2k6bU2+2PO38f9melRsM+n4MI1If/8Lu90wpSeF2JN0A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g1zwXBAAAA2gAAAA8AAAAAAAAAAAAAAAAAmAIAAGRycy9kb3du&#10;cmV2LnhtbFBLBQYAAAAABAAEAPUAAACGAwAAAAA=&#10;" fillcolor="#c6d9f1" stroked="f" strokecolor="#d8d8d8 [2732]">
                <v:textbox>
                  <w:txbxContent>
                    <w:p w:rsidR="000479B8" w:rsidRPr="00E85B8A" w:rsidRDefault="00120487" w:rsidP="000479B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Apr</w:t>
                      </w:r>
                      <w:r w:rsidR="005471B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2010</w:t>
                      </w:r>
                    </w:p>
                    <w:p w:rsidR="00050BC8" w:rsidRPr="009259EB" w:rsidRDefault="00050BC8" w:rsidP="00050BC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ect>
            </v:group>
            <v:group id="Group 149" o:spid="_x0000_s1074" style="position:absolute;left:750;top:3050;width:10437;height:897" coordorigin="750,3050" coordsize="10437,8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rect id="Rectangle 71" o:spid="_x0000_s1075" style="position:absolute;left:750;top:3050;width:2853;height:8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jA6sMA&#10;AADaAAAADwAAAGRycy9kb3ducmV2LnhtbESPQWvCQBSE7wX/w/IKvdVNpUob3YgIhbagoGk9P7Iv&#10;2bTZtzG7avz3riB4HGbmG2Y2720jjtT52rGCl2ECgrhwuuZKwU/+8fwGwgdkjY1jUnAmD/Ns8DDD&#10;VLsTb+i4DZWIEPYpKjAhtKmUvjBk0Q9dSxy90nUWQ5RdJXWHpwi3jRwlyURarDkuGGxpaaj43x6s&#10;Am0Q17uvUZkfit/v8ap+/av2Tqmnx34xBRGoD/fwrf2pFbzD9Uq8ATK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ojA6sMAAADaAAAADwAAAAAAAAAAAAAAAACYAgAAZHJzL2Rv&#10;d25yZXYueG1sUEsFBgAAAAAEAAQA9QAAAIgDAAAAAA==&#10;" fillcolor="#fbfbfb" strokecolor="#d9d9d9"/>
              <v:rect id="Rectangle 44" o:spid="_x0000_s1076" style="position:absolute;left:3599;top:3050;width:7588;height:8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NsNMYA&#10;AADbAAAADwAAAGRycy9kb3ducmV2LnhtbESPQWvCQBCF7wX/wzJCb3WjhyLRVUQIFnpojRY9Dtkx&#10;iWZn0+w2pv31nUOhtxnem/e+Wa4H16ieulB7NjCdJKCIC29rLg0cD9nTHFSIyBYbz2TgmwKsV6OH&#10;JabW33lPfR5LJSEcUjRQxdimWoeiIodh4lti0S6+cxhl7UptO7xLuGv0LEmetcOapaHClrYVFbf8&#10;yxnYvcbzx75OZvPs9PZ+PRw/858WjXkcD5sFqEhD/Df/Xb9YwRd6+UUG0K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tNsNMYAAADbAAAADwAAAAAAAAAAAAAAAACYAgAAZHJz&#10;L2Rvd25yZXYueG1sUEsFBgAAAAAEAAQA9QAAAIsDAAAAAA==&#10;" strokecolor="#d9d9d9">
                <v:textbox>
                  <w:txbxContent>
                    <w:p w:rsidR="002E4D48" w:rsidRPr="002E360C" w:rsidRDefault="002E4D48" w:rsidP="002E4D48"/>
                  </w:txbxContent>
                </v:textbox>
              </v:rect>
              <v:rect id="Rectangle 42" o:spid="_x0000_s1077" style="position:absolute;left:913;top:3244;width:2567;height:4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x8kcAA&#10;AADbAAAADwAAAGRycy9kb3ducmV2LnhtbERPTYvCMBC9C/sfwix409Q9WOkapSiCHkTtLp6HZrYt&#10;NpOSZLX+eyMI3ubxPme+7E0rruR8Y1nBZJyAIC6tbrhS8PuzGc1A+ICssbVMCu7kYbn4GMwx0/bG&#10;J7oWoRIxhH2GCuoQukxKX9Zk0I9tRxy5P+sMhghdJbXDWww3rfxKkqk02HBsqLGjVU3lpfg3CtZ5&#10;kaeJaddpSr3dHN35sN+dlRp+9vk3iEB9eItf7q2O8yfw/CUeIB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nx8kcAAAADbAAAADwAAAAAAAAAAAAAAAACYAgAAZHJzL2Rvd25y&#10;ZXYueG1sUEsFBgAAAAAEAAQA9QAAAIUDAAAAAA==&#10;" fillcolor="#c6d9f1" stroked="f" strokecolor="#d8d8d8 [2732]">
                <v:textbox>
                  <w:txbxContent>
                    <w:p w:rsidR="000479B8" w:rsidRPr="00E85B8A" w:rsidRDefault="00120487" w:rsidP="000479B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Apr </w:t>
                      </w:r>
                      <w:r w:rsidR="002F0476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2007</w:t>
                      </w:r>
                    </w:p>
                    <w:p w:rsidR="002E4D48" w:rsidRPr="00D8438E" w:rsidRDefault="002E4D48" w:rsidP="002E4D4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ect>
              <v:rect id="Rectangle 43" o:spid="_x0000_s1078" style="position:absolute;left:3797;top:3106;width:7268;height:72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xfocIA&#10;AADbAAAADwAAAGRycy9kb3ducmV2LnhtbERPTWvCQBC9C/6HZQQvoptKkZK6itgWUvVQ0/Y+Zsds&#10;MDsbsqum/74rCN7m8T5nvuxsLS7U+sqxgqdJAoK4cLriUsHP98f4BYQPyBprx6TgjzwsF/3eHFPt&#10;rrynSx5KEUPYp6jAhNCkUvrCkEU/cQ1x5I6utRgibEupW7zGcFvLaZLMpMWKY4PBhtaGilN+tgoy&#10;vTVutNt9/r4/54ev5Lh5q7KNUsNBt3oFEagLD/Hdnek4fwq3X+I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DF+hwgAAANsAAAAPAAAAAAAAAAAAAAAAAJgCAABkcnMvZG93&#10;bnJldi54bWxQSwUGAAAAAAQABAD1AAAAhwMAAAAA&#10;" fillcolor="#eeece1" stroked="f">
                <v:textbox>
                  <w:txbxContent>
                    <w:p w:rsidR="00E72095" w:rsidRDefault="00197CA9" w:rsidP="00E72095">
                      <w:pPr>
                        <w:spacing w:after="0"/>
                        <w:rPr>
                          <w:rFonts w:asciiTheme="majorHAnsi" w:hAnsiTheme="majorHAnsi"/>
                          <w:b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BE in Computer Science</w:t>
                      </w:r>
                    </w:p>
                    <w:p w:rsidR="00E72095" w:rsidRPr="00821061" w:rsidRDefault="00D15000" w:rsidP="00E72095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Anna University</w:t>
                      </w:r>
                    </w:p>
                    <w:p w:rsidR="00CA2C89" w:rsidRDefault="00CA2C89"/>
                  </w:txbxContent>
                </v:textbox>
              </v:rect>
            </v:group>
            <v:group id="Group 129" o:spid="_x0000_s1079" style="position:absolute;left:734;top:3951;width:10447;height:904" coordorigin="740,2146" coordsize="10447,9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<v:rect id="Rectangle 78" o:spid="_x0000_s1080" style="position:absolute;left:3585;top:2149;width:7602;height:9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hqN8MA&#10;AADbAAAADwAAAGRycy9kb3ducmV2LnhtbERPTWvCQBC9C/0PyxS86aYiEqKrSEFa6KEmsdTjkJ0m&#10;qdnZNLs1qb/eLQje5vE+Z7UZTCPO1LnasoKnaQSCuLC65lLBId9NYhDOI2tsLJOCP3KwWT+MVpho&#10;23NK58yXIoSwS1BB5X2bSOmKigy6qW2JA/dlO4M+wK6UusM+hJtGzqJoIQ3WHBoqbOm5ouKU/RoF&#10;L2/++JHW0Szefb7vv/PDT3ZpUanx47BdgvA0+Lv45n7VYf4c/n8JB8j1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ehqN8MAAADbAAAADwAAAAAAAAAAAAAAAACYAgAAZHJzL2Rv&#10;d25yZXYueG1sUEsFBgAAAAAEAAQA9QAAAIgDAAAAAA==&#10;" strokecolor="#d9d9d9">
                <v:textbox>
                  <w:txbxContent>
                    <w:p w:rsidR="00A50A61" w:rsidRPr="002E360C" w:rsidRDefault="00A50A61" w:rsidP="00A50A61"/>
                  </w:txbxContent>
                </v:textbox>
              </v:rect>
              <v:rect id="Rectangle 80" o:spid="_x0000_s1081" style="position:absolute;left:3762;top:2197;width:7268;height:6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XH1cMA&#10;AADbAAAADwAAAGRycy9kb3ducmV2LnhtbERPTWvCQBC9F/wPywi9FN1Uqkh0FbEWUvXQpvU+Zsds&#10;MDsbsltN/323IHibx/uc+bKztbhQ6yvHCp6HCQjiwumKSwXfX2+DKQgfkDXWjknBL3lYLnoPc0y1&#10;u/InXfJQihjCPkUFJoQmldIXhiz6oWuII3dyrcUQYVtK3eI1httajpJkIi1WHBsMNrQ2VJzzH6sg&#10;0zvjnvb798PmJT9+JKfta5VtlXrsd6sZiEBduItv7kzH+WP4/yUe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XH1cMAAADbAAAADwAAAAAAAAAAAAAAAACYAgAAZHJzL2Rv&#10;d25yZXYueG1sUEsFBgAAAAAEAAQA9QAAAIgDAAAAAA==&#10;" fillcolor="#eeece1" stroked="f">
                <v:textbox>
                  <w:txbxContent>
                    <w:p w:rsidR="00E72095" w:rsidRDefault="00811436" w:rsidP="00E72095">
                      <w:pPr>
                        <w:spacing w:after="0"/>
                        <w:rPr>
                          <w:rFonts w:asciiTheme="majorHAnsi" w:hAnsiTheme="majorHAnsi"/>
                          <w:b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Higher Secondary</w:t>
                      </w:r>
                      <w:r w:rsidR="00337C6D">
                        <w:rPr>
                          <w:rFonts w:asciiTheme="majorHAnsi" w:hAnsiTheme="majorHAnsi"/>
                          <w:b/>
                        </w:rPr>
                        <w:t xml:space="preserve"> Education Cer</w:t>
                      </w:r>
                      <w:r w:rsidR="00440E01">
                        <w:rPr>
                          <w:rFonts w:asciiTheme="majorHAnsi" w:hAnsiTheme="majorHAnsi"/>
                          <w:b/>
                        </w:rPr>
                        <w:t>tificate</w:t>
                      </w:r>
                    </w:p>
                    <w:p w:rsidR="00E72095" w:rsidRPr="00821061" w:rsidRDefault="00CB32AD" w:rsidP="00E72095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entral Board of Secondary Education</w:t>
                      </w:r>
                    </w:p>
                    <w:p w:rsidR="00A50A61" w:rsidRPr="00821061" w:rsidRDefault="00A50A61" w:rsidP="00A50A61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</w:p>
                  </w:txbxContent>
                </v:textbox>
              </v:rect>
              <v:rect id="Rectangle 132" o:spid="_x0000_s1082" style="position:absolute;left:740;top:2146;width:2859;height:9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A2G8AA&#10;AADbAAAADwAAAGRycy9kb3ducmV2LnhtbERP24rCMBB9F/yHMMK+aaqoSDWKCMK6oLDenodmbKrN&#10;pNtE7f79RljwbQ7nOrNFY0vxoNoXjhX0ewkI4szpgnMFx8O6OwHhA7LG0jEp+CUPi3m7NcNUuyd/&#10;02MfchFD2KeowIRQpVL6zJBF33MVceQurrYYIqxzqWt8xnBbykGSjKXFgmODwYpWhrLb/m4VaIO4&#10;O28Gl8M9O32NtsXwmv84pT46zXIKIlAT3uJ/96eO88fw+iUeIO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bA2G8AAAADbAAAADwAAAAAAAAAAAAAAAACYAgAAZHJzL2Rvd25y&#10;ZXYueG1sUEsFBgAAAAAEAAQA9QAAAIUDAAAAAA==&#10;" fillcolor="#fbfbfb" strokecolor="#d9d9d9"/>
              <v:rect id="Rectangle 133" o:spid="_x0000_s1083" style="position:absolute;left:884;top:2365;width:2567;height:4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lBfsAA&#10;AADbAAAADwAAAGRycy9kb3ducmV2LnhtbERPTYvCMBC9L/gfwgje1lQPdqlGKYqgB9ndKp6HZmyL&#10;zaQkUeu/3wjC3ubxPmex6k0r7uR8Y1nBZJyAIC6tbrhScDpuP79A+ICssbVMCp7kYbUcfCww0/bB&#10;v3QvQiViCPsMFdQhdJmUvqzJoB/bjjhyF+sMhghdJbXDRww3rZwmyUwabDg21NjRuqbyWtyMgk1e&#10;5Gli2k2aUm+3P+78fdiflRoN+3wOIlAf/sVv907H+Sm8fokHyOU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tlBfsAAAADbAAAADwAAAAAAAAAAAAAAAACYAgAAZHJzL2Rvd25y&#10;ZXYueG1sUEsFBgAAAAAEAAQA9QAAAIUDAAAAAA==&#10;" fillcolor="#c6d9f1" stroked="f" strokecolor="#d8d8d8 [2732]">
                <v:textbox>
                  <w:txbxContent>
                    <w:p w:rsidR="000479B8" w:rsidRPr="00E85B8A" w:rsidRDefault="00811436" w:rsidP="000479B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ay 2003</w:t>
                      </w:r>
                    </w:p>
                    <w:p w:rsidR="00A50A61" w:rsidRPr="00003586" w:rsidRDefault="00A50A61" w:rsidP="00A50A61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ect>
            </v:group>
            <v:group id="Group 134" o:spid="_x0000_s1084" style="position:absolute;left:743;top:4851;width:10447;height:904" coordorigin="740,2146" coordsize="10447,9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<v:rect id="Rectangle 78" o:spid="_x0000_s1085" style="position:absolute;left:3585;top:2149;width:7602;height:9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nFqcIA&#10;AADbAAAADwAAAGRycy9kb3ducmV2LnhtbERPTYvCMBC9C/sfwix403Q9iFajyIK4sIfVquhxaMa2&#10;2kxqk9XqrzeC4G0e73PG08aU4kK1Kywr+OpGIIhTqwvOFGzW884AhPPIGkvLpOBGDqaTj9YYY22v&#10;vKJL4jMRQtjFqCD3voqldGlOBl3XVsSBO9jaoA+wzqSu8RrCTSl7UdSXBgsODTlW9J1Tekr+jYLF&#10;r99vV0XUG8x3f8vjenNO7hUq1f5sZiMQnhr/Fr/cPzrMH8Lzl3CAn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6cWpwgAAANsAAAAPAAAAAAAAAAAAAAAAAJgCAABkcnMvZG93&#10;bnJldi54bWxQSwUGAAAAAAQABAD1AAAAhwMAAAAA&#10;" strokecolor="#d9d9d9">
                <v:textbox>
                  <w:txbxContent>
                    <w:p w:rsidR="00A50A61" w:rsidRPr="002E360C" w:rsidRDefault="00A50A61" w:rsidP="00A50A61"/>
                  </w:txbxContent>
                </v:textbox>
              </v:rect>
              <v:rect id="Rectangle 80" o:spid="_x0000_s1086" style="position:absolute;left:3762;top:2197;width:7268;height:6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6u8MIA&#10;AADbAAAADwAAAGRycy9kb3ducmV2LnhtbERPy2rCQBTdC/2H4QrdiE6UUiQ6irQW4mNRo+6vmWsm&#10;NHMnZEZN/95ZFLo8nPd82dla3Kn1lWMF41ECgrhwuuJSwen4NZyC8AFZY+2YFPySh+XipTfHVLsH&#10;H+ieh1LEEPYpKjAhNKmUvjBk0Y9cQxy5q2sthgjbUuoWHzHc1nKSJO/SYsWxwWBDH4aKn/xmFWR6&#10;Z9xgv9+c12/55Tu5bj+rbKvUa79bzUAE6sK/+M+daQWTuD5+iT9AL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/q7wwgAAANsAAAAPAAAAAAAAAAAAAAAAAJgCAABkcnMvZG93&#10;bnJldi54bWxQSwUGAAAAAAQABAD1AAAAhwMAAAAA&#10;" fillcolor="#eeece1" stroked="f">
                <v:textbox>
                  <w:txbxContent>
                    <w:p w:rsidR="00DA534B" w:rsidRDefault="00DA534B" w:rsidP="00DA534B">
                      <w:pPr>
                        <w:spacing w:after="0"/>
                        <w:rPr>
                          <w:rFonts w:asciiTheme="majorHAnsi" w:hAnsiTheme="majorHAnsi"/>
                          <w:b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Secondary Education Certificate</w:t>
                      </w:r>
                    </w:p>
                    <w:p w:rsidR="00DA534B" w:rsidRPr="00821061" w:rsidRDefault="00DA534B" w:rsidP="00DA534B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Central Board of Secondary Education</w:t>
                      </w:r>
                    </w:p>
                    <w:p w:rsidR="00A50A61" w:rsidRPr="00821061" w:rsidRDefault="00A50A61" w:rsidP="00644D9E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</w:p>
                  </w:txbxContent>
                </v:textbox>
              </v:rect>
              <v:rect id="Rectangle 137" o:spid="_x0000_s1087" style="position:absolute;left:740;top:2146;width:2859;height:9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Vk0sQA&#10;AADbAAAADwAAAGRycy9kb3ducmV2LnhtbESPQWvCQBSE7wX/w/IKvdWNoRaJbqQIhbZQoUY9P7Iv&#10;2Wj2bZpdNf57t1DwOMzMN8xiOdhWnKn3jWMFk3ECgrh0uuFawbZ4f56B8AFZY+uYFFzJwzIfPSww&#10;0+7CP3TehFpECPsMFZgQukxKXxqy6MeuI45e5XqLIcq+lrrHS4TbVqZJ8iotNhwXDHa0MlQeNyer&#10;QBvE9f4zrYpTufuafjcvh/rXKfX0OLzNQQQawj383/7QCtIJ/H2JP0D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w1ZNLEAAAA2wAAAA8AAAAAAAAAAAAAAAAAmAIAAGRycy9k&#10;b3ducmV2LnhtbFBLBQYAAAAABAAEAPUAAACJAwAAAAA=&#10;" fillcolor="#fbfbfb" strokecolor="#d9d9d9"/>
              <v:rect id="Rectangle 138" o:spid="_x0000_s1088" style="position:absolute;left:884;top:2365;width:2567;height:4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IoW8MA&#10;AADbAAAADwAAAGRycy9kb3ducmV2LnhtbESPQWvCQBSE74L/YXlCb7oxh0ZSNyFUhPYgrVE8P7Kv&#10;SWj2bdhdNf77bqHQ4zAz3zDbcjKDuJHzvWUF61UCgrixuudWwfm0X25A+ICscbBMCh7koSzmsy3m&#10;2t75SLc6tCJC2OeooAthzKX0TUcG/cqOxNH7ss5giNK1Uju8R7gZZJokz9Jgz3Ghw5FeO2q+66tR&#10;sKvqKkvMsMsymuz+010+Du8XpZ4WU/UCItAU/sN/7TetIE3h90v8AbL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MIoW8MAAADbAAAADwAAAAAAAAAAAAAAAACYAgAAZHJzL2Rv&#10;d25yZXYueG1sUEsFBgAAAAAEAAQA9QAAAIgDAAAAAA==&#10;" fillcolor="#c6d9f1" stroked="f" strokecolor="#d8d8d8 [2732]">
                <v:textbox>
                  <w:txbxContent>
                    <w:p w:rsidR="000479B8" w:rsidRPr="00E85B8A" w:rsidRDefault="00B47ADE" w:rsidP="000479B8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Jun 2000</w:t>
                      </w:r>
                    </w:p>
                    <w:p w:rsidR="00A50A61" w:rsidRPr="00D273B6" w:rsidRDefault="00A50A61" w:rsidP="00A50A61">
                      <w:pPr>
                        <w:jc w:val="center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ect>
            </v:group>
          </v:group>
        </w:pict>
      </w:r>
    </w:p>
    <w:sectPr w:rsidR="00CE76D0" w:rsidSect="00A31764"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45pt;height:8.45pt" o:bullet="t">
        <v:imagedata r:id="rId1" o:title="BD21298_"/>
      </v:shape>
    </w:pict>
  </w:numPicBullet>
  <w:abstractNum w:abstractNumId="0">
    <w:nsid w:val="097B580B"/>
    <w:multiLevelType w:val="hybridMultilevel"/>
    <w:tmpl w:val="DC7ABA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8A5508"/>
    <w:multiLevelType w:val="hybridMultilevel"/>
    <w:tmpl w:val="A3D6B7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D46AA8"/>
    <w:multiLevelType w:val="hybridMultilevel"/>
    <w:tmpl w:val="DB0025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B327F"/>
    <w:multiLevelType w:val="hybridMultilevel"/>
    <w:tmpl w:val="F04078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497C2F"/>
    <w:multiLevelType w:val="hybridMultilevel"/>
    <w:tmpl w:val="E206BC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360BB2"/>
    <w:multiLevelType w:val="hybridMultilevel"/>
    <w:tmpl w:val="BCE8B3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134303"/>
    <w:multiLevelType w:val="hybridMultilevel"/>
    <w:tmpl w:val="F34670B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834677E"/>
    <w:multiLevelType w:val="hybridMultilevel"/>
    <w:tmpl w:val="C0146AEA"/>
    <w:lvl w:ilvl="0" w:tplc="04090009">
      <w:start w:val="1"/>
      <w:numFmt w:val="bullet"/>
      <w:lvlText w:val=""/>
      <w:lvlPicBulletId w:val="0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903739F"/>
    <w:multiLevelType w:val="hybridMultilevel"/>
    <w:tmpl w:val="B0F63B1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8226CB"/>
    <w:multiLevelType w:val="multilevel"/>
    <w:tmpl w:val="9620EDC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>
    <w:nsid w:val="4DE353FD"/>
    <w:multiLevelType w:val="multilevel"/>
    <w:tmpl w:val="9620EDC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52BE0C49"/>
    <w:multiLevelType w:val="hybridMultilevel"/>
    <w:tmpl w:val="12A22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9B499C"/>
    <w:multiLevelType w:val="hybridMultilevel"/>
    <w:tmpl w:val="5874C5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5D06C76"/>
    <w:multiLevelType w:val="hybridMultilevel"/>
    <w:tmpl w:val="8904E9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B8D2F29"/>
    <w:multiLevelType w:val="hybridMultilevel"/>
    <w:tmpl w:val="0534D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6D3053"/>
    <w:multiLevelType w:val="hybridMultilevel"/>
    <w:tmpl w:val="4ADA11A8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F1C23DC"/>
    <w:multiLevelType w:val="hybridMultilevel"/>
    <w:tmpl w:val="C204A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5"/>
  </w:num>
  <w:num w:numId="5">
    <w:abstractNumId w:val="14"/>
  </w:num>
  <w:num w:numId="6">
    <w:abstractNumId w:val="9"/>
  </w:num>
  <w:num w:numId="7">
    <w:abstractNumId w:val="10"/>
  </w:num>
  <w:num w:numId="8">
    <w:abstractNumId w:val="4"/>
  </w:num>
  <w:num w:numId="9">
    <w:abstractNumId w:val="2"/>
  </w:num>
  <w:num w:numId="10">
    <w:abstractNumId w:val="3"/>
  </w:num>
  <w:num w:numId="11">
    <w:abstractNumId w:val="7"/>
  </w:num>
  <w:num w:numId="12">
    <w:abstractNumId w:val="12"/>
  </w:num>
  <w:num w:numId="13">
    <w:abstractNumId w:val="6"/>
  </w:num>
  <w:num w:numId="14">
    <w:abstractNumId w:val="1"/>
  </w:num>
  <w:num w:numId="15">
    <w:abstractNumId w:val="16"/>
  </w:num>
  <w:num w:numId="16">
    <w:abstractNumId w:val="0"/>
  </w:num>
  <w:num w:numId="17">
    <w:abstractNumId w:val="15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s7AwNTU0tzQ0tDQyNzdQ0lEKTi0uzszPAykwrgUAknP3pSwAAAA="/>
  </w:docVars>
  <w:rsids>
    <w:rsidRoot w:val="007A5E92"/>
    <w:rsid w:val="00000212"/>
    <w:rsid w:val="000032AA"/>
    <w:rsid w:val="00003586"/>
    <w:rsid w:val="00003908"/>
    <w:rsid w:val="00004535"/>
    <w:rsid w:val="000103FA"/>
    <w:rsid w:val="00010907"/>
    <w:rsid w:val="000122DA"/>
    <w:rsid w:val="00012A5F"/>
    <w:rsid w:val="00013462"/>
    <w:rsid w:val="00014280"/>
    <w:rsid w:val="00014CC2"/>
    <w:rsid w:val="00015487"/>
    <w:rsid w:val="00016413"/>
    <w:rsid w:val="00016C7A"/>
    <w:rsid w:val="00022A43"/>
    <w:rsid w:val="00022C45"/>
    <w:rsid w:val="00023CAC"/>
    <w:rsid w:val="00024B36"/>
    <w:rsid w:val="00024C5D"/>
    <w:rsid w:val="000256AD"/>
    <w:rsid w:val="0002589B"/>
    <w:rsid w:val="00026242"/>
    <w:rsid w:val="000265C3"/>
    <w:rsid w:val="000277D1"/>
    <w:rsid w:val="00031E92"/>
    <w:rsid w:val="0003224A"/>
    <w:rsid w:val="00033D4F"/>
    <w:rsid w:val="00033EF7"/>
    <w:rsid w:val="00035E84"/>
    <w:rsid w:val="000372BD"/>
    <w:rsid w:val="000372F9"/>
    <w:rsid w:val="000379BC"/>
    <w:rsid w:val="000413A8"/>
    <w:rsid w:val="00041521"/>
    <w:rsid w:val="00042288"/>
    <w:rsid w:val="00042F1D"/>
    <w:rsid w:val="00042F71"/>
    <w:rsid w:val="00043629"/>
    <w:rsid w:val="00043BF2"/>
    <w:rsid w:val="000445DE"/>
    <w:rsid w:val="00047323"/>
    <w:rsid w:val="000479B8"/>
    <w:rsid w:val="00050278"/>
    <w:rsid w:val="00050A1B"/>
    <w:rsid w:val="00050BC8"/>
    <w:rsid w:val="0005169E"/>
    <w:rsid w:val="00053875"/>
    <w:rsid w:val="00054104"/>
    <w:rsid w:val="000544E5"/>
    <w:rsid w:val="00054BEB"/>
    <w:rsid w:val="000563B8"/>
    <w:rsid w:val="0005654F"/>
    <w:rsid w:val="00056ECF"/>
    <w:rsid w:val="00057A3C"/>
    <w:rsid w:val="00060405"/>
    <w:rsid w:val="000605AE"/>
    <w:rsid w:val="000609FF"/>
    <w:rsid w:val="000616CA"/>
    <w:rsid w:val="000618DD"/>
    <w:rsid w:val="00062D53"/>
    <w:rsid w:val="00063B6C"/>
    <w:rsid w:val="000641BE"/>
    <w:rsid w:val="000655E1"/>
    <w:rsid w:val="00066A63"/>
    <w:rsid w:val="00071045"/>
    <w:rsid w:val="0007177F"/>
    <w:rsid w:val="000734DE"/>
    <w:rsid w:val="000743A6"/>
    <w:rsid w:val="00075F7B"/>
    <w:rsid w:val="0007714D"/>
    <w:rsid w:val="000775F0"/>
    <w:rsid w:val="000808EE"/>
    <w:rsid w:val="000812B3"/>
    <w:rsid w:val="00081A00"/>
    <w:rsid w:val="00082B49"/>
    <w:rsid w:val="000833FD"/>
    <w:rsid w:val="0008353E"/>
    <w:rsid w:val="000846AB"/>
    <w:rsid w:val="00085AF8"/>
    <w:rsid w:val="00085C57"/>
    <w:rsid w:val="00085DA1"/>
    <w:rsid w:val="000861E4"/>
    <w:rsid w:val="00086230"/>
    <w:rsid w:val="0008679F"/>
    <w:rsid w:val="0008722F"/>
    <w:rsid w:val="00087A48"/>
    <w:rsid w:val="00087AED"/>
    <w:rsid w:val="00087BB8"/>
    <w:rsid w:val="00087CE9"/>
    <w:rsid w:val="00090693"/>
    <w:rsid w:val="00090BAC"/>
    <w:rsid w:val="000919DE"/>
    <w:rsid w:val="000926E4"/>
    <w:rsid w:val="00092F48"/>
    <w:rsid w:val="00093A5A"/>
    <w:rsid w:val="00094953"/>
    <w:rsid w:val="00094A47"/>
    <w:rsid w:val="00095E7D"/>
    <w:rsid w:val="00096A3D"/>
    <w:rsid w:val="00097912"/>
    <w:rsid w:val="000A04C3"/>
    <w:rsid w:val="000A1401"/>
    <w:rsid w:val="000A2415"/>
    <w:rsid w:val="000A5784"/>
    <w:rsid w:val="000A61EB"/>
    <w:rsid w:val="000B0FAB"/>
    <w:rsid w:val="000B2F8D"/>
    <w:rsid w:val="000B3E6E"/>
    <w:rsid w:val="000B5C3C"/>
    <w:rsid w:val="000B6628"/>
    <w:rsid w:val="000B68CE"/>
    <w:rsid w:val="000B7217"/>
    <w:rsid w:val="000C2A32"/>
    <w:rsid w:val="000C4E03"/>
    <w:rsid w:val="000C59FC"/>
    <w:rsid w:val="000C5F59"/>
    <w:rsid w:val="000C77EA"/>
    <w:rsid w:val="000C7862"/>
    <w:rsid w:val="000C7EC0"/>
    <w:rsid w:val="000D03D5"/>
    <w:rsid w:val="000D17AF"/>
    <w:rsid w:val="000D25FC"/>
    <w:rsid w:val="000D2AC1"/>
    <w:rsid w:val="000D38CC"/>
    <w:rsid w:val="000D6F63"/>
    <w:rsid w:val="000E0A65"/>
    <w:rsid w:val="000E0F0F"/>
    <w:rsid w:val="000E1EB3"/>
    <w:rsid w:val="000E225D"/>
    <w:rsid w:val="000E3EE8"/>
    <w:rsid w:val="000E49C3"/>
    <w:rsid w:val="000E64E5"/>
    <w:rsid w:val="000E6D97"/>
    <w:rsid w:val="000E74A6"/>
    <w:rsid w:val="000E7B73"/>
    <w:rsid w:val="000F043E"/>
    <w:rsid w:val="000F0FC0"/>
    <w:rsid w:val="000F2136"/>
    <w:rsid w:val="000F252C"/>
    <w:rsid w:val="000F3F51"/>
    <w:rsid w:val="000F4549"/>
    <w:rsid w:val="000F7086"/>
    <w:rsid w:val="000F7DC7"/>
    <w:rsid w:val="001029CF"/>
    <w:rsid w:val="00103388"/>
    <w:rsid w:val="00104707"/>
    <w:rsid w:val="00104CF4"/>
    <w:rsid w:val="0010563E"/>
    <w:rsid w:val="0010594D"/>
    <w:rsid w:val="00110201"/>
    <w:rsid w:val="00110C84"/>
    <w:rsid w:val="00111A0C"/>
    <w:rsid w:val="00111B47"/>
    <w:rsid w:val="001124A5"/>
    <w:rsid w:val="00112527"/>
    <w:rsid w:val="00112916"/>
    <w:rsid w:val="00112F87"/>
    <w:rsid w:val="001153AE"/>
    <w:rsid w:val="00117BE8"/>
    <w:rsid w:val="00120487"/>
    <w:rsid w:val="001213C4"/>
    <w:rsid w:val="001217E6"/>
    <w:rsid w:val="00121DED"/>
    <w:rsid w:val="00121DFF"/>
    <w:rsid w:val="0012247B"/>
    <w:rsid w:val="00122F92"/>
    <w:rsid w:val="0012484A"/>
    <w:rsid w:val="00124F6C"/>
    <w:rsid w:val="001255F2"/>
    <w:rsid w:val="001261E6"/>
    <w:rsid w:val="0013236B"/>
    <w:rsid w:val="00132448"/>
    <w:rsid w:val="00133131"/>
    <w:rsid w:val="001339EA"/>
    <w:rsid w:val="001345BD"/>
    <w:rsid w:val="00134922"/>
    <w:rsid w:val="00140CE0"/>
    <w:rsid w:val="0014119C"/>
    <w:rsid w:val="001421A9"/>
    <w:rsid w:val="0014410A"/>
    <w:rsid w:val="00145436"/>
    <w:rsid w:val="00145941"/>
    <w:rsid w:val="001465FC"/>
    <w:rsid w:val="001506DA"/>
    <w:rsid w:val="00150907"/>
    <w:rsid w:val="001530ED"/>
    <w:rsid w:val="00154596"/>
    <w:rsid w:val="00156D58"/>
    <w:rsid w:val="00157327"/>
    <w:rsid w:val="001574C4"/>
    <w:rsid w:val="001615E4"/>
    <w:rsid w:val="0016193F"/>
    <w:rsid w:val="00161A97"/>
    <w:rsid w:val="001622DE"/>
    <w:rsid w:val="001631B7"/>
    <w:rsid w:val="0017025B"/>
    <w:rsid w:val="00171BF8"/>
    <w:rsid w:val="00171E52"/>
    <w:rsid w:val="00172713"/>
    <w:rsid w:val="001732F9"/>
    <w:rsid w:val="00175693"/>
    <w:rsid w:val="0018047C"/>
    <w:rsid w:val="001807ED"/>
    <w:rsid w:val="001832E5"/>
    <w:rsid w:val="00184C09"/>
    <w:rsid w:val="0018542E"/>
    <w:rsid w:val="0018576C"/>
    <w:rsid w:val="00186212"/>
    <w:rsid w:val="00190D13"/>
    <w:rsid w:val="00190E02"/>
    <w:rsid w:val="00191F98"/>
    <w:rsid w:val="001926FB"/>
    <w:rsid w:val="00194647"/>
    <w:rsid w:val="00196615"/>
    <w:rsid w:val="00197CA9"/>
    <w:rsid w:val="001A04CD"/>
    <w:rsid w:val="001A2CAB"/>
    <w:rsid w:val="001A2F55"/>
    <w:rsid w:val="001A4933"/>
    <w:rsid w:val="001A4BDE"/>
    <w:rsid w:val="001A73C3"/>
    <w:rsid w:val="001A7423"/>
    <w:rsid w:val="001A7A51"/>
    <w:rsid w:val="001B138E"/>
    <w:rsid w:val="001C08EB"/>
    <w:rsid w:val="001C1E31"/>
    <w:rsid w:val="001C2E42"/>
    <w:rsid w:val="001C3365"/>
    <w:rsid w:val="001C3ECE"/>
    <w:rsid w:val="001C5C24"/>
    <w:rsid w:val="001C5F6F"/>
    <w:rsid w:val="001C72AB"/>
    <w:rsid w:val="001C7D24"/>
    <w:rsid w:val="001D4AE0"/>
    <w:rsid w:val="001D52A1"/>
    <w:rsid w:val="001D5DE6"/>
    <w:rsid w:val="001D6B24"/>
    <w:rsid w:val="001D6DCF"/>
    <w:rsid w:val="001E1073"/>
    <w:rsid w:val="001E4E17"/>
    <w:rsid w:val="001E6433"/>
    <w:rsid w:val="001E66E6"/>
    <w:rsid w:val="001F2257"/>
    <w:rsid w:val="001F2E9D"/>
    <w:rsid w:val="001F427F"/>
    <w:rsid w:val="001F5E2A"/>
    <w:rsid w:val="001F71D5"/>
    <w:rsid w:val="0020028D"/>
    <w:rsid w:val="002008F9"/>
    <w:rsid w:val="00200B44"/>
    <w:rsid w:val="0020138A"/>
    <w:rsid w:val="00204311"/>
    <w:rsid w:val="00204E90"/>
    <w:rsid w:val="00204ECC"/>
    <w:rsid w:val="002050EA"/>
    <w:rsid w:val="002059DA"/>
    <w:rsid w:val="00205BC8"/>
    <w:rsid w:val="00205D66"/>
    <w:rsid w:val="0020687E"/>
    <w:rsid w:val="00206D01"/>
    <w:rsid w:val="0021097B"/>
    <w:rsid w:val="00210F95"/>
    <w:rsid w:val="00211C16"/>
    <w:rsid w:val="002166A9"/>
    <w:rsid w:val="00216741"/>
    <w:rsid w:val="00216A05"/>
    <w:rsid w:val="00217536"/>
    <w:rsid w:val="002225E7"/>
    <w:rsid w:val="00222B07"/>
    <w:rsid w:val="00222CE0"/>
    <w:rsid w:val="0022685D"/>
    <w:rsid w:val="00226DEB"/>
    <w:rsid w:val="00231966"/>
    <w:rsid w:val="00231F74"/>
    <w:rsid w:val="00233C6F"/>
    <w:rsid w:val="00234059"/>
    <w:rsid w:val="00234126"/>
    <w:rsid w:val="0023723C"/>
    <w:rsid w:val="0023743A"/>
    <w:rsid w:val="00241808"/>
    <w:rsid w:val="00241B38"/>
    <w:rsid w:val="00241E11"/>
    <w:rsid w:val="00241EA6"/>
    <w:rsid w:val="00241EAC"/>
    <w:rsid w:val="0024481F"/>
    <w:rsid w:val="002450D8"/>
    <w:rsid w:val="00245548"/>
    <w:rsid w:val="00245B20"/>
    <w:rsid w:val="00250178"/>
    <w:rsid w:val="00250733"/>
    <w:rsid w:val="00251659"/>
    <w:rsid w:val="002530FB"/>
    <w:rsid w:val="00254B5E"/>
    <w:rsid w:val="00254C66"/>
    <w:rsid w:val="002566A3"/>
    <w:rsid w:val="00265123"/>
    <w:rsid w:val="00265BC1"/>
    <w:rsid w:val="00265FC4"/>
    <w:rsid w:val="00265FEF"/>
    <w:rsid w:val="00267E0D"/>
    <w:rsid w:val="00267EFE"/>
    <w:rsid w:val="002701BE"/>
    <w:rsid w:val="0027073D"/>
    <w:rsid w:val="00275D39"/>
    <w:rsid w:val="002760BC"/>
    <w:rsid w:val="002772F5"/>
    <w:rsid w:val="0028015B"/>
    <w:rsid w:val="002802F4"/>
    <w:rsid w:val="00280447"/>
    <w:rsid w:val="002823B0"/>
    <w:rsid w:val="0028376F"/>
    <w:rsid w:val="00285954"/>
    <w:rsid w:val="00285BA4"/>
    <w:rsid w:val="00290E6E"/>
    <w:rsid w:val="00291708"/>
    <w:rsid w:val="00292801"/>
    <w:rsid w:val="002929B6"/>
    <w:rsid w:val="00292B04"/>
    <w:rsid w:val="002956D1"/>
    <w:rsid w:val="00295D18"/>
    <w:rsid w:val="00296CCF"/>
    <w:rsid w:val="00297F45"/>
    <w:rsid w:val="002A03C3"/>
    <w:rsid w:val="002A05B6"/>
    <w:rsid w:val="002A1790"/>
    <w:rsid w:val="002A1F71"/>
    <w:rsid w:val="002A2B27"/>
    <w:rsid w:val="002A2DC9"/>
    <w:rsid w:val="002A3EC2"/>
    <w:rsid w:val="002A461F"/>
    <w:rsid w:val="002A4ADC"/>
    <w:rsid w:val="002A5567"/>
    <w:rsid w:val="002A574A"/>
    <w:rsid w:val="002A6689"/>
    <w:rsid w:val="002A6E7E"/>
    <w:rsid w:val="002A7EBF"/>
    <w:rsid w:val="002B05C4"/>
    <w:rsid w:val="002B242B"/>
    <w:rsid w:val="002B4A0F"/>
    <w:rsid w:val="002B6703"/>
    <w:rsid w:val="002B6D36"/>
    <w:rsid w:val="002B7637"/>
    <w:rsid w:val="002C0A83"/>
    <w:rsid w:val="002C1359"/>
    <w:rsid w:val="002C4F5F"/>
    <w:rsid w:val="002C77A3"/>
    <w:rsid w:val="002D3034"/>
    <w:rsid w:val="002D364A"/>
    <w:rsid w:val="002D578F"/>
    <w:rsid w:val="002D609C"/>
    <w:rsid w:val="002D7B1A"/>
    <w:rsid w:val="002E0414"/>
    <w:rsid w:val="002E1F54"/>
    <w:rsid w:val="002E26A6"/>
    <w:rsid w:val="002E2D16"/>
    <w:rsid w:val="002E326F"/>
    <w:rsid w:val="002E4D48"/>
    <w:rsid w:val="002E5D48"/>
    <w:rsid w:val="002E7622"/>
    <w:rsid w:val="002F0476"/>
    <w:rsid w:val="002F0A90"/>
    <w:rsid w:val="002F1FAE"/>
    <w:rsid w:val="002F43CA"/>
    <w:rsid w:val="002F45A9"/>
    <w:rsid w:val="002F5A43"/>
    <w:rsid w:val="002F641D"/>
    <w:rsid w:val="002F694A"/>
    <w:rsid w:val="002F6CCC"/>
    <w:rsid w:val="002F7103"/>
    <w:rsid w:val="00301C7C"/>
    <w:rsid w:val="003023FC"/>
    <w:rsid w:val="00304F73"/>
    <w:rsid w:val="00305B20"/>
    <w:rsid w:val="0030735B"/>
    <w:rsid w:val="00312E1B"/>
    <w:rsid w:val="00312EA8"/>
    <w:rsid w:val="00313E31"/>
    <w:rsid w:val="00313FE4"/>
    <w:rsid w:val="0031458D"/>
    <w:rsid w:val="00316DF8"/>
    <w:rsid w:val="003172BA"/>
    <w:rsid w:val="0031747E"/>
    <w:rsid w:val="00317B0B"/>
    <w:rsid w:val="00322267"/>
    <w:rsid w:val="003233EE"/>
    <w:rsid w:val="00323923"/>
    <w:rsid w:val="00324CAC"/>
    <w:rsid w:val="00324F02"/>
    <w:rsid w:val="00325DE1"/>
    <w:rsid w:val="00325E2F"/>
    <w:rsid w:val="00330D58"/>
    <w:rsid w:val="003314EC"/>
    <w:rsid w:val="003352E8"/>
    <w:rsid w:val="00336557"/>
    <w:rsid w:val="00336BD9"/>
    <w:rsid w:val="00337093"/>
    <w:rsid w:val="00337C6D"/>
    <w:rsid w:val="003401CB"/>
    <w:rsid w:val="00340E42"/>
    <w:rsid w:val="00341963"/>
    <w:rsid w:val="003444AF"/>
    <w:rsid w:val="00345179"/>
    <w:rsid w:val="003469F2"/>
    <w:rsid w:val="00346B4E"/>
    <w:rsid w:val="003475A6"/>
    <w:rsid w:val="00347669"/>
    <w:rsid w:val="00347FCF"/>
    <w:rsid w:val="00350187"/>
    <w:rsid w:val="003501ED"/>
    <w:rsid w:val="003514E2"/>
    <w:rsid w:val="00351F74"/>
    <w:rsid w:val="003552C5"/>
    <w:rsid w:val="00356AD7"/>
    <w:rsid w:val="00356D4F"/>
    <w:rsid w:val="00360F79"/>
    <w:rsid w:val="003611D8"/>
    <w:rsid w:val="00361587"/>
    <w:rsid w:val="003627E4"/>
    <w:rsid w:val="00362D44"/>
    <w:rsid w:val="003638AE"/>
    <w:rsid w:val="00363994"/>
    <w:rsid w:val="00366ECA"/>
    <w:rsid w:val="00367C4A"/>
    <w:rsid w:val="003704F0"/>
    <w:rsid w:val="00375BD5"/>
    <w:rsid w:val="00376A93"/>
    <w:rsid w:val="00376F6E"/>
    <w:rsid w:val="00377E26"/>
    <w:rsid w:val="00383140"/>
    <w:rsid w:val="00383289"/>
    <w:rsid w:val="00383D85"/>
    <w:rsid w:val="00385632"/>
    <w:rsid w:val="00386567"/>
    <w:rsid w:val="0038671A"/>
    <w:rsid w:val="003868F1"/>
    <w:rsid w:val="00386F53"/>
    <w:rsid w:val="003872A6"/>
    <w:rsid w:val="0039009A"/>
    <w:rsid w:val="00392422"/>
    <w:rsid w:val="00393473"/>
    <w:rsid w:val="00393A93"/>
    <w:rsid w:val="00394D11"/>
    <w:rsid w:val="0039563E"/>
    <w:rsid w:val="003963BA"/>
    <w:rsid w:val="00396EA2"/>
    <w:rsid w:val="003978F2"/>
    <w:rsid w:val="003A149E"/>
    <w:rsid w:val="003A1AC7"/>
    <w:rsid w:val="003A1C41"/>
    <w:rsid w:val="003A23CC"/>
    <w:rsid w:val="003A2701"/>
    <w:rsid w:val="003A270A"/>
    <w:rsid w:val="003A2CCE"/>
    <w:rsid w:val="003A381E"/>
    <w:rsid w:val="003A53FC"/>
    <w:rsid w:val="003A57DC"/>
    <w:rsid w:val="003A5C81"/>
    <w:rsid w:val="003B0161"/>
    <w:rsid w:val="003B04C3"/>
    <w:rsid w:val="003B1D32"/>
    <w:rsid w:val="003B2D73"/>
    <w:rsid w:val="003B5650"/>
    <w:rsid w:val="003B601D"/>
    <w:rsid w:val="003B77A2"/>
    <w:rsid w:val="003B78F6"/>
    <w:rsid w:val="003B78FA"/>
    <w:rsid w:val="003C0E42"/>
    <w:rsid w:val="003C2437"/>
    <w:rsid w:val="003C31BD"/>
    <w:rsid w:val="003C39F5"/>
    <w:rsid w:val="003C4864"/>
    <w:rsid w:val="003C51AB"/>
    <w:rsid w:val="003C72E5"/>
    <w:rsid w:val="003C73C8"/>
    <w:rsid w:val="003C78D1"/>
    <w:rsid w:val="003C7CC4"/>
    <w:rsid w:val="003D072B"/>
    <w:rsid w:val="003D305F"/>
    <w:rsid w:val="003D3874"/>
    <w:rsid w:val="003D55D5"/>
    <w:rsid w:val="003D6819"/>
    <w:rsid w:val="003D6F42"/>
    <w:rsid w:val="003D75F3"/>
    <w:rsid w:val="003E36FB"/>
    <w:rsid w:val="003E5124"/>
    <w:rsid w:val="003E6078"/>
    <w:rsid w:val="003E773A"/>
    <w:rsid w:val="003F05FF"/>
    <w:rsid w:val="003F4124"/>
    <w:rsid w:val="003F4B51"/>
    <w:rsid w:val="003F55F7"/>
    <w:rsid w:val="003F5A05"/>
    <w:rsid w:val="003F71D0"/>
    <w:rsid w:val="003F75CC"/>
    <w:rsid w:val="003F7CBC"/>
    <w:rsid w:val="0040186D"/>
    <w:rsid w:val="00401E50"/>
    <w:rsid w:val="00403848"/>
    <w:rsid w:val="00403E22"/>
    <w:rsid w:val="00405FF4"/>
    <w:rsid w:val="0041003E"/>
    <w:rsid w:val="00410BC5"/>
    <w:rsid w:val="004116B3"/>
    <w:rsid w:val="00411BDF"/>
    <w:rsid w:val="00411CD3"/>
    <w:rsid w:val="00413EF3"/>
    <w:rsid w:val="0041555D"/>
    <w:rsid w:val="00417196"/>
    <w:rsid w:val="00417DE4"/>
    <w:rsid w:val="00420A35"/>
    <w:rsid w:val="00420C2D"/>
    <w:rsid w:val="00423E8E"/>
    <w:rsid w:val="004322D5"/>
    <w:rsid w:val="00433983"/>
    <w:rsid w:val="00433CF7"/>
    <w:rsid w:val="00435383"/>
    <w:rsid w:val="004364BE"/>
    <w:rsid w:val="00440E01"/>
    <w:rsid w:val="004418D2"/>
    <w:rsid w:val="00442F24"/>
    <w:rsid w:val="00443074"/>
    <w:rsid w:val="00443D64"/>
    <w:rsid w:val="00443F92"/>
    <w:rsid w:val="00444B6E"/>
    <w:rsid w:val="004460D8"/>
    <w:rsid w:val="004461BD"/>
    <w:rsid w:val="0044711F"/>
    <w:rsid w:val="0045053A"/>
    <w:rsid w:val="00450B99"/>
    <w:rsid w:val="004526C2"/>
    <w:rsid w:val="00453300"/>
    <w:rsid w:val="00453AF3"/>
    <w:rsid w:val="00456F1B"/>
    <w:rsid w:val="00460925"/>
    <w:rsid w:val="00461648"/>
    <w:rsid w:val="00461B77"/>
    <w:rsid w:val="00462AC6"/>
    <w:rsid w:val="004631F3"/>
    <w:rsid w:val="0046357C"/>
    <w:rsid w:val="004647D9"/>
    <w:rsid w:val="004702B4"/>
    <w:rsid w:val="004704ED"/>
    <w:rsid w:val="0047294D"/>
    <w:rsid w:val="00473067"/>
    <w:rsid w:val="004730C1"/>
    <w:rsid w:val="004730CD"/>
    <w:rsid w:val="00473A99"/>
    <w:rsid w:val="004760FC"/>
    <w:rsid w:val="00476BDD"/>
    <w:rsid w:val="00477F80"/>
    <w:rsid w:val="004807BD"/>
    <w:rsid w:val="004811B5"/>
    <w:rsid w:val="00481D0A"/>
    <w:rsid w:val="004821DE"/>
    <w:rsid w:val="00483611"/>
    <w:rsid w:val="00484CE6"/>
    <w:rsid w:val="004851D6"/>
    <w:rsid w:val="00490E72"/>
    <w:rsid w:val="00492B7E"/>
    <w:rsid w:val="00493097"/>
    <w:rsid w:val="0049327D"/>
    <w:rsid w:val="00493918"/>
    <w:rsid w:val="00493D52"/>
    <w:rsid w:val="00496942"/>
    <w:rsid w:val="004970B9"/>
    <w:rsid w:val="004979F1"/>
    <w:rsid w:val="004A1514"/>
    <w:rsid w:val="004A20BC"/>
    <w:rsid w:val="004A27CF"/>
    <w:rsid w:val="004A6BE1"/>
    <w:rsid w:val="004B0325"/>
    <w:rsid w:val="004B071A"/>
    <w:rsid w:val="004B3EB3"/>
    <w:rsid w:val="004B78BD"/>
    <w:rsid w:val="004C358E"/>
    <w:rsid w:val="004C3AE4"/>
    <w:rsid w:val="004C3AF3"/>
    <w:rsid w:val="004C3BF5"/>
    <w:rsid w:val="004C5A22"/>
    <w:rsid w:val="004C687B"/>
    <w:rsid w:val="004C772B"/>
    <w:rsid w:val="004C79BB"/>
    <w:rsid w:val="004D01AF"/>
    <w:rsid w:val="004D0605"/>
    <w:rsid w:val="004D098E"/>
    <w:rsid w:val="004D0AD8"/>
    <w:rsid w:val="004D1121"/>
    <w:rsid w:val="004D1421"/>
    <w:rsid w:val="004D1E38"/>
    <w:rsid w:val="004D441A"/>
    <w:rsid w:val="004D583F"/>
    <w:rsid w:val="004D5E2B"/>
    <w:rsid w:val="004D6CF1"/>
    <w:rsid w:val="004D7977"/>
    <w:rsid w:val="004E14F2"/>
    <w:rsid w:val="004E17E9"/>
    <w:rsid w:val="004E511A"/>
    <w:rsid w:val="004E5394"/>
    <w:rsid w:val="004E54E3"/>
    <w:rsid w:val="004E60D3"/>
    <w:rsid w:val="004E668E"/>
    <w:rsid w:val="004F01DA"/>
    <w:rsid w:val="004F04AA"/>
    <w:rsid w:val="004F074B"/>
    <w:rsid w:val="004F07E1"/>
    <w:rsid w:val="004F18AE"/>
    <w:rsid w:val="004F1A56"/>
    <w:rsid w:val="004F7388"/>
    <w:rsid w:val="00500D2F"/>
    <w:rsid w:val="00500F27"/>
    <w:rsid w:val="00501AA8"/>
    <w:rsid w:val="00502567"/>
    <w:rsid w:val="005067CD"/>
    <w:rsid w:val="00506F30"/>
    <w:rsid w:val="0050790D"/>
    <w:rsid w:val="0051166A"/>
    <w:rsid w:val="005135C0"/>
    <w:rsid w:val="00513842"/>
    <w:rsid w:val="00514A68"/>
    <w:rsid w:val="00515367"/>
    <w:rsid w:val="00515B75"/>
    <w:rsid w:val="00517A4C"/>
    <w:rsid w:val="005222A8"/>
    <w:rsid w:val="00522DA2"/>
    <w:rsid w:val="00523623"/>
    <w:rsid w:val="005240B4"/>
    <w:rsid w:val="0052622C"/>
    <w:rsid w:val="00526998"/>
    <w:rsid w:val="00527B1C"/>
    <w:rsid w:val="00536E5F"/>
    <w:rsid w:val="00541F7A"/>
    <w:rsid w:val="005424A4"/>
    <w:rsid w:val="005429DF"/>
    <w:rsid w:val="00542D36"/>
    <w:rsid w:val="005468BE"/>
    <w:rsid w:val="00547033"/>
    <w:rsid w:val="005471BB"/>
    <w:rsid w:val="005473A9"/>
    <w:rsid w:val="005478A6"/>
    <w:rsid w:val="005505EC"/>
    <w:rsid w:val="00550757"/>
    <w:rsid w:val="005510A8"/>
    <w:rsid w:val="0055396C"/>
    <w:rsid w:val="00555139"/>
    <w:rsid w:val="005568B3"/>
    <w:rsid w:val="0056070E"/>
    <w:rsid w:val="00562179"/>
    <w:rsid w:val="0056293F"/>
    <w:rsid w:val="00563123"/>
    <w:rsid w:val="005634ED"/>
    <w:rsid w:val="00563AF1"/>
    <w:rsid w:val="005671DD"/>
    <w:rsid w:val="005674F5"/>
    <w:rsid w:val="00570FDE"/>
    <w:rsid w:val="00573BE0"/>
    <w:rsid w:val="00573E47"/>
    <w:rsid w:val="005744FF"/>
    <w:rsid w:val="005748B0"/>
    <w:rsid w:val="00574CF6"/>
    <w:rsid w:val="00574D15"/>
    <w:rsid w:val="00580FCF"/>
    <w:rsid w:val="005810A2"/>
    <w:rsid w:val="005821E1"/>
    <w:rsid w:val="00582BA7"/>
    <w:rsid w:val="00583602"/>
    <w:rsid w:val="00587D56"/>
    <w:rsid w:val="00590BB3"/>
    <w:rsid w:val="00590C6B"/>
    <w:rsid w:val="005A2482"/>
    <w:rsid w:val="005A2AF8"/>
    <w:rsid w:val="005A4B67"/>
    <w:rsid w:val="005A5DC5"/>
    <w:rsid w:val="005A6A96"/>
    <w:rsid w:val="005A7688"/>
    <w:rsid w:val="005A7D4A"/>
    <w:rsid w:val="005A7DC8"/>
    <w:rsid w:val="005B06F4"/>
    <w:rsid w:val="005B0C9A"/>
    <w:rsid w:val="005B146B"/>
    <w:rsid w:val="005B2646"/>
    <w:rsid w:val="005B39F5"/>
    <w:rsid w:val="005B49EE"/>
    <w:rsid w:val="005B5386"/>
    <w:rsid w:val="005B5CA0"/>
    <w:rsid w:val="005B5DFE"/>
    <w:rsid w:val="005B7EDE"/>
    <w:rsid w:val="005C0ADD"/>
    <w:rsid w:val="005C2272"/>
    <w:rsid w:val="005C2FF8"/>
    <w:rsid w:val="005C356A"/>
    <w:rsid w:val="005C4FB9"/>
    <w:rsid w:val="005D0A92"/>
    <w:rsid w:val="005D12A8"/>
    <w:rsid w:val="005D1C35"/>
    <w:rsid w:val="005D2962"/>
    <w:rsid w:val="005D2AD9"/>
    <w:rsid w:val="005D32D1"/>
    <w:rsid w:val="005D36C3"/>
    <w:rsid w:val="005D4408"/>
    <w:rsid w:val="005D65A6"/>
    <w:rsid w:val="005D6765"/>
    <w:rsid w:val="005E3377"/>
    <w:rsid w:val="005E4F7B"/>
    <w:rsid w:val="005E5252"/>
    <w:rsid w:val="005F10E8"/>
    <w:rsid w:val="005F1A10"/>
    <w:rsid w:val="005F32C9"/>
    <w:rsid w:val="005F5045"/>
    <w:rsid w:val="005F5464"/>
    <w:rsid w:val="0060004E"/>
    <w:rsid w:val="006001FA"/>
    <w:rsid w:val="00601D12"/>
    <w:rsid w:val="0060270A"/>
    <w:rsid w:val="006073F2"/>
    <w:rsid w:val="006100E0"/>
    <w:rsid w:val="0061425C"/>
    <w:rsid w:val="00614629"/>
    <w:rsid w:val="0061513F"/>
    <w:rsid w:val="006156DC"/>
    <w:rsid w:val="006165A2"/>
    <w:rsid w:val="00616FA8"/>
    <w:rsid w:val="00622D52"/>
    <w:rsid w:val="0062440B"/>
    <w:rsid w:val="0062476E"/>
    <w:rsid w:val="00624BA9"/>
    <w:rsid w:val="00624DDC"/>
    <w:rsid w:val="006253EC"/>
    <w:rsid w:val="006312E8"/>
    <w:rsid w:val="006319D5"/>
    <w:rsid w:val="00635288"/>
    <w:rsid w:val="00636AF8"/>
    <w:rsid w:val="00636ED8"/>
    <w:rsid w:val="00637C74"/>
    <w:rsid w:val="00641CBF"/>
    <w:rsid w:val="006433AB"/>
    <w:rsid w:val="00643510"/>
    <w:rsid w:val="00644D9E"/>
    <w:rsid w:val="0064530B"/>
    <w:rsid w:val="00645956"/>
    <w:rsid w:val="00650CE3"/>
    <w:rsid w:val="006519CA"/>
    <w:rsid w:val="00652E08"/>
    <w:rsid w:val="00652FB8"/>
    <w:rsid w:val="0065385A"/>
    <w:rsid w:val="00654F72"/>
    <w:rsid w:val="00662244"/>
    <w:rsid w:val="00662751"/>
    <w:rsid w:val="00662C5A"/>
    <w:rsid w:val="006631F0"/>
    <w:rsid w:val="0066421F"/>
    <w:rsid w:val="00665E63"/>
    <w:rsid w:val="006713DB"/>
    <w:rsid w:val="00672679"/>
    <w:rsid w:val="00672A42"/>
    <w:rsid w:val="006732DE"/>
    <w:rsid w:val="00677113"/>
    <w:rsid w:val="00677E93"/>
    <w:rsid w:val="00683468"/>
    <w:rsid w:val="006836AD"/>
    <w:rsid w:val="00684DB4"/>
    <w:rsid w:val="00687EA1"/>
    <w:rsid w:val="006900DA"/>
    <w:rsid w:val="0069252E"/>
    <w:rsid w:val="0069361B"/>
    <w:rsid w:val="00694097"/>
    <w:rsid w:val="00694893"/>
    <w:rsid w:val="0069554A"/>
    <w:rsid w:val="00696795"/>
    <w:rsid w:val="00697C31"/>
    <w:rsid w:val="006A074A"/>
    <w:rsid w:val="006A184C"/>
    <w:rsid w:val="006A2899"/>
    <w:rsid w:val="006A56AE"/>
    <w:rsid w:val="006A5BC9"/>
    <w:rsid w:val="006A7D6C"/>
    <w:rsid w:val="006B2EF9"/>
    <w:rsid w:val="006B4A64"/>
    <w:rsid w:val="006B70BE"/>
    <w:rsid w:val="006B776D"/>
    <w:rsid w:val="006C0DEC"/>
    <w:rsid w:val="006C2229"/>
    <w:rsid w:val="006C2646"/>
    <w:rsid w:val="006C4016"/>
    <w:rsid w:val="006C6BDF"/>
    <w:rsid w:val="006D0FF4"/>
    <w:rsid w:val="006D2829"/>
    <w:rsid w:val="006D385F"/>
    <w:rsid w:val="006D4EFB"/>
    <w:rsid w:val="006D6163"/>
    <w:rsid w:val="006D6D26"/>
    <w:rsid w:val="006D70C8"/>
    <w:rsid w:val="006D722A"/>
    <w:rsid w:val="006E03A5"/>
    <w:rsid w:val="006E1BFE"/>
    <w:rsid w:val="006E1DCA"/>
    <w:rsid w:val="006E4DEA"/>
    <w:rsid w:val="006E576F"/>
    <w:rsid w:val="006E6F53"/>
    <w:rsid w:val="006E78C6"/>
    <w:rsid w:val="006F0801"/>
    <w:rsid w:val="006F0B9D"/>
    <w:rsid w:val="006F29C6"/>
    <w:rsid w:val="006F2DBB"/>
    <w:rsid w:val="006F3887"/>
    <w:rsid w:val="006F42B0"/>
    <w:rsid w:val="006F70DF"/>
    <w:rsid w:val="006F75A9"/>
    <w:rsid w:val="006F7665"/>
    <w:rsid w:val="007011D0"/>
    <w:rsid w:val="00701312"/>
    <w:rsid w:val="007022AE"/>
    <w:rsid w:val="00703CC4"/>
    <w:rsid w:val="00704263"/>
    <w:rsid w:val="007051DC"/>
    <w:rsid w:val="00707F1B"/>
    <w:rsid w:val="0071038D"/>
    <w:rsid w:val="0071135D"/>
    <w:rsid w:val="007117C0"/>
    <w:rsid w:val="007201BF"/>
    <w:rsid w:val="00722035"/>
    <w:rsid w:val="00723F89"/>
    <w:rsid w:val="00725003"/>
    <w:rsid w:val="00725860"/>
    <w:rsid w:val="00725A1C"/>
    <w:rsid w:val="00730305"/>
    <w:rsid w:val="00731287"/>
    <w:rsid w:val="00733421"/>
    <w:rsid w:val="0073431C"/>
    <w:rsid w:val="00734626"/>
    <w:rsid w:val="00736B92"/>
    <w:rsid w:val="00740301"/>
    <w:rsid w:val="00740449"/>
    <w:rsid w:val="00741DFF"/>
    <w:rsid w:val="007426A8"/>
    <w:rsid w:val="007427A7"/>
    <w:rsid w:val="0074286B"/>
    <w:rsid w:val="007469BA"/>
    <w:rsid w:val="00746FB5"/>
    <w:rsid w:val="0075024F"/>
    <w:rsid w:val="00750531"/>
    <w:rsid w:val="00750C76"/>
    <w:rsid w:val="00752163"/>
    <w:rsid w:val="007521C6"/>
    <w:rsid w:val="00753459"/>
    <w:rsid w:val="00755618"/>
    <w:rsid w:val="00756DE0"/>
    <w:rsid w:val="0076006F"/>
    <w:rsid w:val="00763506"/>
    <w:rsid w:val="0076440A"/>
    <w:rsid w:val="00764D52"/>
    <w:rsid w:val="00765C19"/>
    <w:rsid w:val="007661D7"/>
    <w:rsid w:val="00767F05"/>
    <w:rsid w:val="0077012F"/>
    <w:rsid w:val="0077282F"/>
    <w:rsid w:val="007738D0"/>
    <w:rsid w:val="00773C55"/>
    <w:rsid w:val="0077498C"/>
    <w:rsid w:val="00775947"/>
    <w:rsid w:val="007762AB"/>
    <w:rsid w:val="0077782B"/>
    <w:rsid w:val="007840F1"/>
    <w:rsid w:val="00786002"/>
    <w:rsid w:val="00786443"/>
    <w:rsid w:val="00786813"/>
    <w:rsid w:val="00786B33"/>
    <w:rsid w:val="00787593"/>
    <w:rsid w:val="00791000"/>
    <w:rsid w:val="007921E8"/>
    <w:rsid w:val="00792D83"/>
    <w:rsid w:val="00793923"/>
    <w:rsid w:val="00794F01"/>
    <w:rsid w:val="00797735"/>
    <w:rsid w:val="007A0E08"/>
    <w:rsid w:val="007A2013"/>
    <w:rsid w:val="007A26C6"/>
    <w:rsid w:val="007A3DFB"/>
    <w:rsid w:val="007A44AB"/>
    <w:rsid w:val="007A5E92"/>
    <w:rsid w:val="007B03F6"/>
    <w:rsid w:val="007B0885"/>
    <w:rsid w:val="007B126A"/>
    <w:rsid w:val="007B323E"/>
    <w:rsid w:val="007B32F7"/>
    <w:rsid w:val="007B3D4C"/>
    <w:rsid w:val="007B3F8F"/>
    <w:rsid w:val="007B464C"/>
    <w:rsid w:val="007B5029"/>
    <w:rsid w:val="007B5C36"/>
    <w:rsid w:val="007B612E"/>
    <w:rsid w:val="007B63A9"/>
    <w:rsid w:val="007B76D7"/>
    <w:rsid w:val="007B7D96"/>
    <w:rsid w:val="007C0FB6"/>
    <w:rsid w:val="007C1E2B"/>
    <w:rsid w:val="007C2540"/>
    <w:rsid w:val="007C3A37"/>
    <w:rsid w:val="007C4862"/>
    <w:rsid w:val="007D11A7"/>
    <w:rsid w:val="007D6807"/>
    <w:rsid w:val="007D6D71"/>
    <w:rsid w:val="007D70BB"/>
    <w:rsid w:val="007E0727"/>
    <w:rsid w:val="007E2435"/>
    <w:rsid w:val="007E2BAF"/>
    <w:rsid w:val="007E4FA2"/>
    <w:rsid w:val="007E531D"/>
    <w:rsid w:val="007E6C53"/>
    <w:rsid w:val="007F046F"/>
    <w:rsid w:val="007F1A98"/>
    <w:rsid w:val="007F2921"/>
    <w:rsid w:val="007F2D2F"/>
    <w:rsid w:val="007F4E80"/>
    <w:rsid w:val="007F6D32"/>
    <w:rsid w:val="007F6E1F"/>
    <w:rsid w:val="008006F3"/>
    <w:rsid w:val="0080160A"/>
    <w:rsid w:val="00802932"/>
    <w:rsid w:val="00803D23"/>
    <w:rsid w:val="00804085"/>
    <w:rsid w:val="0080438D"/>
    <w:rsid w:val="00806109"/>
    <w:rsid w:val="0080615A"/>
    <w:rsid w:val="00806DFF"/>
    <w:rsid w:val="00811436"/>
    <w:rsid w:val="0081288F"/>
    <w:rsid w:val="008136E3"/>
    <w:rsid w:val="00813B0F"/>
    <w:rsid w:val="00813C87"/>
    <w:rsid w:val="0081437C"/>
    <w:rsid w:val="00815970"/>
    <w:rsid w:val="00820CCF"/>
    <w:rsid w:val="00821061"/>
    <w:rsid w:val="00823DF1"/>
    <w:rsid w:val="008244DB"/>
    <w:rsid w:val="00824D84"/>
    <w:rsid w:val="008254CE"/>
    <w:rsid w:val="00825B99"/>
    <w:rsid w:val="00826150"/>
    <w:rsid w:val="008263E3"/>
    <w:rsid w:val="008267BD"/>
    <w:rsid w:val="0082751E"/>
    <w:rsid w:val="0083066F"/>
    <w:rsid w:val="00834A1B"/>
    <w:rsid w:val="00834CA3"/>
    <w:rsid w:val="00835851"/>
    <w:rsid w:val="008362F5"/>
    <w:rsid w:val="008368EC"/>
    <w:rsid w:val="00837AA1"/>
    <w:rsid w:val="00840362"/>
    <w:rsid w:val="00841BCE"/>
    <w:rsid w:val="00841DB3"/>
    <w:rsid w:val="00843302"/>
    <w:rsid w:val="008435FE"/>
    <w:rsid w:val="0084398A"/>
    <w:rsid w:val="00844D43"/>
    <w:rsid w:val="008468B3"/>
    <w:rsid w:val="00847B54"/>
    <w:rsid w:val="0085006F"/>
    <w:rsid w:val="00850247"/>
    <w:rsid w:val="00853B10"/>
    <w:rsid w:val="00853C55"/>
    <w:rsid w:val="0085688A"/>
    <w:rsid w:val="00857B2F"/>
    <w:rsid w:val="008603C7"/>
    <w:rsid w:val="0086140E"/>
    <w:rsid w:val="00861690"/>
    <w:rsid w:val="00861BCC"/>
    <w:rsid w:val="00861F11"/>
    <w:rsid w:val="00862A26"/>
    <w:rsid w:val="00862B4F"/>
    <w:rsid w:val="00862FD9"/>
    <w:rsid w:val="00864110"/>
    <w:rsid w:val="00864E88"/>
    <w:rsid w:val="00866863"/>
    <w:rsid w:val="00870C53"/>
    <w:rsid w:val="00872962"/>
    <w:rsid w:val="00872B2E"/>
    <w:rsid w:val="0087341D"/>
    <w:rsid w:val="008740DC"/>
    <w:rsid w:val="008741A6"/>
    <w:rsid w:val="0087492C"/>
    <w:rsid w:val="0087676B"/>
    <w:rsid w:val="00876CF9"/>
    <w:rsid w:val="00880DB8"/>
    <w:rsid w:val="00881215"/>
    <w:rsid w:val="00881588"/>
    <w:rsid w:val="0088292B"/>
    <w:rsid w:val="00882D5C"/>
    <w:rsid w:val="00885067"/>
    <w:rsid w:val="008851E2"/>
    <w:rsid w:val="00885A5E"/>
    <w:rsid w:val="00885B92"/>
    <w:rsid w:val="0089157B"/>
    <w:rsid w:val="00892C54"/>
    <w:rsid w:val="00893517"/>
    <w:rsid w:val="00896785"/>
    <w:rsid w:val="00897C1F"/>
    <w:rsid w:val="008A13F2"/>
    <w:rsid w:val="008A290D"/>
    <w:rsid w:val="008A32F6"/>
    <w:rsid w:val="008A3406"/>
    <w:rsid w:val="008A3D5D"/>
    <w:rsid w:val="008A4368"/>
    <w:rsid w:val="008A6EFC"/>
    <w:rsid w:val="008A6F3F"/>
    <w:rsid w:val="008B10F7"/>
    <w:rsid w:val="008B111F"/>
    <w:rsid w:val="008B3D9F"/>
    <w:rsid w:val="008B4A60"/>
    <w:rsid w:val="008B4CFB"/>
    <w:rsid w:val="008B57C0"/>
    <w:rsid w:val="008C133E"/>
    <w:rsid w:val="008C3ADE"/>
    <w:rsid w:val="008C3B67"/>
    <w:rsid w:val="008C53C7"/>
    <w:rsid w:val="008C5B32"/>
    <w:rsid w:val="008C5BB2"/>
    <w:rsid w:val="008C6C0C"/>
    <w:rsid w:val="008C6C35"/>
    <w:rsid w:val="008C7270"/>
    <w:rsid w:val="008D0F2E"/>
    <w:rsid w:val="008D13EB"/>
    <w:rsid w:val="008D148A"/>
    <w:rsid w:val="008D25D4"/>
    <w:rsid w:val="008D2BEB"/>
    <w:rsid w:val="008D3261"/>
    <w:rsid w:val="008D5623"/>
    <w:rsid w:val="008E0EAB"/>
    <w:rsid w:val="008E3022"/>
    <w:rsid w:val="008E4202"/>
    <w:rsid w:val="008E567C"/>
    <w:rsid w:val="008E5A2B"/>
    <w:rsid w:val="008E6B8B"/>
    <w:rsid w:val="008F2621"/>
    <w:rsid w:val="008F2AED"/>
    <w:rsid w:val="008F330C"/>
    <w:rsid w:val="008F3573"/>
    <w:rsid w:val="008F3FCB"/>
    <w:rsid w:val="008F4234"/>
    <w:rsid w:val="008F5613"/>
    <w:rsid w:val="008F6695"/>
    <w:rsid w:val="00907314"/>
    <w:rsid w:val="0090782F"/>
    <w:rsid w:val="009116B0"/>
    <w:rsid w:val="0091240B"/>
    <w:rsid w:val="0091241C"/>
    <w:rsid w:val="00912841"/>
    <w:rsid w:val="00912BF6"/>
    <w:rsid w:val="00916295"/>
    <w:rsid w:val="009164B5"/>
    <w:rsid w:val="00916691"/>
    <w:rsid w:val="00916E2B"/>
    <w:rsid w:val="00917216"/>
    <w:rsid w:val="00920A5B"/>
    <w:rsid w:val="00921C6B"/>
    <w:rsid w:val="00921ED3"/>
    <w:rsid w:val="009224FE"/>
    <w:rsid w:val="00922634"/>
    <w:rsid w:val="0092306C"/>
    <w:rsid w:val="009232C3"/>
    <w:rsid w:val="0092363D"/>
    <w:rsid w:val="009240E8"/>
    <w:rsid w:val="009248C1"/>
    <w:rsid w:val="009259EB"/>
    <w:rsid w:val="00925A20"/>
    <w:rsid w:val="00926176"/>
    <w:rsid w:val="00926DDE"/>
    <w:rsid w:val="0093078F"/>
    <w:rsid w:val="00930838"/>
    <w:rsid w:val="00930A2A"/>
    <w:rsid w:val="00930B07"/>
    <w:rsid w:val="00930B89"/>
    <w:rsid w:val="00933EBF"/>
    <w:rsid w:val="00933F09"/>
    <w:rsid w:val="00934A76"/>
    <w:rsid w:val="00936741"/>
    <w:rsid w:val="009367A1"/>
    <w:rsid w:val="00936CB7"/>
    <w:rsid w:val="009375F3"/>
    <w:rsid w:val="00937F93"/>
    <w:rsid w:val="00940D3B"/>
    <w:rsid w:val="00941C5C"/>
    <w:rsid w:val="00941D9F"/>
    <w:rsid w:val="009422EB"/>
    <w:rsid w:val="00943885"/>
    <w:rsid w:val="00944004"/>
    <w:rsid w:val="00944166"/>
    <w:rsid w:val="009443A3"/>
    <w:rsid w:val="00944F48"/>
    <w:rsid w:val="00952058"/>
    <w:rsid w:val="009530AB"/>
    <w:rsid w:val="00954DCE"/>
    <w:rsid w:val="0095506E"/>
    <w:rsid w:val="00957AB5"/>
    <w:rsid w:val="009608B7"/>
    <w:rsid w:val="00960DE1"/>
    <w:rsid w:val="0096322C"/>
    <w:rsid w:val="009644D0"/>
    <w:rsid w:val="009651DB"/>
    <w:rsid w:val="00965C96"/>
    <w:rsid w:val="00966D43"/>
    <w:rsid w:val="00966FA8"/>
    <w:rsid w:val="009709EA"/>
    <w:rsid w:val="00970E5E"/>
    <w:rsid w:val="00971B81"/>
    <w:rsid w:val="00972DBE"/>
    <w:rsid w:val="00974D9E"/>
    <w:rsid w:val="00976B82"/>
    <w:rsid w:val="0097743F"/>
    <w:rsid w:val="00977BAE"/>
    <w:rsid w:val="00977ED1"/>
    <w:rsid w:val="00980302"/>
    <w:rsid w:val="00980941"/>
    <w:rsid w:val="0098136F"/>
    <w:rsid w:val="00982D36"/>
    <w:rsid w:val="00982D75"/>
    <w:rsid w:val="00984069"/>
    <w:rsid w:val="00985E38"/>
    <w:rsid w:val="00985FC0"/>
    <w:rsid w:val="0099147E"/>
    <w:rsid w:val="00992E8C"/>
    <w:rsid w:val="00993C80"/>
    <w:rsid w:val="0099590A"/>
    <w:rsid w:val="00995B9F"/>
    <w:rsid w:val="00995C7D"/>
    <w:rsid w:val="009971F4"/>
    <w:rsid w:val="009A240B"/>
    <w:rsid w:val="009A2CEF"/>
    <w:rsid w:val="009A376B"/>
    <w:rsid w:val="009A7EE7"/>
    <w:rsid w:val="009B0585"/>
    <w:rsid w:val="009B3F16"/>
    <w:rsid w:val="009B7610"/>
    <w:rsid w:val="009B7793"/>
    <w:rsid w:val="009B7809"/>
    <w:rsid w:val="009C5E00"/>
    <w:rsid w:val="009C70DE"/>
    <w:rsid w:val="009C7C08"/>
    <w:rsid w:val="009C7CE9"/>
    <w:rsid w:val="009D1008"/>
    <w:rsid w:val="009D27F8"/>
    <w:rsid w:val="009D4507"/>
    <w:rsid w:val="009D49D6"/>
    <w:rsid w:val="009E03D1"/>
    <w:rsid w:val="009E1AFF"/>
    <w:rsid w:val="009E22FD"/>
    <w:rsid w:val="009E6DD6"/>
    <w:rsid w:val="009E71FB"/>
    <w:rsid w:val="009F2E9E"/>
    <w:rsid w:val="009F36BD"/>
    <w:rsid w:val="009F3D9F"/>
    <w:rsid w:val="009F41DB"/>
    <w:rsid w:val="009F58B1"/>
    <w:rsid w:val="009F5F18"/>
    <w:rsid w:val="009F7565"/>
    <w:rsid w:val="00A05103"/>
    <w:rsid w:val="00A058C9"/>
    <w:rsid w:val="00A0732C"/>
    <w:rsid w:val="00A0743C"/>
    <w:rsid w:val="00A07658"/>
    <w:rsid w:val="00A1218D"/>
    <w:rsid w:val="00A123C7"/>
    <w:rsid w:val="00A12BEE"/>
    <w:rsid w:val="00A15FF7"/>
    <w:rsid w:val="00A161CD"/>
    <w:rsid w:val="00A167BB"/>
    <w:rsid w:val="00A16D6A"/>
    <w:rsid w:val="00A201B1"/>
    <w:rsid w:val="00A202CD"/>
    <w:rsid w:val="00A20491"/>
    <w:rsid w:val="00A20962"/>
    <w:rsid w:val="00A22614"/>
    <w:rsid w:val="00A30AC5"/>
    <w:rsid w:val="00A31764"/>
    <w:rsid w:val="00A317D4"/>
    <w:rsid w:val="00A33855"/>
    <w:rsid w:val="00A34072"/>
    <w:rsid w:val="00A34345"/>
    <w:rsid w:val="00A34979"/>
    <w:rsid w:val="00A35163"/>
    <w:rsid w:val="00A35A0F"/>
    <w:rsid w:val="00A3700D"/>
    <w:rsid w:val="00A40426"/>
    <w:rsid w:val="00A40B62"/>
    <w:rsid w:val="00A4112E"/>
    <w:rsid w:val="00A42B39"/>
    <w:rsid w:val="00A4687F"/>
    <w:rsid w:val="00A46BB3"/>
    <w:rsid w:val="00A500F4"/>
    <w:rsid w:val="00A50521"/>
    <w:rsid w:val="00A50A61"/>
    <w:rsid w:val="00A51B56"/>
    <w:rsid w:val="00A53A4D"/>
    <w:rsid w:val="00A54A0C"/>
    <w:rsid w:val="00A55AAA"/>
    <w:rsid w:val="00A55BA8"/>
    <w:rsid w:val="00A56564"/>
    <w:rsid w:val="00A5710B"/>
    <w:rsid w:val="00A57AF3"/>
    <w:rsid w:val="00A62B40"/>
    <w:rsid w:val="00A63753"/>
    <w:rsid w:val="00A64592"/>
    <w:rsid w:val="00A65E64"/>
    <w:rsid w:val="00A66633"/>
    <w:rsid w:val="00A703BB"/>
    <w:rsid w:val="00A705B8"/>
    <w:rsid w:val="00A7164A"/>
    <w:rsid w:val="00A71EF1"/>
    <w:rsid w:val="00A7247F"/>
    <w:rsid w:val="00A72816"/>
    <w:rsid w:val="00A75C70"/>
    <w:rsid w:val="00A812D8"/>
    <w:rsid w:val="00A813C0"/>
    <w:rsid w:val="00A81516"/>
    <w:rsid w:val="00A81F1B"/>
    <w:rsid w:val="00A85596"/>
    <w:rsid w:val="00A86D57"/>
    <w:rsid w:val="00A86EC6"/>
    <w:rsid w:val="00A87E6A"/>
    <w:rsid w:val="00A91CD7"/>
    <w:rsid w:val="00A92D3B"/>
    <w:rsid w:val="00A932A0"/>
    <w:rsid w:val="00A9331B"/>
    <w:rsid w:val="00A94256"/>
    <w:rsid w:val="00A9466D"/>
    <w:rsid w:val="00A94A7A"/>
    <w:rsid w:val="00AA013C"/>
    <w:rsid w:val="00AA2336"/>
    <w:rsid w:val="00AA312F"/>
    <w:rsid w:val="00AB140A"/>
    <w:rsid w:val="00AB1606"/>
    <w:rsid w:val="00AB2A23"/>
    <w:rsid w:val="00AB3149"/>
    <w:rsid w:val="00AB335C"/>
    <w:rsid w:val="00AB5A7C"/>
    <w:rsid w:val="00AB6EA3"/>
    <w:rsid w:val="00AC0225"/>
    <w:rsid w:val="00AC3498"/>
    <w:rsid w:val="00AC3663"/>
    <w:rsid w:val="00AC3B7E"/>
    <w:rsid w:val="00AC3DC3"/>
    <w:rsid w:val="00AC428A"/>
    <w:rsid w:val="00AD01D8"/>
    <w:rsid w:val="00AD051E"/>
    <w:rsid w:val="00AD1F9A"/>
    <w:rsid w:val="00AD39FB"/>
    <w:rsid w:val="00AD4927"/>
    <w:rsid w:val="00AD57E8"/>
    <w:rsid w:val="00AD5E2D"/>
    <w:rsid w:val="00AE11A6"/>
    <w:rsid w:val="00AE1B0A"/>
    <w:rsid w:val="00AE24CA"/>
    <w:rsid w:val="00AE27C1"/>
    <w:rsid w:val="00AE2E36"/>
    <w:rsid w:val="00AE345B"/>
    <w:rsid w:val="00AE4953"/>
    <w:rsid w:val="00AE5B36"/>
    <w:rsid w:val="00AE61C5"/>
    <w:rsid w:val="00AF0658"/>
    <w:rsid w:val="00AF228C"/>
    <w:rsid w:val="00AF2366"/>
    <w:rsid w:val="00AF3D94"/>
    <w:rsid w:val="00AF5DCF"/>
    <w:rsid w:val="00AF7B78"/>
    <w:rsid w:val="00B0349C"/>
    <w:rsid w:val="00B0546F"/>
    <w:rsid w:val="00B11472"/>
    <w:rsid w:val="00B13177"/>
    <w:rsid w:val="00B14BF2"/>
    <w:rsid w:val="00B1721D"/>
    <w:rsid w:val="00B17D39"/>
    <w:rsid w:val="00B218C7"/>
    <w:rsid w:val="00B236E2"/>
    <w:rsid w:val="00B24D06"/>
    <w:rsid w:val="00B26046"/>
    <w:rsid w:val="00B2669C"/>
    <w:rsid w:val="00B315E2"/>
    <w:rsid w:val="00B31A00"/>
    <w:rsid w:val="00B3329E"/>
    <w:rsid w:val="00B33372"/>
    <w:rsid w:val="00B33C1D"/>
    <w:rsid w:val="00B40984"/>
    <w:rsid w:val="00B41E4F"/>
    <w:rsid w:val="00B42FB4"/>
    <w:rsid w:val="00B44C73"/>
    <w:rsid w:val="00B455B8"/>
    <w:rsid w:val="00B461B5"/>
    <w:rsid w:val="00B47440"/>
    <w:rsid w:val="00B47ADE"/>
    <w:rsid w:val="00B5030D"/>
    <w:rsid w:val="00B532FD"/>
    <w:rsid w:val="00B54534"/>
    <w:rsid w:val="00B54831"/>
    <w:rsid w:val="00B557B9"/>
    <w:rsid w:val="00B55FEC"/>
    <w:rsid w:val="00B56E4E"/>
    <w:rsid w:val="00B572CC"/>
    <w:rsid w:val="00B60B42"/>
    <w:rsid w:val="00B60F03"/>
    <w:rsid w:val="00B64BB0"/>
    <w:rsid w:val="00B651B0"/>
    <w:rsid w:val="00B65DB5"/>
    <w:rsid w:val="00B67D80"/>
    <w:rsid w:val="00B7175C"/>
    <w:rsid w:val="00B71F4C"/>
    <w:rsid w:val="00B727D0"/>
    <w:rsid w:val="00B730A3"/>
    <w:rsid w:val="00B73632"/>
    <w:rsid w:val="00B743BA"/>
    <w:rsid w:val="00B7442B"/>
    <w:rsid w:val="00B7611B"/>
    <w:rsid w:val="00B76442"/>
    <w:rsid w:val="00B76C38"/>
    <w:rsid w:val="00B8019C"/>
    <w:rsid w:val="00B82656"/>
    <w:rsid w:val="00B86458"/>
    <w:rsid w:val="00B865A4"/>
    <w:rsid w:val="00B933E9"/>
    <w:rsid w:val="00B93B32"/>
    <w:rsid w:val="00B94064"/>
    <w:rsid w:val="00B94605"/>
    <w:rsid w:val="00B9503B"/>
    <w:rsid w:val="00B951A5"/>
    <w:rsid w:val="00B95359"/>
    <w:rsid w:val="00B95BD5"/>
    <w:rsid w:val="00B965F0"/>
    <w:rsid w:val="00B9757E"/>
    <w:rsid w:val="00BA0BB8"/>
    <w:rsid w:val="00BA663C"/>
    <w:rsid w:val="00BA7446"/>
    <w:rsid w:val="00BB0418"/>
    <w:rsid w:val="00BB059C"/>
    <w:rsid w:val="00BB11D6"/>
    <w:rsid w:val="00BB192E"/>
    <w:rsid w:val="00BB1EED"/>
    <w:rsid w:val="00BB3F81"/>
    <w:rsid w:val="00BB3F90"/>
    <w:rsid w:val="00BB4060"/>
    <w:rsid w:val="00BB4125"/>
    <w:rsid w:val="00BB71C0"/>
    <w:rsid w:val="00BB745B"/>
    <w:rsid w:val="00BC0206"/>
    <w:rsid w:val="00BC2F64"/>
    <w:rsid w:val="00BC4B66"/>
    <w:rsid w:val="00BD0C45"/>
    <w:rsid w:val="00BD3951"/>
    <w:rsid w:val="00BD5501"/>
    <w:rsid w:val="00BD55CB"/>
    <w:rsid w:val="00BD5744"/>
    <w:rsid w:val="00BD6264"/>
    <w:rsid w:val="00BD6C1B"/>
    <w:rsid w:val="00BD765E"/>
    <w:rsid w:val="00BE0231"/>
    <w:rsid w:val="00BE0500"/>
    <w:rsid w:val="00BE0690"/>
    <w:rsid w:val="00BE09B2"/>
    <w:rsid w:val="00BE1729"/>
    <w:rsid w:val="00BE1FAE"/>
    <w:rsid w:val="00BE37A3"/>
    <w:rsid w:val="00BE4E71"/>
    <w:rsid w:val="00BE556B"/>
    <w:rsid w:val="00BE6D98"/>
    <w:rsid w:val="00BE74CB"/>
    <w:rsid w:val="00BF0B05"/>
    <w:rsid w:val="00BF1CB2"/>
    <w:rsid w:val="00BF248B"/>
    <w:rsid w:val="00BF39D2"/>
    <w:rsid w:val="00BF5F44"/>
    <w:rsid w:val="00BF7D01"/>
    <w:rsid w:val="00BF7D26"/>
    <w:rsid w:val="00C004FE"/>
    <w:rsid w:val="00C0073E"/>
    <w:rsid w:val="00C00F79"/>
    <w:rsid w:val="00C03312"/>
    <w:rsid w:val="00C040D2"/>
    <w:rsid w:val="00C05093"/>
    <w:rsid w:val="00C07226"/>
    <w:rsid w:val="00C11B1D"/>
    <w:rsid w:val="00C13BAC"/>
    <w:rsid w:val="00C141FC"/>
    <w:rsid w:val="00C165B1"/>
    <w:rsid w:val="00C16AD8"/>
    <w:rsid w:val="00C21437"/>
    <w:rsid w:val="00C22966"/>
    <w:rsid w:val="00C25031"/>
    <w:rsid w:val="00C26449"/>
    <w:rsid w:val="00C27CB5"/>
    <w:rsid w:val="00C3006B"/>
    <w:rsid w:val="00C34D2E"/>
    <w:rsid w:val="00C353EF"/>
    <w:rsid w:val="00C3545A"/>
    <w:rsid w:val="00C35923"/>
    <w:rsid w:val="00C35E06"/>
    <w:rsid w:val="00C37206"/>
    <w:rsid w:val="00C40094"/>
    <w:rsid w:val="00C4055D"/>
    <w:rsid w:val="00C4097F"/>
    <w:rsid w:val="00C419E6"/>
    <w:rsid w:val="00C42326"/>
    <w:rsid w:val="00C42B2D"/>
    <w:rsid w:val="00C43186"/>
    <w:rsid w:val="00C43C34"/>
    <w:rsid w:val="00C43E67"/>
    <w:rsid w:val="00C44659"/>
    <w:rsid w:val="00C454D3"/>
    <w:rsid w:val="00C46ACB"/>
    <w:rsid w:val="00C46EC3"/>
    <w:rsid w:val="00C47686"/>
    <w:rsid w:val="00C50EFC"/>
    <w:rsid w:val="00C51DE4"/>
    <w:rsid w:val="00C54D68"/>
    <w:rsid w:val="00C55164"/>
    <w:rsid w:val="00C55314"/>
    <w:rsid w:val="00C5585B"/>
    <w:rsid w:val="00C56120"/>
    <w:rsid w:val="00C60147"/>
    <w:rsid w:val="00C6413C"/>
    <w:rsid w:val="00C64209"/>
    <w:rsid w:val="00C65D95"/>
    <w:rsid w:val="00C671F8"/>
    <w:rsid w:val="00C703F1"/>
    <w:rsid w:val="00C715B1"/>
    <w:rsid w:val="00C72063"/>
    <w:rsid w:val="00C72F79"/>
    <w:rsid w:val="00C77720"/>
    <w:rsid w:val="00C80E78"/>
    <w:rsid w:val="00C8107D"/>
    <w:rsid w:val="00C8165D"/>
    <w:rsid w:val="00C816DF"/>
    <w:rsid w:val="00C81966"/>
    <w:rsid w:val="00C82628"/>
    <w:rsid w:val="00C82651"/>
    <w:rsid w:val="00C8276B"/>
    <w:rsid w:val="00C82A5B"/>
    <w:rsid w:val="00C82AE5"/>
    <w:rsid w:val="00C83B2B"/>
    <w:rsid w:val="00C83CE1"/>
    <w:rsid w:val="00C84713"/>
    <w:rsid w:val="00C912B6"/>
    <w:rsid w:val="00C913EB"/>
    <w:rsid w:val="00C91627"/>
    <w:rsid w:val="00C92748"/>
    <w:rsid w:val="00C92DC3"/>
    <w:rsid w:val="00C938F5"/>
    <w:rsid w:val="00C962B9"/>
    <w:rsid w:val="00C966CB"/>
    <w:rsid w:val="00C976D1"/>
    <w:rsid w:val="00CA0A99"/>
    <w:rsid w:val="00CA1683"/>
    <w:rsid w:val="00CA2C89"/>
    <w:rsid w:val="00CA2DA6"/>
    <w:rsid w:val="00CA4AC6"/>
    <w:rsid w:val="00CA5E6F"/>
    <w:rsid w:val="00CA695B"/>
    <w:rsid w:val="00CA70DA"/>
    <w:rsid w:val="00CA7B24"/>
    <w:rsid w:val="00CA7B2A"/>
    <w:rsid w:val="00CA7D88"/>
    <w:rsid w:val="00CB099B"/>
    <w:rsid w:val="00CB0E43"/>
    <w:rsid w:val="00CB21B2"/>
    <w:rsid w:val="00CB2450"/>
    <w:rsid w:val="00CB2875"/>
    <w:rsid w:val="00CB2C54"/>
    <w:rsid w:val="00CB32AD"/>
    <w:rsid w:val="00CB3A14"/>
    <w:rsid w:val="00CB46C3"/>
    <w:rsid w:val="00CB631B"/>
    <w:rsid w:val="00CB7530"/>
    <w:rsid w:val="00CC09EF"/>
    <w:rsid w:val="00CC3E6A"/>
    <w:rsid w:val="00CC4297"/>
    <w:rsid w:val="00CC54DA"/>
    <w:rsid w:val="00CC7239"/>
    <w:rsid w:val="00CC74CD"/>
    <w:rsid w:val="00CD217B"/>
    <w:rsid w:val="00CD4501"/>
    <w:rsid w:val="00CD5907"/>
    <w:rsid w:val="00CD634A"/>
    <w:rsid w:val="00CD7561"/>
    <w:rsid w:val="00CD7E28"/>
    <w:rsid w:val="00CE156B"/>
    <w:rsid w:val="00CE314A"/>
    <w:rsid w:val="00CE324E"/>
    <w:rsid w:val="00CE484E"/>
    <w:rsid w:val="00CE55F3"/>
    <w:rsid w:val="00CE5825"/>
    <w:rsid w:val="00CE6F3A"/>
    <w:rsid w:val="00CE728A"/>
    <w:rsid w:val="00CE76D0"/>
    <w:rsid w:val="00CE77B6"/>
    <w:rsid w:val="00CF191F"/>
    <w:rsid w:val="00CF2226"/>
    <w:rsid w:val="00CF481F"/>
    <w:rsid w:val="00CF7358"/>
    <w:rsid w:val="00D00435"/>
    <w:rsid w:val="00D02E23"/>
    <w:rsid w:val="00D05FA6"/>
    <w:rsid w:val="00D077AE"/>
    <w:rsid w:val="00D101E3"/>
    <w:rsid w:val="00D11CAD"/>
    <w:rsid w:val="00D12330"/>
    <w:rsid w:val="00D13BA5"/>
    <w:rsid w:val="00D13BF7"/>
    <w:rsid w:val="00D15000"/>
    <w:rsid w:val="00D208D1"/>
    <w:rsid w:val="00D219F6"/>
    <w:rsid w:val="00D21BF0"/>
    <w:rsid w:val="00D22562"/>
    <w:rsid w:val="00D22BC6"/>
    <w:rsid w:val="00D257A5"/>
    <w:rsid w:val="00D26A87"/>
    <w:rsid w:val="00D273B6"/>
    <w:rsid w:val="00D27619"/>
    <w:rsid w:val="00D304D3"/>
    <w:rsid w:val="00D307A5"/>
    <w:rsid w:val="00D30E16"/>
    <w:rsid w:val="00D314C5"/>
    <w:rsid w:val="00D32637"/>
    <w:rsid w:val="00D3381F"/>
    <w:rsid w:val="00D342D1"/>
    <w:rsid w:val="00D346E8"/>
    <w:rsid w:val="00D37E96"/>
    <w:rsid w:val="00D40FB5"/>
    <w:rsid w:val="00D4140E"/>
    <w:rsid w:val="00D41620"/>
    <w:rsid w:val="00D427A6"/>
    <w:rsid w:val="00D435D0"/>
    <w:rsid w:val="00D46A6E"/>
    <w:rsid w:val="00D47720"/>
    <w:rsid w:val="00D478A5"/>
    <w:rsid w:val="00D522C2"/>
    <w:rsid w:val="00D52318"/>
    <w:rsid w:val="00D5570F"/>
    <w:rsid w:val="00D56B40"/>
    <w:rsid w:val="00D56D02"/>
    <w:rsid w:val="00D56D19"/>
    <w:rsid w:val="00D57DC6"/>
    <w:rsid w:val="00D6079A"/>
    <w:rsid w:val="00D61F8A"/>
    <w:rsid w:val="00D63857"/>
    <w:rsid w:val="00D65AFD"/>
    <w:rsid w:val="00D65DDB"/>
    <w:rsid w:val="00D662C7"/>
    <w:rsid w:val="00D67225"/>
    <w:rsid w:val="00D67CCE"/>
    <w:rsid w:val="00D71270"/>
    <w:rsid w:val="00D71E55"/>
    <w:rsid w:val="00D72822"/>
    <w:rsid w:val="00D73486"/>
    <w:rsid w:val="00D740EA"/>
    <w:rsid w:val="00D75992"/>
    <w:rsid w:val="00D76DD4"/>
    <w:rsid w:val="00D772A8"/>
    <w:rsid w:val="00D81613"/>
    <w:rsid w:val="00D827CD"/>
    <w:rsid w:val="00D82AA6"/>
    <w:rsid w:val="00D83811"/>
    <w:rsid w:val="00D8438E"/>
    <w:rsid w:val="00D84578"/>
    <w:rsid w:val="00D84712"/>
    <w:rsid w:val="00D8615F"/>
    <w:rsid w:val="00D90823"/>
    <w:rsid w:val="00D92A94"/>
    <w:rsid w:val="00D92B12"/>
    <w:rsid w:val="00D94F8E"/>
    <w:rsid w:val="00D9619A"/>
    <w:rsid w:val="00D973F4"/>
    <w:rsid w:val="00DA0F97"/>
    <w:rsid w:val="00DA164C"/>
    <w:rsid w:val="00DA2419"/>
    <w:rsid w:val="00DA2BB7"/>
    <w:rsid w:val="00DA5163"/>
    <w:rsid w:val="00DA5331"/>
    <w:rsid w:val="00DA534B"/>
    <w:rsid w:val="00DA5EF5"/>
    <w:rsid w:val="00DA6C9F"/>
    <w:rsid w:val="00DB6E72"/>
    <w:rsid w:val="00DB7F85"/>
    <w:rsid w:val="00DC0D33"/>
    <w:rsid w:val="00DC0D66"/>
    <w:rsid w:val="00DC12B3"/>
    <w:rsid w:val="00DC2247"/>
    <w:rsid w:val="00DC22F5"/>
    <w:rsid w:val="00DC3BCF"/>
    <w:rsid w:val="00DC409A"/>
    <w:rsid w:val="00DC6CB0"/>
    <w:rsid w:val="00DC704D"/>
    <w:rsid w:val="00DC73D9"/>
    <w:rsid w:val="00DC7701"/>
    <w:rsid w:val="00DC7D80"/>
    <w:rsid w:val="00DD2928"/>
    <w:rsid w:val="00DD3D72"/>
    <w:rsid w:val="00DD3EDD"/>
    <w:rsid w:val="00DD4D95"/>
    <w:rsid w:val="00DD6A70"/>
    <w:rsid w:val="00DD7F14"/>
    <w:rsid w:val="00DE021B"/>
    <w:rsid w:val="00DE059C"/>
    <w:rsid w:val="00DE1A9A"/>
    <w:rsid w:val="00DE1A9B"/>
    <w:rsid w:val="00DE1EB8"/>
    <w:rsid w:val="00DE2A2D"/>
    <w:rsid w:val="00DE2FAF"/>
    <w:rsid w:val="00DE3A04"/>
    <w:rsid w:val="00DE4C62"/>
    <w:rsid w:val="00DE5215"/>
    <w:rsid w:val="00DE5433"/>
    <w:rsid w:val="00DE6006"/>
    <w:rsid w:val="00DE60EF"/>
    <w:rsid w:val="00DE76C1"/>
    <w:rsid w:val="00DF0D6A"/>
    <w:rsid w:val="00DF12E3"/>
    <w:rsid w:val="00DF13CB"/>
    <w:rsid w:val="00DF164E"/>
    <w:rsid w:val="00DF2838"/>
    <w:rsid w:val="00DF2A1D"/>
    <w:rsid w:val="00DF6735"/>
    <w:rsid w:val="00DF68BA"/>
    <w:rsid w:val="00DF7191"/>
    <w:rsid w:val="00E00ADE"/>
    <w:rsid w:val="00E00D9C"/>
    <w:rsid w:val="00E01C8D"/>
    <w:rsid w:val="00E01FF7"/>
    <w:rsid w:val="00E037FB"/>
    <w:rsid w:val="00E038E9"/>
    <w:rsid w:val="00E03C24"/>
    <w:rsid w:val="00E045E4"/>
    <w:rsid w:val="00E0488F"/>
    <w:rsid w:val="00E06AA7"/>
    <w:rsid w:val="00E06FEB"/>
    <w:rsid w:val="00E101F3"/>
    <w:rsid w:val="00E12640"/>
    <w:rsid w:val="00E161C1"/>
    <w:rsid w:val="00E23E24"/>
    <w:rsid w:val="00E24334"/>
    <w:rsid w:val="00E26F08"/>
    <w:rsid w:val="00E27EAC"/>
    <w:rsid w:val="00E3236A"/>
    <w:rsid w:val="00E34DE3"/>
    <w:rsid w:val="00E35857"/>
    <w:rsid w:val="00E35E8F"/>
    <w:rsid w:val="00E36450"/>
    <w:rsid w:val="00E366DD"/>
    <w:rsid w:val="00E37707"/>
    <w:rsid w:val="00E3782E"/>
    <w:rsid w:val="00E403EC"/>
    <w:rsid w:val="00E40F7B"/>
    <w:rsid w:val="00E40FD8"/>
    <w:rsid w:val="00E41E62"/>
    <w:rsid w:val="00E426D1"/>
    <w:rsid w:val="00E431AF"/>
    <w:rsid w:val="00E435C6"/>
    <w:rsid w:val="00E45FE2"/>
    <w:rsid w:val="00E4787C"/>
    <w:rsid w:val="00E52695"/>
    <w:rsid w:val="00E52F6F"/>
    <w:rsid w:val="00E538B8"/>
    <w:rsid w:val="00E53B95"/>
    <w:rsid w:val="00E55111"/>
    <w:rsid w:val="00E55717"/>
    <w:rsid w:val="00E55FE0"/>
    <w:rsid w:val="00E60FDD"/>
    <w:rsid w:val="00E61D0B"/>
    <w:rsid w:val="00E622BF"/>
    <w:rsid w:val="00E65550"/>
    <w:rsid w:val="00E664AB"/>
    <w:rsid w:val="00E66663"/>
    <w:rsid w:val="00E671FB"/>
    <w:rsid w:val="00E67712"/>
    <w:rsid w:val="00E67AB1"/>
    <w:rsid w:val="00E701C9"/>
    <w:rsid w:val="00E72095"/>
    <w:rsid w:val="00E75E21"/>
    <w:rsid w:val="00E80811"/>
    <w:rsid w:val="00E8183E"/>
    <w:rsid w:val="00E8275B"/>
    <w:rsid w:val="00E82EEF"/>
    <w:rsid w:val="00E833F3"/>
    <w:rsid w:val="00E83888"/>
    <w:rsid w:val="00E84344"/>
    <w:rsid w:val="00E850E3"/>
    <w:rsid w:val="00E85B8A"/>
    <w:rsid w:val="00E86D45"/>
    <w:rsid w:val="00E877E7"/>
    <w:rsid w:val="00E87910"/>
    <w:rsid w:val="00E902A3"/>
    <w:rsid w:val="00E90E37"/>
    <w:rsid w:val="00E913AF"/>
    <w:rsid w:val="00E9171C"/>
    <w:rsid w:val="00E91C12"/>
    <w:rsid w:val="00E9288F"/>
    <w:rsid w:val="00E92F9E"/>
    <w:rsid w:val="00E9313F"/>
    <w:rsid w:val="00E9397D"/>
    <w:rsid w:val="00E95347"/>
    <w:rsid w:val="00E979AA"/>
    <w:rsid w:val="00EA17BC"/>
    <w:rsid w:val="00EA6C46"/>
    <w:rsid w:val="00EA6FFA"/>
    <w:rsid w:val="00EB1ED5"/>
    <w:rsid w:val="00EB6956"/>
    <w:rsid w:val="00EB7777"/>
    <w:rsid w:val="00EC15B2"/>
    <w:rsid w:val="00EC33D5"/>
    <w:rsid w:val="00EC5737"/>
    <w:rsid w:val="00EC7190"/>
    <w:rsid w:val="00EC7A77"/>
    <w:rsid w:val="00EC7F10"/>
    <w:rsid w:val="00ED1237"/>
    <w:rsid w:val="00ED3B40"/>
    <w:rsid w:val="00ED41AF"/>
    <w:rsid w:val="00ED794C"/>
    <w:rsid w:val="00EE1A07"/>
    <w:rsid w:val="00EE2385"/>
    <w:rsid w:val="00EE3E5B"/>
    <w:rsid w:val="00EE45E9"/>
    <w:rsid w:val="00EE4D7E"/>
    <w:rsid w:val="00EE548D"/>
    <w:rsid w:val="00EE55FC"/>
    <w:rsid w:val="00EE7116"/>
    <w:rsid w:val="00EE7DE5"/>
    <w:rsid w:val="00EF0884"/>
    <w:rsid w:val="00EF38C8"/>
    <w:rsid w:val="00EF5531"/>
    <w:rsid w:val="00EF762D"/>
    <w:rsid w:val="00EF76B2"/>
    <w:rsid w:val="00F013D3"/>
    <w:rsid w:val="00F0184A"/>
    <w:rsid w:val="00F021CD"/>
    <w:rsid w:val="00F03053"/>
    <w:rsid w:val="00F05DBB"/>
    <w:rsid w:val="00F05EE8"/>
    <w:rsid w:val="00F07C6F"/>
    <w:rsid w:val="00F10544"/>
    <w:rsid w:val="00F10B91"/>
    <w:rsid w:val="00F12079"/>
    <w:rsid w:val="00F123D9"/>
    <w:rsid w:val="00F14841"/>
    <w:rsid w:val="00F169FA"/>
    <w:rsid w:val="00F173C9"/>
    <w:rsid w:val="00F216A5"/>
    <w:rsid w:val="00F218E6"/>
    <w:rsid w:val="00F22D1A"/>
    <w:rsid w:val="00F22DA9"/>
    <w:rsid w:val="00F2344B"/>
    <w:rsid w:val="00F23E3B"/>
    <w:rsid w:val="00F24470"/>
    <w:rsid w:val="00F25556"/>
    <w:rsid w:val="00F257ED"/>
    <w:rsid w:val="00F27005"/>
    <w:rsid w:val="00F27659"/>
    <w:rsid w:val="00F306BE"/>
    <w:rsid w:val="00F309B7"/>
    <w:rsid w:val="00F32EC6"/>
    <w:rsid w:val="00F3318B"/>
    <w:rsid w:val="00F333DA"/>
    <w:rsid w:val="00F3383A"/>
    <w:rsid w:val="00F353A2"/>
    <w:rsid w:val="00F36B54"/>
    <w:rsid w:val="00F37AE0"/>
    <w:rsid w:val="00F408FC"/>
    <w:rsid w:val="00F42356"/>
    <w:rsid w:val="00F4289B"/>
    <w:rsid w:val="00F42EC8"/>
    <w:rsid w:val="00F435E1"/>
    <w:rsid w:val="00F439C6"/>
    <w:rsid w:val="00F440B9"/>
    <w:rsid w:val="00F45205"/>
    <w:rsid w:val="00F45E2E"/>
    <w:rsid w:val="00F46DAF"/>
    <w:rsid w:val="00F47424"/>
    <w:rsid w:val="00F5190D"/>
    <w:rsid w:val="00F52DEC"/>
    <w:rsid w:val="00F52FAF"/>
    <w:rsid w:val="00F53863"/>
    <w:rsid w:val="00F60692"/>
    <w:rsid w:val="00F6074C"/>
    <w:rsid w:val="00F60DD9"/>
    <w:rsid w:val="00F61557"/>
    <w:rsid w:val="00F639D6"/>
    <w:rsid w:val="00F64376"/>
    <w:rsid w:val="00F659BE"/>
    <w:rsid w:val="00F66044"/>
    <w:rsid w:val="00F702A3"/>
    <w:rsid w:val="00F705E3"/>
    <w:rsid w:val="00F73D6B"/>
    <w:rsid w:val="00F76177"/>
    <w:rsid w:val="00F76712"/>
    <w:rsid w:val="00F7799C"/>
    <w:rsid w:val="00F77B4B"/>
    <w:rsid w:val="00F77D5B"/>
    <w:rsid w:val="00F8016D"/>
    <w:rsid w:val="00F82164"/>
    <w:rsid w:val="00F82BE8"/>
    <w:rsid w:val="00F83B0D"/>
    <w:rsid w:val="00F8508F"/>
    <w:rsid w:val="00F864D9"/>
    <w:rsid w:val="00F91BCC"/>
    <w:rsid w:val="00F92AE8"/>
    <w:rsid w:val="00F93132"/>
    <w:rsid w:val="00F941EF"/>
    <w:rsid w:val="00F9799F"/>
    <w:rsid w:val="00FA0B54"/>
    <w:rsid w:val="00FA15EC"/>
    <w:rsid w:val="00FA1753"/>
    <w:rsid w:val="00FA3246"/>
    <w:rsid w:val="00FA42FC"/>
    <w:rsid w:val="00FA65FB"/>
    <w:rsid w:val="00FA6D03"/>
    <w:rsid w:val="00FA7842"/>
    <w:rsid w:val="00FA7A21"/>
    <w:rsid w:val="00FA7C1A"/>
    <w:rsid w:val="00FB0F35"/>
    <w:rsid w:val="00FB1C78"/>
    <w:rsid w:val="00FB20EF"/>
    <w:rsid w:val="00FB2AA3"/>
    <w:rsid w:val="00FB3218"/>
    <w:rsid w:val="00FB3C46"/>
    <w:rsid w:val="00FB7E3E"/>
    <w:rsid w:val="00FC009A"/>
    <w:rsid w:val="00FC0987"/>
    <w:rsid w:val="00FC0E20"/>
    <w:rsid w:val="00FC4B67"/>
    <w:rsid w:val="00FC4CB7"/>
    <w:rsid w:val="00FD165C"/>
    <w:rsid w:val="00FD1EC4"/>
    <w:rsid w:val="00FD3343"/>
    <w:rsid w:val="00FD5A46"/>
    <w:rsid w:val="00FD75F1"/>
    <w:rsid w:val="00FE0317"/>
    <w:rsid w:val="00FE0AEA"/>
    <w:rsid w:val="00FE2FE9"/>
    <w:rsid w:val="00FE5BD3"/>
    <w:rsid w:val="00FE7058"/>
    <w:rsid w:val="00FE7124"/>
    <w:rsid w:val="00FF10B0"/>
    <w:rsid w:val="00FF1141"/>
    <w:rsid w:val="00FF47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A93"/>
    <w:pPr>
      <w:spacing w:after="120" w:line="240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E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E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E92"/>
    <w:rPr>
      <w:rFonts w:ascii="Tahoma" w:hAnsi="Tahoma" w:cs="Tahoma"/>
      <w:sz w:val="16"/>
      <w:szCs w:val="16"/>
      <w:lang w:val="en-IN"/>
    </w:rPr>
  </w:style>
  <w:style w:type="paragraph" w:styleId="PlainText">
    <w:name w:val="Plain Text"/>
    <w:basedOn w:val="Normal"/>
    <w:link w:val="PlainTextChar"/>
    <w:rsid w:val="00FA7A21"/>
    <w:pPr>
      <w:spacing w:after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A7A21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517A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701B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acson.38254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285AF1-61A3-4A20-866E-A5FE496C3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zee</dc:creator>
  <cp:lastModifiedBy>HRDESK4</cp:lastModifiedBy>
  <cp:revision>3</cp:revision>
  <cp:lastPrinted>2018-07-26T07:18:00Z</cp:lastPrinted>
  <dcterms:created xsi:type="dcterms:W3CDTF">2018-07-28T14:32:00Z</dcterms:created>
  <dcterms:modified xsi:type="dcterms:W3CDTF">2018-08-02T07:36:00Z</dcterms:modified>
</cp:coreProperties>
</file>